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AE5249" w14:textId="56F0071E" w:rsidR="00C2339C" w:rsidRPr="00787E71" w:rsidRDefault="00C2339C" w:rsidP="005A0EA2">
      <w:pPr>
        <w:jc w:val="center"/>
        <w:rPr>
          <w:rFonts w:ascii="Arial" w:hAnsi="Arial" w:cs="Arial"/>
          <w:b/>
          <w:bCs/>
          <w:sz w:val="40"/>
          <w:szCs w:val="40"/>
        </w:rPr>
      </w:pPr>
      <w:r w:rsidRPr="00787E71">
        <w:rPr>
          <w:rFonts w:ascii="Arial" w:hAnsi="Arial" w:cs="Arial"/>
          <w:b/>
          <w:bCs/>
          <w:sz w:val="40"/>
          <w:szCs w:val="40"/>
        </w:rPr>
        <w:t>A</w:t>
      </w:r>
      <w:r w:rsidR="005A0EA2" w:rsidRPr="00787E71">
        <w:rPr>
          <w:rFonts w:ascii="Arial" w:hAnsi="Arial" w:cs="Arial"/>
          <w:b/>
          <w:bCs/>
          <w:sz w:val="40"/>
          <w:szCs w:val="40"/>
        </w:rPr>
        <w:t>dmissions Form – Confidenti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3969"/>
        <w:gridCol w:w="1701"/>
        <w:gridCol w:w="1224"/>
      </w:tblGrid>
      <w:tr w:rsidR="0025516B" w14:paraId="4F5014E5" w14:textId="77777777" w:rsidTr="009B5B48">
        <w:tc>
          <w:tcPr>
            <w:tcW w:w="2122" w:type="dxa"/>
          </w:tcPr>
          <w:p w14:paraId="06B49BA3" w14:textId="77777777" w:rsidR="0025516B" w:rsidRDefault="0025516B" w:rsidP="009B5B4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Two year old / Nursey Code</w:t>
            </w:r>
          </w:p>
        </w:tc>
        <w:tc>
          <w:tcPr>
            <w:tcW w:w="3969" w:type="dxa"/>
          </w:tcPr>
          <w:p w14:paraId="59C370BD" w14:textId="77777777" w:rsidR="0025516B" w:rsidRPr="00547DF5" w:rsidRDefault="0025516B" w:rsidP="009B5B48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701" w:type="dxa"/>
          </w:tcPr>
          <w:p w14:paraId="39C8E92A" w14:textId="79BFB0F5" w:rsidR="0025516B" w:rsidRPr="00547DF5" w:rsidRDefault="0025516B" w:rsidP="009B5B48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If Nursery part/full time</w:t>
            </w:r>
          </w:p>
        </w:tc>
        <w:tc>
          <w:tcPr>
            <w:tcW w:w="1224" w:type="dxa"/>
          </w:tcPr>
          <w:p w14:paraId="6BA5B650" w14:textId="77777777" w:rsidR="0025516B" w:rsidRPr="00547DF5" w:rsidRDefault="0025516B" w:rsidP="009B5B48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547DF5" w14:paraId="5E67D478" w14:textId="77777777" w:rsidTr="00E36E73">
        <w:tc>
          <w:tcPr>
            <w:tcW w:w="9016" w:type="dxa"/>
            <w:gridSpan w:val="4"/>
            <w:shd w:val="clear" w:color="auto" w:fill="D9D9D9" w:themeFill="background1" w:themeFillShade="D9"/>
          </w:tcPr>
          <w:p w14:paraId="64C7C864" w14:textId="77777777" w:rsidR="00547DF5" w:rsidRPr="00E36E73" w:rsidRDefault="00547DF5" w:rsidP="005A0EA2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bookmarkStart w:id="0" w:name="_Hlk121828455"/>
            <w:r w:rsidRPr="00E36E73">
              <w:rPr>
                <w:rFonts w:ascii="Arial" w:hAnsi="Arial" w:cs="Arial"/>
                <w:b/>
                <w:bCs/>
                <w:sz w:val="24"/>
                <w:szCs w:val="24"/>
              </w:rPr>
              <w:t>Child</w:t>
            </w:r>
          </w:p>
          <w:p w14:paraId="6B1D4EE0" w14:textId="39B4B670" w:rsidR="00547DF5" w:rsidRPr="00E36E73" w:rsidRDefault="00547DF5" w:rsidP="005A0EA2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bookmarkEnd w:id="0"/>
      <w:tr w:rsidR="005A0EA2" w14:paraId="1CF8EBA3" w14:textId="77777777" w:rsidTr="00CC59ED">
        <w:tc>
          <w:tcPr>
            <w:tcW w:w="2122" w:type="dxa"/>
          </w:tcPr>
          <w:p w14:paraId="073E071A" w14:textId="15973335" w:rsidR="005A0EA2" w:rsidRPr="00200D14" w:rsidRDefault="00200D14" w:rsidP="00200D1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36E73">
              <w:rPr>
                <w:rFonts w:ascii="Arial" w:hAnsi="Arial" w:cs="Arial"/>
                <w:b/>
                <w:bCs/>
                <w:sz w:val="24"/>
                <w:szCs w:val="24"/>
              </w:rPr>
              <w:t>Legal Forename</w:t>
            </w:r>
          </w:p>
        </w:tc>
        <w:tc>
          <w:tcPr>
            <w:tcW w:w="6894" w:type="dxa"/>
            <w:gridSpan w:val="3"/>
          </w:tcPr>
          <w:p w14:paraId="0DC63FB3" w14:textId="77777777" w:rsidR="005A0EA2" w:rsidRPr="00547DF5" w:rsidRDefault="005A0EA2" w:rsidP="005A0EA2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71A3336E" w14:textId="03451F16" w:rsidR="00CC59ED" w:rsidRPr="00547DF5" w:rsidRDefault="00CC59ED" w:rsidP="005A0EA2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5A0EA2" w14:paraId="67CD25A4" w14:textId="77777777" w:rsidTr="00CC59ED">
        <w:tc>
          <w:tcPr>
            <w:tcW w:w="2122" w:type="dxa"/>
          </w:tcPr>
          <w:p w14:paraId="14749C9E" w14:textId="4CFD19FC" w:rsidR="005A0EA2" w:rsidRPr="00200D14" w:rsidRDefault="00EE7FF6" w:rsidP="00200D1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Legal Surname</w:t>
            </w:r>
          </w:p>
        </w:tc>
        <w:tc>
          <w:tcPr>
            <w:tcW w:w="6894" w:type="dxa"/>
            <w:gridSpan w:val="3"/>
          </w:tcPr>
          <w:p w14:paraId="04EC1E25" w14:textId="77777777" w:rsidR="005A0EA2" w:rsidRPr="00547DF5" w:rsidRDefault="005A0EA2" w:rsidP="005A0EA2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58A9090D" w14:textId="09866C0E" w:rsidR="00CC59ED" w:rsidRPr="00547DF5" w:rsidRDefault="00CC59ED" w:rsidP="005A0EA2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5A0EA2" w14:paraId="407B09C1" w14:textId="77777777" w:rsidTr="00CC59ED">
        <w:tc>
          <w:tcPr>
            <w:tcW w:w="2122" w:type="dxa"/>
          </w:tcPr>
          <w:p w14:paraId="4429F053" w14:textId="78E621BE" w:rsidR="005A0EA2" w:rsidRPr="00200D14" w:rsidRDefault="00EE7FF6" w:rsidP="00200D1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ate of Birth</w:t>
            </w:r>
            <w:r w:rsidR="00CC59ED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="00DA6A82">
              <w:rPr>
                <w:rFonts w:ascii="Arial" w:hAnsi="Arial" w:cs="Arial"/>
                <w:b/>
                <w:bCs/>
                <w:sz w:val="24"/>
                <w:szCs w:val="24"/>
              </w:rPr>
              <w:t>(DD/MM/YYYY)</w:t>
            </w:r>
          </w:p>
        </w:tc>
        <w:tc>
          <w:tcPr>
            <w:tcW w:w="6894" w:type="dxa"/>
            <w:gridSpan w:val="3"/>
          </w:tcPr>
          <w:p w14:paraId="3820B673" w14:textId="77777777" w:rsidR="005A0EA2" w:rsidRPr="00547DF5" w:rsidRDefault="005A0EA2" w:rsidP="005A0EA2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17F581A3" w14:textId="714D28BC" w:rsidR="00CC59ED" w:rsidRPr="00547DF5" w:rsidRDefault="00CC59ED" w:rsidP="005A0EA2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5A0EA2" w14:paraId="26A7E8B4" w14:textId="77777777" w:rsidTr="00CC59ED">
        <w:tc>
          <w:tcPr>
            <w:tcW w:w="2122" w:type="dxa"/>
          </w:tcPr>
          <w:p w14:paraId="4B320C27" w14:textId="2E26910D" w:rsidR="005A0EA2" w:rsidRPr="00200D14" w:rsidRDefault="00EE7FF6" w:rsidP="00200D1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Gender</w:t>
            </w:r>
          </w:p>
        </w:tc>
        <w:tc>
          <w:tcPr>
            <w:tcW w:w="6894" w:type="dxa"/>
            <w:gridSpan w:val="3"/>
          </w:tcPr>
          <w:p w14:paraId="6B6E6666" w14:textId="77777777" w:rsidR="005A0EA2" w:rsidRPr="00547DF5" w:rsidRDefault="005A0EA2" w:rsidP="005A0EA2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5A09023E" w14:textId="5A0420E2" w:rsidR="00CC59ED" w:rsidRPr="00547DF5" w:rsidRDefault="00CC59ED" w:rsidP="005A0EA2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5A0EA2" w14:paraId="26F77766" w14:textId="77777777" w:rsidTr="00CC59ED">
        <w:tc>
          <w:tcPr>
            <w:tcW w:w="2122" w:type="dxa"/>
          </w:tcPr>
          <w:p w14:paraId="23FBBB0A" w14:textId="77777777" w:rsidR="005A0EA2" w:rsidRDefault="00CC59ED" w:rsidP="00200D1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Home Address</w:t>
            </w:r>
          </w:p>
          <w:p w14:paraId="2AEA8D8D" w14:textId="77777777" w:rsidR="00CC59ED" w:rsidRDefault="00CC59ED" w:rsidP="00200D1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1297159D" w14:textId="0B432B8E" w:rsidR="00CC59ED" w:rsidRPr="00200D14" w:rsidRDefault="00CC59ED" w:rsidP="00200D1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6894" w:type="dxa"/>
            <w:gridSpan w:val="3"/>
          </w:tcPr>
          <w:p w14:paraId="36F4D98F" w14:textId="77777777" w:rsidR="005A0EA2" w:rsidRPr="00547DF5" w:rsidRDefault="005A0EA2" w:rsidP="005A0EA2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5E8823F5" w14:textId="77777777" w:rsidR="00CC59ED" w:rsidRPr="00547DF5" w:rsidRDefault="00CC59ED" w:rsidP="005A0EA2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4924E1CE" w14:textId="6A4B1C43" w:rsidR="00CC59ED" w:rsidRPr="00547DF5" w:rsidRDefault="00CC59ED" w:rsidP="005A0EA2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5A0EA2" w14:paraId="5263E4A4" w14:textId="77777777" w:rsidTr="00CC59ED">
        <w:tc>
          <w:tcPr>
            <w:tcW w:w="2122" w:type="dxa"/>
          </w:tcPr>
          <w:p w14:paraId="7EAC5C8B" w14:textId="356CBD8F" w:rsidR="005A0EA2" w:rsidRPr="00200D14" w:rsidRDefault="00CC59ED" w:rsidP="00200D1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Postcode</w:t>
            </w:r>
          </w:p>
        </w:tc>
        <w:tc>
          <w:tcPr>
            <w:tcW w:w="6894" w:type="dxa"/>
            <w:gridSpan w:val="3"/>
          </w:tcPr>
          <w:p w14:paraId="1B495B12" w14:textId="77777777" w:rsidR="005A0EA2" w:rsidRPr="00547DF5" w:rsidRDefault="005A0EA2" w:rsidP="005A0EA2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35672E31" w14:textId="055B5144" w:rsidR="00CC59ED" w:rsidRPr="00547DF5" w:rsidRDefault="00CC59ED" w:rsidP="005A0EA2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</w:tbl>
    <w:p w14:paraId="26DF57A6" w14:textId="6A313CCF" w:rsidR="005A0EA2" w:rsidRDefault="005A0EA2" w:rsidP="00342BE8">
      <w:pPr>
        <w:spacing w:after="0"/>
        <w:jc w:val="center"/>
        <w:rPr>
          <w:rFonts w:ascii="Arial" w:hAnsi="Arial" w:cs="Arial"/>
          <w:b/>
          <w:bCs/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894"/>
      </w:tblGrid>
      <w:tr w:rsidR="00547DF5" w:rsidRPr="00E36E73" w14:paraId="6FE7471B" w14:textId="77777777" w:rsidTr="00E36E73">
        <w:tc>
          <w:tcPr>
            <w:tcW w:w="9016" w:type="dxa"/>
            <w:gridSpan w:val="2"/>
            <w:shd w:val="clear" w:color="auto" w:fill="D9D9D9" w:themeFill="background1" w:themeFillShade="D9"/>
          </w:tcPr>
          <w:p w14:paraId="7268D063" w14:textId="77777777" w:rsidR="00547DF5" w:rsidRDefault="00547DF5" w:rsidP="00F871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Parent Carer (1)</w:t>
            </w:r>
          </w:p>
          <w:p w14:paraId="273D25FE" w14:textId="5F5F9F22" w:rsidR="00547DF5" w:rsidRPr="00547DF5" w:rsidRDefault="00547DF5" w:rsidP="00F871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547DF5" w:rsidRPr="00D23D0D" w14:paraId="09E25A5A" w14:textId="77777777" w:rsidTr="00F87293">
        <w:tc>
          <w:tcPr>
            <w:tcW w:w="2122" w:type="dxa"/>
          </w:tcPr>
          <w:p w14:paraId="26715ABD" w14:textId="77777777" w:rsidR="00547DF5" w:rsidRPr="00D23D0D" w:rsidRDefault="00547DF5" w:rsidP="00F8729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D23D0D">
              <w:rPr>
                <w:rFonts w:ascii="Arial" w:hAnsi="Arial" w:cs="Arial"/>
                <w:b/>
                <w:bCs/>
                <w:sz w:val="24"/>
                <w:szCs w:val="24"/>
              </w:rPr>
              <w:t>Title</w:t>
            </w:r>
          </w:p>
          <w:p w14:paraId="2E912406" w14:textId="73448363" w:rsidR="00547DF5" w:rsidRPr="00D23D0D" w:rsidRDefault="00547DF5" w:rsidP="00F8729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6894" w:type="dxa"/>
          </w:tcPr>
          <w:p w14:paraId="111FBEAB" w14:textId="229E9B33" w:rsidR="00547DF5" w:rsidRPr="00D23D0D" w:rsidRDefault="00547DF5" w:rsidP="00F810F2">
            <w:pPr>
              <w:rPr>
                <w:rFonts w:ascii="Arial" w:hAnsi="Arial" w:cs="Arial"/>
                <w:sz w:val="24"/>
                <w:szCs w:val="24"/>
              </w:rPr>
            </w:pPr>
            <w:r w:rsidRPr="00D23D0D">
              <w:rPr>
                <w:rFonts w:ascii="Arial" w:hAnsi="Arial" w:cs="Arial"/>
                <w:sz w:val="24"/>
                <w:szCs w:val="24"/>
              </w:rPr>
              <w:t>Mr / Mrs / Ms / Miss / Other</w:t>
            </w:r>
          </w:p>
        </w:tc>
      </w:tr>
      <w:tr w:rsidR="00F87293" w:rsidRPr="00D23D0D" w14:paraId="68255B85" w14:textId="77777777" w:rsidTr="00F87293">
        <w:tc>
          <w:tcPr>
            <w:tcW w:w="2122" w:type="dxa"/>
          </w:tcPr>
          <w:p w14:paraId="26563CE1" w14:textId="2CFC0117" w:rsidR="00F87293" w:rsidRPr="00D23D0D" w:rsidRDefault="00EC2C2A" w:rsidP="00F8729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D23D0D">
              <w:rPr>
                <w:rFonts w:ascii="Arial" w:hAnsi="Arial" w:cs="Arial"/>
                <w:b/>
                <w:bCs/>
                <w:sz w:val="24"/>
                <w:szCs w:val="24"/>
              </w:rPr>
              <w:t>Forename</w:t>
            </w:r>
          </w:p>
        </w:tc>
        <w:tc>
          <w:tcPr>
            <w:tcW w:w="6894" w:type="dxa"/>
          </w:tcPr>
          <w:p w14:paraId="7B708FBF" w14:textId="77777777" w:rsidR="00F87293" w:rsidRPr="00D23D0D" w:rsidRDefault="00F87293" w:rsidP="00F810F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556A3FFB" w14:textId="6DDABC23" w:rsidR="00111759" w:rsidRPr="00D23D0D" w:rsidRDefault="00111759" w:rsidP="00F810F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F87293" w:rsidRPr="00D23D0D" w14:paraId="4A24F1D9" w14:textId="77777777" w:rsidTr="00F87293">
        <w:tc>
          <w:tcPr>
            <w:tcW w:w="2122" w:type="dxa"/>
          </w:tcPr>
          <w:p w14:paraId="7C34E743" w14:textId="651F0D0C" w:rsidR="00F87293" w:rsidRPr="00D23D0D" w:rsidRDefault="00EC2C2A" w:rsidP="00EC2C2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D23D0D">
              <w:rPr>
                <w:rFonts w:ascii="Arial" w:hAnsi="Arial" w:cs="Arial"/>
                <w:b/>
                <w:bCs/>
                <w:sz w:val="24"/>
                <w:szCs w:val="24"/>
              </w:rPr>
              <w:t>Surname</w:t>
            </w:r>
          </w:p>
        </w:tc>
        <w:tc>
          <w:tcPr>
            <w:tcW w:w="6894" w:type="dxa"/>
          </w:tcPr>
          <w:p w14:paraId="16050006" w14:textId="77777777" w:rsidR="00F87293" w:rsidRDefault="00F87293" w:rsidP="005A0EA2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1498EF67" w14:textId="61F52E7B" w:rsidR="00D23D0D" w:rsidRPr="00D23D0D" w:rsidRDefault="00D23D0D" w:rsidP="005A0EA2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F87293" w:rsidRPr="00D23D0D" w14:paraId="5EA7061F" w14:textId="77777777" w:rsidTr="00F87293">
        <w:tc>
          <w:tcPr>
            <w:tcW w:w="2122" w:type="dxa"/>
          </w:tcPr>
          <w:p w14:paraId="065EEADA" w14:textId="327D7412" w:rsidR="00F87293" w:rsidRPr="00D23D0D" w:rsidRDefault="00B07D22" w:rsidP="00B07D2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D23D0D">
              <w:rPr>
                <w:rFonts w:ascii="Arial" w:hAnsi="Arial" w:cs="Arial"/>
                <w:b/>
                <w:bCs/>
                <w:sz w:val="24"/>
                <w:szCs w:val="24"/>
              </w:rPr>
              <w:t>Relationship to Child</w:t>
            </w:r>
          </w:p>
        </w:tc>
        <w:tc>
          <w:tcPr>
            <w:tcW w:w="6894" w:type="dxa"/>
          </w:tcPr>
          <w:p w14:paraId="02645895" w14:textId="77777777" w:rsidR="00F87293" w:rsidRPr="00D23D0D" w:rsidRDefault="00F87293" w:rsidP="005A0EA2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F87293" w:rsidRPr="00D23D0D" w14:paraId="3A440B91" w14:textId="77777777" w:rsidTr="00F87293">
        <w:tc>
          <w:tcPr>
            <w:tcW w:w="2122" w:type="dxa"/>
          </w:tcPr>
          <w:p w14:paraId="48A2C3BB" w14:textId="027A4AC3" w:rsidR="00F87293" w:rsidRPr="00D23D0D" w:rsidRDefault="00D23D0D" w:rsidP="004C2DD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Parental Responsibility</w:t>
            </w:r>
          </w:p>
        </w:tc>
        <w:tc>
          <w:tcPr>
            <w:tcW w:w="6894" w:type="dxa"/>
          </w:tcPr>
          <w:p w14:paraId="273BC011" w14:textId="35B0FD60" w:rsidR="00F87293" w:rsidRPr="00D23D0D" w:rsidRDefault="00D23D0D" w:rsidP="00D23D0D">
            <w:pPr>
              <w:rPr>
                <w:rFonts w:ascii="Arial" w:hAnsi="Arial" w:cs="Arial"/>
                <w:sz w:val="24"/>
                <w:szCs w:val="24"/>
              </w:rPr>
            </w:pPr>
            <w:r w:rsidRPr="00D23D0D">
              <w:rPr>
                <w:rFonts w:ascii="Arial" w:hAnsi="Arial" w:cs="Arial"/>
                <w:sz w:val="24"/>
                <w:szCs w:val="24"/>
              </w:rPr>
              <w:t>Yes / No</w:t>
            </w:r>
          </w:p>
        </w:tc>
      </w:tr>
      <w:tr w:rsidR="00F87293" w:rsidRPr="00D23D0D" w14:paraId="3046821A" w14:textId="77777777" w:rsidTr="00F87293">
        <w:tc>
          <w:tcPr>
            <w:tcW w:w="2122" w:type="dxa"/>
          </w:tcPr>
          <w:p w14:paraId="5F7C86C7" w14:textId="591104CF" w:rsidR="00F87293" w:rsidRPr="00D23D0D" w:rsidRDefault="00A622EB" w:rsidP="004C2DD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Mobile Number</w:t>
            </w:r>
          </w:p>
        </w:tc>
        <w:tc>
          <w:tcPr>
            <w:tcW w:w="6894" w:type="dxa"/>
          </w:tcPr>
          <w:p w14:paraId="2ADBEC82" w14:textId="77777777" w:rsidR="00F87293" w:rsidRDefault="00F87293" w:rsidP="005A0EA2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474B569C" w14:textId="71A6E63F" w:rsidR="004C2DDB" w:rsidRPr="00D23D0D" w:rsidRDefault="004C2DDB" w:rsidP="005A0EA2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F87293" w:rsidRPr="00D23D0D" w14:paraId="73D5081C" w14:textId="77777777" w:rsidTr="00F87293">
        <w:tc>
          <w:tcPr>
            <w:tcW w:w="2122" w:type="dxa"/>
          </w:tcPr>
          <w:p w14:paraId="1BF9FAB6" w14:textId="14DB2600" w:rsidR="00F87293" w:rsidRPr="00D23D0D" w:rsidRDefault="00A622EB" w:rsidP="004C2DD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Home number</w:t>
            </w:r>
          </w:p>
        </w:tc>
        <w:tc>
          <w:tcPr>
            <w:tcW w:w="6894" w:type="dxa"/>
          </w:tcPr>
          <w:p w14:paraId="58D91BEB" w14:textId="77777777" w:rsidR="00F87293" w:rsidRDefault="00F87293" w:rsidP="005A0EA2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6013D4BC" w14:textId="520D072D" w:rsidR="004C2DDB" w:rsidRPr="00D23D0D" w:rsidRDefault="004C2DDB" w:rsidP="005A0EA2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F87293" w:rsidRPr="00D23D0D" w14:paraId="2F1130AE" w14:textId="77777777" w:rsidTr="00F87293">
        <w:tc>
          <w:tcPr>
            <w:tcW w:w="2122" w:type="dxa"/>
          </w:tcPr>
          <w:p w14:paraId="4EA515E1" w14:textId="20261AB7" w:rsidR="00F87293" w:rsidRPr="00D23D0D" w:rsidRDefault="00A622EB" w:rsidP="004C2DD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Email address</w:t>
            </w:r>
          </w:p>
        </w:tc>
        <w:tc>
          <w:tcPr>
            <w:tcW w:w="6894" w:type="dxa"/>
          </w:tcPr>
          <w:p w14:paraId="4F6D7E2B" w14:textId="77777777" w:rsidR="00F87293" w:rsidRDefault="00F87293" w:rsidP="005A0EA2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2E452E62" w14:textId="1C10E6A8" w:rsidR="004C2DDB" w:rsidRPr="00D23D0D" w:rsidRDefault="004C2DDB" w:rsidP="005A0EA2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F87293" w:rsidRPr="00D23D0D" w14:paraId="477D08DD" w14:textId="77777777" w:rsidTr="00F87293">
        <w:tc>
          <w:tcPr>
            <w:tcW w:w="2122" w:type="dxa"/>
          </w:tcPr>
          <w:p w14:paraId="36087BF9" w14:textId="77777777" w:rsidR="00F87293" w:rsidRDefault="00A622EB" w:rsidP="004C2DD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Address</w:t>
            </w:r>
          </w:p>
          <w:p w14:paraId="41855D33" w14:textId="706A388D" w:rsidR="00A622EB" w:rsidRPr="00D23D0D" w:rsidRDefault="00A622EB" w:rsidP="004C2DD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6894" w:type="dxa"/>
          </w:tcPr>
          <w:p w14:paraId="34554D23" w14:textId="77777777" w:rsidR="00F87293" w:rsidRPr="00D23D0D" w:rsidRDefault="00F87293" w:rsidP="005A0EA2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4C2DDB" w:rsidRPr="00D23D0D" w14:paraId="38DC2474" w14:textId="77777777" w:rsidTr="00F87293">
        <w:tc>
          <w:tcPr>
            <w:tcW w:w="2122" w:type="dxa"/>
          </w:tcPr>
          <w:p w14:paraId="333E9B92" w14:textId="39A7B3BB" w:rsidR="004C2DDB" w:rsidRDefault="004C2DDB" w:rsidP="004C2DD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Post Code</w:t>
            </w:r>
          </w:p>
        </w:tc>
        <w:tc>
          <w:tcPr>
            <w:tcW w:w="6894" w:type="dxa"/>
          </w:tcPr>
          <w:p w14:paraId="01D0BE19" w14:textId="77777777" w:rsidR="004C2DDB" w:rsidRDefault="004C2DDB" w:rsidP="005A0EA2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03E30FA7" w14:textId="368E07DF" w:rsidR="004C2DDB" w:rsidRPr="00D23D0D" w:rsidRDefault="004C2DDB" w:rsidP="005A0EA2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314024" w:rsidRPr="00E36E73" w14:paraId="6AD19A50" w14:textId="77777777" w:rsidTr="00E36E73">
        <w:tc>
          <w:tcPr>
            <w:tcW w:w="9016" w:type="dxa"/>
            <w:gridSpan w:val="2"/>
            <w:shd w:val="clear" w:color="auto" w:fill="D9D9D9" w:themeFill="background1" w:themeFillShade="D9"/>
          </w:tcPr>
          <w:p w14:paraId="32F90463" w14:textId="0483EAC5" w:rsidR="00314024" w:rsidRDefault="00314024" w:rsidP="00F871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bookmarkStart w:id="1" w:name="_Hlk121830536"/>
            <w:r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Parent Carer (2)</w:t>
            </w:r>
          </w:p>
          <w:p w14:paraId="162A2B73" w14:textId="77777777" w:rsidR="00314024" w:rsidRPr="00547DF5" w:rsidRDefault="00314024" w:rsidP="00F871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bookmarkEnd w:id="1"/>
      <w:tr w:rsidR="00314024" w:rsidRPr="00D23D0D" w14:paraId="3FB37510" w14:textId="77777777" w:rsidTr="00F871F0">
        <w:tc>
          <w:tcPr>
            <w:tcW w:w="2122" w:type="dxa"/>
          </w:tcPr>
          <w:p w14:paraId="0619F078" w14:textId="77777777" w:rsidR="00314024" w:rsidRPr="00D23D0D" w:rsidRDefault="00314024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D23D0D">
              <w:rPr>
                <w:rFonts w:ascii="Arial" w:hAnsi="Arial" w:cs="Arial"/>
                <w:b/>
                <w:bCs/>
                <w:sz w:val="24"/>
                <w:szCs w:val="24"/>
              </w:rPr>
              <w:t>Title</w:t>
            </w:r>
          </w:p>
          <w:p w14:paraId="2C2AD362" w14:textId="77777777" w:rsidR="00314024" w:rsidRPr="00D23D0D" w:rsidRDefault="00314024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6894" w:type="dxa"/>
          </w:tcPr>
          <w:p w14:paraId="01FC1B64" w14:textId="77777777" w:rsidR="00314024" w:rsidRPr="00D23D0D" w:rsidRDefault="00314024" w:rsidP="00F871F0">
            <w:pPr>
              <w:rPr>
                <w:rFonts w:ascii="Arial" w:hAnsi="Arial" w:cs="Arial"/>
                <w:sz w:val="24"/>
                <w:szCs w:val="24"/>
              </w:rPr>
            </w:pPr>
            <w:r w:rsidRPr="00D23D0D">
              <w:rPr>
                <w:rFonts w:ascii="Arial" w:hAnsi="Arial" w:cs="Arial"/>
                <w:sz w:val="24"/>
                <w:szCs w:val="24"/>
              </w:rPr>
              <w:t>Mr / Mrs / Ms / Miss / Other</w:t>
            </w:r>
          </w:p>
        </w:tc>
      </w:tr>
      <w:tr w:rsidR="00314024" w:rsidRPr="00D23D0D" w14:paraId="4B675558" w14:textId="77777777" w:rsidTr="00F871F0">
        <w:tc>
          <w:tcPr>
            <w:tcW w:w="2122" w:type="dxa"/>
          </w:tcPr>
          <w:p w14:paraId="629EC752" w14:textId="77777777" w:rsidR="00314024" w:rsidRPr="00D23D0D" w:rsidRDefault="00314024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D23D0D">
              <w:rPr>
                <w:rFonts w:ascii="Arial" w:hAnsi="Arial" w:cs="Arial"/>
                <w:b/>
                <w:bCs/>
                <w:sz w:val="24"/>
                <w:szCs w:val="24"/>
              </w:rPr>
              <w:t>Forename</w:t>
            </w:r>
          </w:p>
        </w:tc>
        <w:tc>
          <w:tcPr>
            <w:tcW w:w="6894" w:type="dxa"/>
          </w:tcPr>
          <w:p w14:paraId="005183D6" w14:textId="77777777" w:rsidR="00314024" w:rsidRPr="00D23D0D" w:rsidRDefault="00314024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523B638F" w14:textId="77777777" w:rsidR="00314024" w:rsidRPr="00D23D0D" w:rsidRDefault="00314024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314024" w:rsidRPr="00D23D0D" w14:paraId="2C7B389D" w14:textId="77777777" w:rsidTr="00F871F0">
        <w:tc>
          <w:tcPr>
            <w:tcW w:w="2122" w:type="dxa"/>
          </w:tcPr>
          <w:p w14:paraId="5641E483" w14:textId="77777777" w:rsidR="00314024" w:rsidRPr="00D23D0D" w:rsidRDefault="00314024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D23D0D">
              <w:rPr>
                <w:rFonts w:ascii="Arial" w:hAnsi="Arial" w:cs="Arial"/>
                <w:b/>
                <w:bCs/>
                <w:sz w:val="24"/>
                <w:szCs w:val="24"/>
              </w:rPr>
              <w:t>Surname</w:t>
            </w:r>
          </w:p>
        </w:tc>
        <w:tc>
          <w:tcPr>
            <w:tcW w:w="6894" w:type="dxa"/>
          </w:tcPr>
          <w:p w14:paraId="38E863BC" w14:textId="77777777" w:rsidR="00314024" w:rsidRDefault="00314024" w:rsidP="00F871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4646FD96" w14:textId="77777777" w:rsidR="00314024" w:rsidRPr="00D23D0D" w:rsidRDefault="00314024" w:rsidP="00F871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314024" w:rsidRPr="00D23D0D" w14:paraId="35C7197D" w14:textId="77777777" w:rsidTr="00F871F0">
        <w:tc>
          <w:tcPr>
            <w:tcW w:w="2122" w:type="dxa"/>
          </w:tcPr>
          <w:p w14:paraId="0E379FB4" w14:textId="77777777" w:rsidR="00314024" w:rsidRPr="00D23D0D" w:rsidRDefault="00314024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D23D0D">
              <w:rPr>
                <w:rFonts w:ascii="Arial" w:hAnsi="Arial" w:cs="Arial"/>
                <w:b/>
                <w:bCs/>
                <w:sz w:val="24"/>
                <w:szCs w:val="24"/>
              </w:rPr>
              <w:t>Relationship to Child</w:t>
            </w:r>
          </w:p>
        </w:tc>
        <w:tc>
          <w:tcPr>
            <w:tcW w:w="6894" w:type="dxa"/>
          </w:tcPr>
          <w:p w14:paraId="06F66681" w14:textId="77777777" w:rsidR="00314024" w:rsidRPr="00D23D0D" w:rsidRDefault="00314024" w:rsidP="00F871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314024" w:rsidRPr="00D23D0D" w14:paraId="74BECBD0" w14:textId="77777777" w:rsidTr="00F871F0">
        <w:tc>
          <w:tcPr>
            <w:tcW w:w="2122" w:type="dxa"/>
          </w:tcPr>
          <w:p w14:paraId="322993D9" w14:textId="77777777" w:rsidR="00314024" w:rsidRPr="00D23D0D" w:rsidRDefault="00314024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Parental Responsibility</w:t>
            </w:r>
          </w:p>
        </w:tc>
        <w:tc>
          <w:tcPr>
            <w:tcW w:w="6894" w:type="dxa"/>
          </w:tcPr>
          <w:p w14:paraId="0019B198" w14:textId="77777777" w:rsidR="00314024" w:rsidRPr="00D23D0D" w:rsidRDefault="00314024" w:rsidP="00F871F0">
            <w:pPr>
              <w:rPr>
                <w:rFonts w:ascii="Arial" w:hAnsi="Arial" w:cs="Arial"/>
                <w:sz w:val="24"/>
                <w:szCs w:val="24"/>
              </w:rPr>
            </w:pPr>
            <w:r w:rsidRPr="00D23D0D">
              <w:rPr>
                <w:rFonts w:ascii="Arial" w:hAnsi="Arial" w:cs="Arial"/>
                <w:sz w:val="24"/>
                <w:szCs w:val="24"/>
              </w:rPr>
              <w:t>Yes / No</w:t>
            </w:r>
          </w:p>
        </w:tc>
      </w:tr>
      <w:tr w:rsidR="00314024" w:rsidRPr="00D23D0D" w14:paraId="7291EC4E" w14:textId="77777777" w:rsidTr="00F871F0">
        <w:tc>
          <w:tcPr>
            <w:tcW w:w="2122" w:type="dxa"/>
          </w:tcPr>
          <w:p w14:paraId="569DE239" w14:textId="77777777" w:rsidR="00314024" w:rsidRPr="00D23D0D" w:rsidRDefault="00314024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Mobile Number</w:t>
            </w:r>
          </w:p>
        </w:tc>
        <w:tc>
          <w:tcPr>
            <w:tcW w:w="6894" w:type="dxa"/>
          </w:tcPr>
          <w:p w14:paraId="01FC8F56" w14:textId="77777777" w:rsidR="00314024" w:rsidRDefault="00314024" w:rsidP="00F871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51137590" w14:textId="77777777" w:rsidR="00314024" w:rsidRPr="00D23D0D" w:rsidRDefault="00314024" w:rsidP="00F871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314024" w:rsidRPr="00D23D0D" w14:paraId="67FBDEA7" w14:textId="77777777" w:rsidTr="00F871F0">
        <w:tc>
          <w:tcPr>
            <w:tcW w:w="2122" w:type="dxa"/>
          </w:tcPr>
          <w:p w14:paraId="632358C1" w14:textId="77777777" w:rsidR="00314024" w:rsidRPr="00D23D0D" w:rsidRDefault="00314024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Home number</w:t>
            </w:r>
          </w:p>
        </w:tc>
        <w:tc>
          <w:tcPr>
            <w:tcW w:w="6894" w:type="dxa"/>
          </w:tcPr>
          <w:p w14:paraId="5E10DE05" w14:textId="77777777" w:rsidR="00314024" w:rsidRDefault="00314024" w:rsidP="00F871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482253F6" w14:textId="77777777" w:rsidR="00314024" w:rsidRPr="00D23D0D" w:rsidRDefault="00314024" w:rsidP="00F871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314024" w:rsidRPr="00D23D0D" w14:paraId="5C41172E" w14:textId="77777777" w:rsidTr="00F871F0">
        <w:tc>
          <w:tcPr>
            <w:tcW w:w="2122" w:type="dxa"/>
          </w:tcPr>
          <w:p w14:paraId="4499A826" w14:textId="77777777" w:rsidR="00314024" w:rsidRPr="00D23D0D" w:rsidRDefault="00314024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Email address</w:t>
            </w:r>
          </w:p>
        </w:tc>
        <w:tc>
          <w:tcPr>
            <w:tcW w:w="6894" w:type="dxa"/>
          </w:tcPr>
          <w:p w14:paraId="55D4A0D5" w14:textId="77777777" w:rsidR="00314024" w:rsidRDefault="00314024" w:rsidP="00F871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592ADBDA" w14:textId="77777777" w:rsidR="00314024" w:rsidRPr="00D23D0D" w:rsidRDefault="00314024" w:rsidP="00F871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314024" w:rsidRPr="00D23D0D" w14:paraId="14889E8C" w14:textId="77777777" w:rsidTr="00F871F0">
        <w:tc>
          <w:tcPr>
            <w:tcW w:w="2122" w:type="dxa"/>
          </w:tcPr>
          <w:p w14:paraId="48232982" w14:textId="77777777" w:rsidR="00314024" w:rsidRDefault="00314024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Address</w:t>
            </w:r>
          </w:p>
          <w:p w14:paraId="07FC4C5A" w14:textId="77777777" w:rsidR="00314024" w:rsidRPr="00D23D0D" w:rsidRDefault="00314024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6894" w:type="dxa"/>
          </w:tcPr>
          <w:p w14:paraId="7509D04A" w14:textId="77777777" w:rsidR="00314024" w:rsidRPr="00D23D0D" w:rsidRDefault="00314024" w:rsidP="00F871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314024" w:rsidRPr="00D23D0D" w14:paraId="6C8AF9CB" w14:textId="77777777" w:rsidTr="00F871F0">
        <w:tc>
          <w:tcPr>
            <w:tcW w:w="2122" w:type="dxa"/>
          </w:tcPr>
          <w:p w14:paraId="5837177B" w14:textId="77777777" w:rsidR="00314024" w:rsidRDefault="00314024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Post Code</w:t>
            </w:r>
          </w:p>
        </w:tc>
        <w:tc>
          <w:tcPr>
            <w:tcW w:w="6894" w:type="dxa"/>
          </w:tcPr>
          <w:p w14:paraId="548CB37B" w14:textId="77777777" w:rsidR="00314024" w:rsidRDefault="00314024" w:rsidP="00F871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34CE61CE" w14:textId="77777777" w:rsidR="00314024" w:rsidRPr="00D23D0D" w:rsidRDefault="00314024" w:rsidP="00F871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</w:tbl>
    <w:p w14:paraId="0A5D28F5" w14:textId="6F7575E9" w:rsidR="00314024" w:rsidRDefault="00314024" w:rsidP="005A0EA2">
      <w:pPr>
        <w:jc w:val="center"/>
        <w:rPr>
          <w:rFonts w:ascii="Arial" w:hAnsi="Arial" w:cs="Arial"/>
          <w:b/>
          <w:bCs/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894"/>
      </w:tblGrid>
      <w:tr w:rsidR="00C90757" w:rsidRPr="00E36E73" w14:paraId="76ED8607" w14:textId="77777777" w:rsidTr="00E36E73">
        <w:tc>
          <w:tcPr>
            <w:tcW w:w="9016" w:type="dxa"/>
            <w:gridSpan w:val="2"/>
            <w:shd w:val="clear" w:color="auto" w:fill="D9D9D9" w:themeFill="background1" w:themeFillShade="D9"/>
          </w:tcPr>
          <w:p w14:paraId="1C55E7E4" w14:textId="5459953F" w:rsidR="00C90757" w:rsidRDefault="00C90757" w:rsidP="00F871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Emergency Contact (1)</w:t>
            </w:r>
          </w:p>
          <w:p w14:paraId="26ADDC6A" w14:textId="77777777" w:rsidR="00C90757" w:rsidRPr="00547DF5" w:rsidRDefault="00C90757" w:rsidP="00F871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C90757" w:rsidRPr="00D23D0D" w14:paraId="0AF53F5D" w14:textId="77777777" w:rsidTr="00F871F0">
        <w:tc>
          <w:tcPr>
            <w:tcW w:w="2122" w:type="dxa"/>
          </w:tcPr>
          <w:p w14:paraId="113BAB3D" w14:textId="77777777" w:rsidR="00C90757" w:rsidRPr="00D23D0D" w:rsidRDefault="00C90757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D23D0D">
              <w:rPr>
                <w:rFonts w:ascii="Arial" w:hAnsi="Arial" w:cs="Arial"/>
                <w:b/>
                <w:bCs/>
                <w:sz w:val="24"/>
                <w:szCs w:val="24"/>
              </w:rPr>
              <w:t>Title</w:t>
            </w:r>
          </w:p>
          <w:p w14:paraId="3924FDD4" w14:textId="77777777" w:rsidR="00C90757" w:rsidRPr="00D23D0D" w:rsidRDefault="00C90757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6894" w:type="dxa"/>
          </w:tcPr>
          <w:p w14:paraId="5B2A9078" w14:textId="77777777" w:rsidR="00C90757" w:rsidRPr="00D23D0D" w:rsidRDefault="00C90757" w:rsidP="00F871F0">
            <w:pPr>
              <w:rPr>
                <w:rFonts w:ascii="Arial" w:hAnsi="Arial" w:cs="Arial"/>
                <w:sz w:val="24"/>
                <w:szCs w:val="24"/>
              </w:rPr>
            </w:pPr>
            <w:r w:rsidRPr="00D23D0D">
              <w:rPr>
                <w:rFonts w:ascii="Arial" w:hAnsi="Arial" w:cs="Arial"/>
                <w:sz w:val="24"/>
                <w:szCs w:val="24"/>
              </w:rPr>
              <w:t>Mr / Mrs / Ms / Miss / Other</w:t>
            </w:r>
          </w:p>
        </w:tc>
      </w:tr>
      <w:tr w:rsidR="00C90757" w:rsidRPr="00D23D0D" w14:paraId="774D7CDC" w14:textId="77777777" w:rsidTr="00F871F0">
        <w:tc>
          <w:tcPr>
            <w:tcW w:w="2122" w:type="dxa"/>
          </w:tcPr>
          <w:p w14:paraId="7D8C783F" w14:textId="77777777" w:rsidR="00C90757" w:rsidRPr="00D23D0D" w:rsidRDefault="00C90757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D23D0D">
              <w:rPr>
                <w:rFonts w:ascii="Arial" w:hAnsi="Arial" w:cs="Arial"/>
                <w:b/>
                <w:bCs/>
                <w:sz w:val="24"/>
                <w:szCs w:val="24"/>
              </w:rPr>
              <w:t>Forename</w:t>
            </w:r>
          </w:p>
        </w:tc>
        <w:tc>
          <w:tcPr>
            <w:tcW w:w="6894" w:type="dxa"/>
          </w:tcPr>
          <w:p w14:paraId="10EE0233" w14:textId="77777777" w:rsidR="00C90757" w:rsidRPr="00D23D0D" w:rsidRDefault="00C90757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15D71501" w14:textId="77777777" w:rsidR="00C90757" w:rsidRPr="00D23D0D" w:rsidRDefault="00C90757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C90757" w:rsidRPr="00D23D0D" w14:paraId="42A219F3" w14:textId="77777777" w:rsidTr="00F871F0">
        <w:tc>
          <w:tcPr>
            <w:tcW w:w="2122" w:type="dxa"/>
          </w:tcPr>
          <w:p w14:paraId="72BBF848" w14:textId="77777777" w:rsidR="00C90757" w:rsidRPr="00D23D0D" w:rsidRDefault="00C90757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D23D0D">
              <w:rPr>
                <w:rFonts w:ascii="Arial" w:hAnsi="Arial" w:cs="Arial"/>
                <w:b/>
                <w:bCs/>
                <w:sz w:val="24"/>
                <w:szCs w:val="24"/>
              </w:rPr>
              <w:t>Surname</w:t>
            </w:r>
          </w:p>
        </w:tc>
        <w:tc>
          <w:tcPr>
            <w:tcW w:w="6894" w:type="dxa"/>
          </w:tcPr>
          <w:p w14:paraId="3030E5CE" w14:textId="77777777" w:rsidR="00C90757" w:rsidRDefault="00C90757" w:rsidP="00F871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5EECEF38" w14:textId="77777777" w:rsidR="00C90757" w:rsidRPr="00D23D0D" w:rsidRDefault="00C90757" w:rsidP="00F871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C90757" w:rsidRPr="00D23D0D" w14:paraId="2061F13E" w14:textId="77777777" w:rsidTr="00F871F0">
        <w:tc>
          <w:tcPr>
            <w:tcW w:w="2122" w:type="dxa"/>
          </w:tcPr>
          <w:p w14:paraId="5FCA5A9D" w14:textId="77777777" w:rsidR="00C90757" w:rsidRPr="00D23D0D" w:rsidRDefault="00C90757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D23D0D">
              <w:rPr>
                <w:rFonts w:ascii="Arial" w:hAnsi="Arial" w:cs="Arial"/>
                <w:b/>
                <w:bCs/>
                <w:sz w:val="24"/>
                <w:szCs w:val="24"/>
              </w:rPr>
              <w:t>Relationship to Child</w:t>
            </w:r>
          </w:p>
        </w:tc>
        <w:tc>
          <w:tcPr>
            <w:tcW w:w="6894" w:type="dxa"/>
          </w:tcPr>
          <w:p w14:paraId="710322FB" w14:textId="77777777" w:rsidR="00C90757" w:rsidRPr="00D23D0D" w:rsidRDefault="00C90757" w:rsidP="00F871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C90757" w:rsidRPr="00D23D0D" w14:paraId="6BCA21CC" w14:textId="77777777" w:rsidTr="00F871F0">
        <w:tc>
          <w:tcPr>
            <w:tcW w:w="2122" w:type="dxa"/>
          </w:tcPr>
          <w:p w14:paraId="6870AD50" w14:textId="77777777" w:rsidR="00C90757" w:rsidRPr="00D23D0D" w:rsidRDefault="00C90757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Parental Responsibility</w:t>
            </w:r>
          </w:p>
        </w:tc>
        <w:tc>
          <w:tcPr>
            <w:tcW w:w="6894" w:type="dxa"/>
          </w:tcPr>
          <w:p w14:paraId="45B5D571" w14:textId="77777777" w:rsidR="00C90757" w:rsidRPr="00D23D0D" w:rsidRDefault="00C90757" w:rsidP="00F871F0">
            <w:pPr>
              <w:rPr>
                <w:rFonts w:ascii="Arial" w:hAnsi="Arial" w:cs="Arial"/>
                <w:sz w:val="24"/>
                <w:szCs w:val="24"/>
              </w:rPr>
            </w:pPr>
            <w:r w:rsidRPr="00D23D0D">
              <w:rPr>
                <w:rFonts w:ascii="Arial" w:hAnsi="Arial" w:cs="Arial"/>
                <w:sz w:val="24"/>
                <w:szCs w:val="24"/>
              </w:rPr>
              <w:t>Yes / No</w:t>
            </w:r>
          </w:p>
        </w:tc>
      </w:tr>
      <w:tr w:rsidR="00C90757" w:rsidRPr="00D23D0D" w14:paraId="166D35C5" w14:textId="77777777" w:rsidTr="00F871F0">
        <w:tc>
          <w:tcPr>
            <w:tcW w:w="2122" w:type="dxa"/>
          </w:tcPr>
          <w:p w14:paraId="447F6F78" w14:textId="77777777" w:rsidR="00C90757" w:rsidRPr="00D23D0D" w:rsidRDefault="00C90757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Mobile Number</w:t>
            </w:r>
          </w:p>
        </w:tc>
        <w:tc>
          <w:tcPr>
            <w:tcW w:w="6894" w:type="dxa"/>
          </w:tcPr>
          <w:p w14:paraId="67E418D8" w14:textId="77777777" w:rsidR="00C90757" w:rsidRDefault="00C90757" w:rsidP="00F871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349A16E6" w14:textId="77777777" w:rsidR="00C90757" w:rsidRPr="00D23D0D" w:rsidRDefault="00C90757" w:rsidP="00F871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C90757" w:rsidRPr="00D23D0D" w14:paraId="26C6EAD5" w14:textId="77777777" w:rsidTr="00F871F0">
        <w:tc>
          <w:tcPr>
            <w:tcW w:w="2122" w:type="dxa"/>
          </w:tcPr>
          <w:p w14:paraId="76B49397" w14:textId="77777777" w:rsidR="00C90757" w:rsidRPr="00D23D0D" w:rsidRDefault="00C90757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Home number</w:t>
            </w:r>
          </w:p>
        </w:tc>
        <w:tc>
          <w:tcPr>
            <w:tcW w:w="6894" w:type="dxa"/>
          </w:tcPr>
          <w:p w14:paraId="088EFD92" w14:textId="77777777" w:rsidR="00C90757" w:rsidRDefault="00C90757" w:rsidP="00F871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70A28B4D" w14:textId="77777777" w:rsidR="00C90757" w:rsidRPr="00D23D0D" w:rsidRDefault="00C90757" w:rsidP="00F871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C90757" w:rsidRPr="00D23D0D" w14:paraId="5BC7CF79" w14:textId="77777777" w:rsidTr="00F871F0">
        <w:tc>
          <w:tcPr>
            <w:tcW w:w="2122" w:type="dxa"/>
          </w:tcPr>
          <w:p w14:paraId="382BA98C" w14:textId="77777777" w:rsidR="00C90757" w:rsidRPr="00D23D0D" w:rsidRDefault="00C90757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Email address</w:t>
            </w:r>
          </w:p>
        </w:tc>
        <w:tc>
          <w:tcPr>
            <w:tcW w:w="6894" w:type="dxa"/>
          </w:tcPr>
          <w:p w14:paraId="7E14343A" w14:textId="77777777" w:rsidR="00C90757" w:rsidRDefault="00C90757" w:rsidP="00F871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68248323" w14:textId="77777777" w:rsidR="00C90757" w:rsidRPr="00D23D0D" w:rsidRDefault="00C90757" w:rsidP="00F871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C90757" w:rsidRPr="00D23D0D" w14:paraId="766326D1" w14:textId="77777777" w:rsidTr="00F871F0">
        <w:tc>
          <w:tcPr>
            <w:tcW w:w="2122" w:type="dxa"/>
          </w:tcPr>
          <w:p w14:paraId="1B6F352B" w14:textId="77777777" w:rsidR="00C90757" w:rsidRDefault="00C90757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Address</w:t>
            </w:r>
          </w:p>
          <w:p w14:paraId="14576ECB" w14:textId="77777777" w:rsidR="00C90757" w:rsidRPr="00D23D0D" w:rsidRDefault="00C90757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6894" w:type="dxa"/>
          </w:tcPr>
          <w:p w14:paraId="79420FC0" w14:textId="77777777" w:rsidR="00C90757" w:rsidRPr="00D23D0D" w:rsidRDefault="00C90757" w:rsidP="00F871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C90757" w:rsidRPr="00D23D0D" w14:paraId="59471CB2" w14:textId="77777777" w:rsidTr="00F871F0">
        <w:tc>
          <w:tcPr>
            <w:tcW w:w="2122" w:type="dxa"/>
          </w:tcPr>
          <w:p w14:paraId="54D519AF" w14:textId="77777777" w:rsidR="00C90757" w:rsidRDefault="00C90757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Post Code</w:t>
            </w:r>
          </w:p>
        </w:tc>
        <w:tc>
          <w:tcPr>
            <w:tcW w:w="6894" w:type="dxa"/>
          </w:tcPr>
          <w:p w14:paraId="0E472EDC" w14:textId="77777777" w:rsidR="00C90757" w:rsidRDefault="00C90757" w:rsidP="00F871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5BDD710E" w14:textId="77777777" w:rsidR="00C90757" w:rsidRPr="00D23D0D" w:rsidRDefault="00C90757" w:rsidP="00F871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</w:tbl>
    <w:p w14:paraId="7AA728D5" w14:textId="1AD6E71F" w:rsidR="008310FF" w:rsidRDefault="008310FF" w:rsidP="008310FF">
      <w:pPr>
        <w:spacing w:after="0"/>
        <w:jc w:val="center"/>
        <w:rPr>
          <w:rFonts w:ascii="Arial" w:hAnsi="Arial" w:cs="Arial"/>
          <w:sz w:val="32"/>
          <w:szCs w:val="32"/>
        </w:rPr>
      </w:pPr>
    </w:p>
    <w:p w14:paraId="416D5C50" w14:textId="77777777" w:rsidR="006D70D3" w:rsidRDefault="006D70D3" w:rsidP="008310FF">
      <w:pPr>
        <w:spacing w:after="0"/>
        <w:jc w:val="center"/>
        <w:rPr>
          <w:rFonts w:ascii="Arial" w:hAnsi="Arial" w:cs="Arial"/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894"/>
      </w:tblGrid>
      <w:tr w:rsidR="00CE294C" w:rsidRPr="00547DF5" w14:paraId="5AB1BE15" w14:textId="77777777" w:rsidTr="00E36E73">
        <w:tc>
          <w:tcPr>
            <w:tcW w:w="9016" w:type="dxa"/>
            <w:gridSpan w:val="2"/>
            <w:shd w:val="clear" w:color="auto" w:fill="D9D9D9" w:themeFill="background1" w:themeFillShade="D9"/>
          </w:tcPr>
          <w:p w14:paraId="3B02B3CF" w14:textId="6D0618C6" w:rsidR="00CE294C" w:rsidRDefault="00CE294C" w:rsidP="00F871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Emergency Contact (2)</w:t>
            </w:r>
            <w:r w:rsidR="00E16390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– </w:t>
            </w:r>
            <w:r w:rsidR="00E16390" w:rsidRPr="00E16390"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  <w:t>please complete if only one parent above</w:t>
            </w:r>
          </w:p>
          <w:p w14:paraId="71B8D434" w14:textId="77777777" w:rsidR="00CE294C" w:rsidRPr="00547DF5" w:rsidRDefault="00CE294C" w:rsidP="00F871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CE294C" w:rsidRPr="00D23D0D" w14:paraId="0437D046" w14:textId="77777777" w:rsidTr="00F871F0">
        <w:tc>
          <w:tcPr>
            <w:tcW w:w="2122" w:type="dxa"/>
          </w:tcPr>
          <w:p w14:paraId="6FD61ABF" w14:textId="77777777" w:rsidR="00CE294C" w:rsidRPr="00D23D0D" w:rsidRDefault="00CE294C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D23D0D">
              <w:rPr>
                <w:rFonts w:ascii="Arial" w:hAnsi="Arial" w:cs="Arial"/>
                <w:b/>
                <w:bCs/>
                <w:sz w:val="24"/>
                <w:szCs w:val="24"/>
              </w:rPr>
              <w:t>Title</w:t>
            </w:r>
          </w:p>
          <w:p w14:paraId="03CCF98B" w14:textId="77777777" w:rsidR="00CE294C" w:rsidRPr="00D23D0D" w:rsidRDefault="00CE294C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6894" w:type="dxa"/>
          </w:tcPr>
          <w:p w14:paraId="698DE930" w14:textId="77777777" w:rsidR="00CE294C" w:rsidRPr="00D23D0D" w:rsidRDefault="00CE294C" w:rsidP="00F871F0">
            <w:pPr>
              <w:rPr>
                <w:rFonts w:ascii="Arial" w:hAnsi="Arial" w:cs="Arial"/>
                <w:sz w:val="24"/>
                <w:szCs w:val="24"/>
              </w:rPr>
            </w:pPr>
            <w:r w:rsidRPr="00D23D0D">
              <w:rPr>
                <w:rFonts w:ascii="Arial" w:hAnsi="Arial" w:cs="Arial"/>
                <w:sz w:val="24"/>
                <w:szCs w:val="24"/>
              </w:rPr>
              <w:t>Mr / Mrs / Ms / Miss / Other</w:t>
            </w:r>
          </w:p>
        </w:tc>
      </w:tr>
      <w:tr w:rsidR="00CE294C" w:rsidRPr="00D23D0D" w14:paraId="5C5F0439" w14:textId="77777777" w:rsidTr="00F871F0">
        <w:tc>
          <w:tcPr>
            <w:tcW w:w="2122" w:type="dxa"/>
          </w:tcPr>
          <w:p w14:paraId="6C3DCE3E" w14:textId="77777777" w:rsidR="00CE294C" w:rsidRPr="00D23D0D" w:rsidRDefault="00CE294C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D23D0D">
              <w:rPr>
                <w:rFonts w:ascii="Arial" w:hAnsi="Arial" w:cs="Arial"/>
                <w:b/>
                <w:bCs/>
                <w:sz w:val="24"/>
                <w:szCs w:val="24"/>
              </w:rPr>
              <w:t>Forename</w:t>
            </w:r>
          </w:p>
        </w:tc>
        <w:tc>
          <w:tcPr>
            <w:tcW w:w="6894" w:type="dxa"/>
          </w:tcPr>
          <w:p w14:paraId="1A1DFEF0" w14:textId="77777777" w:rsidR="00CE294C" w:rsidRPr="00D23D0D" w:rsidRDefault="00CE294C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0BC9EB92" w14:textId="77777777" w:rsidR="00CE294C" w:rsidRPr="00D23D0D" w:rsidRDefault="00CE294C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CE294C" w:rsidRPr="00D23D0D" w14:paraId="166ED4C1" w14:textId="77777777" w:rsidTr="00F871F0">
        <w:tc>
          <w:tcPr>
            <w:tcW w:w="2122" w:type="dxa"/>
          </w:tcPr>
          <w:p w14:paraId="4431E3C9" w14:textId="77777777" w:rsidR="00CE294C" w:rsidRPr="00D23D0D" w:rsidRDefault="00CE294C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D23D0D">
              <w:rPr>
                <w:rFonts w:ascii="Arial" w:hAnsi="Arial" w:cs="Arial"/>
                <w:b/>
                <w:bCs/>
                <w:sz w:val="24"/>
                <w:szCs w:val="24"/>
              </w:rPr>
              <w:t>Surname</w:t>
            </w:r>
          </w:p>
        </w:tc>
        <w:tc>
          <w:tcPr>
            <w:tcW w:w="6894" w:type="dxa"/>
          </w:tcPr>
          <w:p w14:paraId="48FC7122" w14:textId="77777777" w:rsidR="00CE294C" w:rsidRDefault="00CE294C" w:rsidP="00F871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178CFA66" w14:textId="77777777" w:rsidR="00CE294C" w:rsidRPr="00D23D0D" w:rsidRDefault="00CE294C" w:rsidP="00F871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CE294C" w:rsidRPr="00D23D0D" w14:paraId="03878517" w14:textId="77777777" w:rsidTr="00F871F0">
        <w:tc>
          <w:tcPr>
            <w:tcW w:w="2122" w:type="dxa"/>
          </w:tcPr>
          <w:p w14:paraId="34E49E58" w14:textId="77777777" w:rsidR="00CE294C" w:rsidRPr="00D23D0D" w:rsidRDefault="00CE294C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D23D0D">
              <w:rPr>
                <w:rFonts w:ascii="Arial" w:hAnsi="Arial" w:cs="Arial"/>
                <w:b/>
                <w:bCs/>
                <w:sz w:val="24"/>
                <w:szCs w:val="24"/>
              </w:rPr>
              <w:t>Relationship to Child</w:t>
            </w:r>
          </w:p>
        </w:tc>
        <w:tc>
          <w:tcPr>
            <w:tcW w:w="6894" w:type="dxa"/>
          </w:tcPr>
          <w:p w14:paraId="419B7295" w14:textId="77777777" w:rsidR="00CE294C" w:rsidRPr="00D23D0D" w:rsidRDefault="00CE294C" w:rsidP="00F871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CE294C" w:rsidRPr="00D23D0D" w14:paraId="78D60058" w14:textId="77777777" w:rsidTr="00F871F0">
        <w:tc>
          <w:tcPr>
            <w:tcW w:w="2122" w:type="dxa"/>
          </w:tcPr>
          <w:p w14:paraId="0109775C" w14:textId="77777777" w:rsidR="00CE294C" w:rsidRPr="00D23D0D" w:rsidRDefault="00CE294C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Parental Responsibility</w:t>
            </w:r>
          </w:p>
        </w:tc>
        <w:tc>
          <w:tcPr>
            <w:tcW w:w="6894" w:type="dxa"/>
          </w:tcPr>
          <w:p w14:paraId="6334BA25" w14:textId="77777777" w:rsidR="00CE294C" w:rsidRPr="00D23D0D" w:rsidRDefault="00CE294C" w:rsidP="00F871F0">
            <w:pPr>
              <w:rPr>
                <w:rFonts w:ascii="Arial" w:hAnsi="Arial" w:cs="Arial"/>
                <w:sz w:val="24"/>
                <w:szCs w:val="24"/>
              </w:rPr>
            </w:pPr>
            <w:r w:rsidRPr="00D23D0D">
              <w:rPr>
                <w:rFonts w:ascii="Arial" w:hAnsi="Arial" w:cs="Arial"/>
                <w:sz w:val="24"/>
                <w:szCs w:val="24"/>
              </w:rPr>
              <w:t>Yes / No</w:t>
            </w:r>
          </w:p>
        </w:tc>
      </w:tr>
      <w:tr w:rsidR="00CE294C" w:rsidRPr="00D23D0D" w14:paraId="4522E327" w14:textId="77777777" w:rsidTr="00F871F0">
        <w:tc>
          <w:tcPr>
            <w:tcW w:w="2122" w:type="dxa"/>
          </w:tcPr>
          <w:p w14:paraId="44D832A5" w14:textId="77777777" w:rsidR="00CE294C" w:rsidRPr="00D23D0D" w:rsidRDefault="00CE294C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Mobile Number</w:t>
            </w:r>
          </w:p>
        </w:tc>
        <w:tc>
          <w:tcPr>
            <w:tcW w:w="6894" w:type="dxa"/>
          </w:tcPr>
          <w:p w14:paraId="351BB564" w14:textId="77777777" w:rsidR="00CE294C" w:rsidRDefault="00CE294C" w:rsidP="00F871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030A81D1" w14:textId="77777777" w:rsidR="00CE294C" w:rsidRPr="00D23D0D" w:rsidRDefault="00CE294C" w:rsidP="00F871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CE294C" w:rsidRPr="00D23D0D" w14:paraId="43FFFBE9" w14:textId="77777777" w:rsidTr="00F871F0">
        <w:tc>
          <w:tcPr>
            <w:tcW w:w="2122" w:type="dxa"/>
          </w:tcPr>
          <w:p w14:paraId="667119CC" w14:textId="77777777" w:rsidR="00CE294C" w:rsidRPr="00D23D0D" w:rsidRDefault="00CE294C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Home number</w:t>
            </w:r>
          </w:p>
        </w:tc>
        <w:tc>
          <w:tcPr>
            <w:tcW w:w="6894" w:type="dxa"/>
          </w:tcPr>
          <w:p w14:paraId="1BF794A8" w14:textId="77777777" w:rsidR="00CE294C" w:rsidRDefault="00CE294C" w:rsidP="00F871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040EB9F1" w14:textId="77777777" w:rsidR="00CE294C" w:rsidRPr="00D23D0D" w:rsidRDefault="00CE294C" w:rsidP="00F871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CE294C" w:rsidRPr="00D23D0D" w14:paraId="1454789A" w14:textId="77777777" w:rsidTr="00F871F0">
        <w:tc>
          <w:tcPr>
            <w:tcW w:w="2122" w:type="dxa"/>
          </w:tcPr>
          <w:p w14:paraId="4E6FFDAC" w14:textId="77777777" w:rsidR="00CE294C" w:rsidRPr="00D23D0D" w:rsidRDefault="00CE294C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Email address</w:t>
            </w:r>
          </w:p>
        </w:tc>
        <w:tc>
          <w:tcPr>
            <w:tcW w:w="6894" w:type="dxa"/>
          </w:tcPr>
          <w:p w14:paraId="39639C22" w14:textId="77777777" w:rsidR="00CE294C" w:rsidRDefault="00CE294C" w:rsidP="00F871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3D69865D" w14:textId="77777777" w:rsidR="00CE294C" w:rsidRPr="00D23D0D" w:rsidRDefault="00CE294C" w:rsidP="00F871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CE294C" w:rsidRPr="00D23D0D" w14:paraId="4F96481E" w14:textId="77777777" w:rsidTr="00F871F0">
        <w:tc>
          <w:tcPr>
            <w:tcW w:w="2122" w:type="dxa"/>
          </w:tcPr>
          <w:p w14:paraId="07A3651F" w14:textId="77777777" w:rsidR="00CE294C" w:rsidRDefault="00CE294C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Address</w:t>
            </w:r>
          </w:p>
          <w:p w14:paraId="226AFA14" w14:textId="77777777" w:rsidR="00CE294C" w:rsidRPr="00D23D0D" w:rsidRDefault="00CE294C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6894" w:type="dxa"/>
          </w:tcPr>
          <w:p w14:paraId="7D08A45C" w14:textId="77777777" w:rsidR="00CE294C" w:rsidRPr="00D23D0D" w:rsidRDefault="00CE294C" w:rsidP="00F871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CE294C" w:rsidRPr="00D23D0D" w14:paraId="2F70AB6C" w14:textId="77777777" w:rsidTr="00F871F0">
        <w:tc>
          <w:tcPr>
            <w:tcW w:w="2122" w:type="dxa"/>
          </w:tcPr>
          <w:p w14:paraId="535999EA" w14:textId="77777777" w:rsidR="00CE294C" w:rsidRDefault="00CE294C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Post Code</w:t>
            </w:r>
          </w:p>
        </w:tc>
        <w:tc>
          <w:tcPr>
            <w:tcW w:w="6894" w:type="dxa"/>
          </w:tcPr>
          <w:p w14:paraId="2F7278E1" w14:textId="77777777" w:rsidR="00CE294C" w:rsidRDefault="00CE294C" w:rsidP="00F871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55942588" w14:textId="77777777" w:rsidR="00CE294C" w:rsidRPr="00D23D0D" w:rsidRDefault="00CE294C" w:rsidP="00F871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</w:tbl>
    <w:p w14:paraId="106D1FFC" w14:textId="77777777" w:rsidR="00CE294C" w:rsidRPr="005A0EA2" w:rsidRDefault="00CE294C" w:rsidP="00CE294C">
      <w:pPr>
        <w:spacing w:after="0"/>
        <w:jc w:val="center"/>
        <w:rPr>
          <w:rFonts w:ascii="Arial" w:hAnsi="Arial" w:cs="Arial"/>
          <w:b/>
          <w:bCs/>
          <w:sz w:val="32"/>
          <w:szCs w:val="32"/>
        </w:rPr>
      </w:pPr>
    </w:p>
    <w:p w14:paraId="60C0F6F9" w14:textId="77777777" w:rsidR="00CE294C" w:rsidRPr="00342BE8" w:rsidRDefault="00CE294C" w:rsidP="008310FF">
      <w:pPr>
        <w:spacing w:after="0"/>
        <w:jc w:val="center"/>
        <w:rPr>
          <w:rFonts w:ascii="Arial" w:hAnsi="Arial" w:cs="Arial"/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4252"/>
        <w:gridCol w:w="2642"/>
      </w:tblGrid>
      <w:tr w:rsidR="0033543A" w:rsidRPr="00E36E73" w14:paraId="0E02BBE9" w14:textId="77777777" w:rsidTr="00E36E73">
        <w:tc>
          <w:tcPr>
            <w:tcW w:w="9016" w:type="dxa"/>
            <w:gridSpan w:val="3"/>
            <w:shd w:val="clear" w:color="auto" w:fill="D9D9D9" w:themeFill="background1" w:themeFillShade="D9"/>
          </w:tcPr>
          <w:p w14:paraId="649B76C4" w14:textId="2F798EBE" w:rsidR="0033543A" w:rsidRDefault="00CF20DE" w:rsidP="00F871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bookmarkStart w:id="2" w:name="_Hlk121831124"/>
            <w:r>
              <w:rPr>
                <w:rFonts w:ascii="Arial" w:hAnsi="Arial" w:cs="Arial"/>
                <w:b/>
                <w:bCs/>
                <w:sz w:val="24"/>
                <w:szCs w:val="24"/>
              </w:rPr>
              <w:t>Doctor’s</w:t>
            </w:r>
            <w:r w:rsidR="00E36E73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Surgery</w:t>
            </w:r>
            <w:r w:rsidR="0033543A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or Medical Practice</w:t>
            </w:r>
          </w:p>
          <w:p w14:paraId="3B28243B" w14:textId="77777777" w:rsidR="0033543A" w:rsidRPr="00547DF5" w:rsidRDefault="0033543A" w:rsidP="00F871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bookmarkEnd w:id="2"/>
      <w:tr w:rsidR="00204E65" w14:paraId="08447244" w14:textId="77777777" w:rsidTr="003C7E4F">
        <w:tc>
          <w:tcPr>
            <w:tcW w:w="2122" w:type="dxa"/>
          </w:tcPr>
          <w:p w14:paraId="2FE15563" w14:textId="77777777" w:rsidR="00204E65" w:rsidRDefault="0033543A" w:rsidP="003C7E4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A3E35">
              <w:rPr>
                <w:rFonts w:ascii="Arial" w:hAnsi="Arial" w:cs="Arial"/>
                <w:b/>
                <w:bCs/>
                <w:sz w:val="24"/>
                <w:szCs w:val="24"/>
              </w:rPr>
              <w:t>Name</w:t>
            </w:r>
          </w:p>
          <w:p w14:paraId="114B400F" w14:textId="6D63FCAC" w:rsidR="004F3974" w:rsidRPr="00FA3E35" w:rsidRDefault="004F3974" w:rsidP="003C7E4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6894" w:type="dxa"/>
            <w:gridSpan w:val="2"/>
          </w:tcPr>
          <w:p w14:paraId="0EE52837" w14:textId="51A9A016" w:rsidR="003C7E4F" w:rsidRDefault="003C7E4F" w:rsidP="005A0EA2">
            <w:pPr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</w:tc>
      </w:tr>
      <w:tr w:rsidR="00204E65" w14:paraId="5937EF6B" w14:textId="77777777" w:rsidTr="003C7E4F">
        <w:tc>
          <w:tcPr>
            <w:tcW w:w="2122" w:type="dxa"/>
          </w:tcPr>
          <w:p w14:paraId="6B042CFE" w14:textId="77777777" w:rsidR="00204E65" w:rsidRDefault="00FA3E35" w:rsidP="003C7E4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A3E35">
              <w:rPr>
                <w:rFonts w:ascii="Arial" w:hAnsi="Arial" w:cs="Arial"/>
                <w:b/>
                <w:bCs/>
                <w:sz w:val="24"/>
                <w:szCs w:val="24"/>
              </w:rPr>
              <w:t>Address</w:t>
            </w:r>
          </w:p>
          <w:p w14:paraId="44E05B97" w14:textId="72957707" w:rsidR="004F3974" w:rsidRPr="00FA3E35" w:rsidRDefault="004F3974" w:rsidP="003C7E4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6894" w:type="dxa"/>
            <w:gridSpan w:val="2"/>
          </w:tcPr>
          <w:p w14:paraId="6E26953B" w14:textId="5B1A3A16" w:rsidR="003C7E4F" w:rsidRDefault="003C7E4F" w:rsidP="005A0EA2">
            <w:pPr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</w:tc>
      </w:tr>
      <w:tr w:rsidR="00204E65" w14:paraId="4B32E5D8" w14:textId="77777777" w:rsidTr="003C7E4F">
        <w:tc>
          <w:tcPr>
            <w:tcW w:w="2122" w:type="dxa"/>
          </w:tcPr>
          <w:p w14:paraId="7F7DF9AF" w14:textId="77777777" w:rsidR="00204E65" w:rsidRDefault="00FA3E35" w:rsidP="003C7E4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A3E35">
              <w:rPr>
                <w:rFonts w:ascii="Arial" w:hAnsi="Arial" w:cs="Arial"/>
                <w:b/>
                <w:bCs/>
                <w:sz w:val="24"/>
                <w:szCs w:val="24"/>
              </w:rPr>
              <w:t>Postcode</w:t>
            </w:r>
          </w:p>
          <w:p w14:paraId="51E8C6CB" w14:textId="1A3F0A61" w:rsidR="004F3974" w:rsidRPr="00FA3E35" w:rsidRDefault="004F3974" w:rsidP="003C7E4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6894" w:type="dxa"/>
            <w:gridSpan w:val="2"/>
          </w:tcPr>
          <w:p w14:paraId="6A1F3B4D" w14:textId="7F3CA032" w:rsidR="003C7E4F" w:rsidRDefault="003C7E4F" w:rsidP="005A0EA2">
            <w:pPr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</w:tc>
      </w:tr>
      <w:tr w:rsidR="00204E65" w14:paraId="4A056D3D" w14:textId="77777777" w:rsidTr="003C7E4F">
        <w:tc>
          <w:tcPr>
            <w:tcW w:w="2122" w:type="dxa"/>
          </w:tcPr>
          <w:p w14:paraId="7AA86662" w14:textId="71C9E1BF" w:rsidR="00204E65" w:rsidRPr="00FA3E35" w:rsidRDefault="00FA3E35" w:rsidP="003C7E4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A3E35">
              <w:rPr>
                <w:rFonts w:ascii="Arial" w:hAnsi="Arial" w:cs="Arial"/>
                <w:b/>
                <w:bCs/>
                <w:sz w:val="24"/>
                <w:szCs w:val="24"/>
              </w:rPr>
              <w:t>Telephone Number</w:t>
            </w:r>
          </w:p>
        </w:tc>
        <w:tc>
          <w:tcPr>
            <w:tcW w:w="6894" w:type="dxa"/>
            <w:gridSpan w:val="2"/>
          </w:tcPr>
          <w:p w14:paraId="296CB26B" w14:textId="77777777" w:rsidR="00204E65" w:rsidRDefault="00204E65" w:rsidP="005A0EA2">
            <w:pPr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</w:tc>
      </w:tr>
      <w:tr w:rsidR="00536277" w:rsidRPr="00934230" w14:paraId="370595FE" w14:textId="77777777" w:rsidTr="00090256">
        <w:tc>
          <w:tcPr>
            <w:tcW w:w="9016" w:type="dxa"/>
            <w:gridSpan w:val="3"/>
          </w:tcPr>
          <w:p w14:paraId="578150ED" w14:textId="64DBF167" w:rsidR="00536277" w:rsidRDefault="00381CB1" w:rsidP="0093423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34230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Health Visitor details </w:t>
            </w:r>
            <w:r w:rsidR="006D70D3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- </w:t>
            </w:r>
            <w:r w:rsidRPr="006D70D3"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  <w:t>for c</w:t>
            </w:r>
            <w:r w:rsidR="00536277" w:rsidRPr="006D70D3"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  <w:t>hildren under five only</w:t>
            </w:r>
          </w:p>
          <w:p w14:paraId="2B56ABB2" w14:textId="1E9F11F9" w:rsidR="001C6CFE" w:rsidRPr="00934230" w:rsidRDefault="001C6CFE" w:rsidP="0093423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204E65" w14:paraId="1D34654D" w14:textId="77777777" w:rsidTr="003C7E4F">
        <w:tc>
          <w:tcPr>
            <w:tcW w:w="2122" w:type="dxa"/>
          </w:tcPr>
          <w:p w14:paraId="1EBD33AD" w14:textId="77777777" w:rsidR="00204E65" w:rsidRDefault="00536277" w:rsidP="003C7E4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Name</w:t>
            </w:r>
          </w:p>
          <w:p w14:paraId="6C58124E" w14:textId="1191BAF0" w:rsidR="00381CB1" w:rsidRPr="00FA3E35" w:rsidRDefault="00381CB1" w:rsidP="003C7E4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6894" w:type="dxa"/>
            <w:gridSpan w:val="2"/>
          </w:tcPr>
          <w:p w14:paraId="09C31CCC" w14:textId="77777777" w:rsidR="00204E65" w:rsidRDefault="00204E65" w:rsidP="005A0EA2">
            <w:pPr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</w:tc>
      </w:tr>
      <w:tr w:rsidR="00204E65" w14:paraId="6AAF4259" w14:textId="77777777" w:rsidTr="003C7E4F">
        <w:tc>
          <w:tcPr>
            <w:tcW w:w="2122" w:type="dxa"/>
          </w:tcPr>
          <w:p w14:paraId="2DA36E59" w14:textId="77777777" w:rsidR="00204E65" w:rsidRDefault="00381CB1" w:rsidP="003C7E4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Phone Number</w:t>
            </w:r>
          </w:p>
          <w:p w14:paraId="7E1EEE5F" w14:textId="1EE0B599" w:rsidR="004F3974" w:rsidRPr="00FA3E35" w:rsidRDefault="004F3974" w:rsidP="003C7E4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6894" w:type="dxa"/>
            <w:gridSpan w:val="2"/>
          </w:tcPr>
          <w:p w14:paraId="03ABA395" w14:textId="1DABD464" w:rsidR="00934230" w:rsidRDefault="00934230" w:rsidP="005A0EA2">
            <w:pPr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</w:tc>
      </w:tr>
      <w:tr w:rsidR="00204E65" w14:paraId="572B36C4" w14:textId="77777777" w:rsidTr="003C7E4F">
        <w:tc>
          <w:tcPr>
            <w:tcW w:w="2122" w:type="dxa"/>
          </w:tcPr>
          <w:p w14:paraId="63CE73B8" w14:textId="77777777" w:rsidR="00204E65" w:rsidRDefault="00934230" w:rsidP="003C7E4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E</w:t>
            </w:r>
            <w:r w:rsidR="00381CB1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mail 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A</w:t>
            </w:r>
            <w:r w:rsidR="00381CB1">
              <w:rPr>
                <w:rFonts w:ascii="Arial" w:hAnsi="Arial" w:cs="Arial"/>
                <w:b/>
                <w:bCs/>
                <w:sz w:val="24"/>
                <w:szCs w:val="24"/>
              </w:rPr>
              <w:t>ddress</w:t>
            </w:r>
          </w:p>
          <w:p w14:paraId="60914B83" w14:textId="71CD15E9" w:rsidR="004F3974" w:rsidRPr="00FA3E35" w:rsidRDefault="004F3974" w:rsidP="003C7E4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6894" w:type="dxa"/>
            <w:gridSpan w:val="2"/>
          </w:tcPr>
          <w:p w14:paraId="410AD21B" w14:textId="64EF2881" w:rsidR="00934230" w:rsidRDefault="00934230" w:rsidP="005A0EA2">
            <w:pPr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</w:tc>
      </w:tr>
      <w:tr w:rsidR="00365D8C" w14:paraId="06302082" w14:textId="77777777" w:rsidTr="0060251F">
        <w:tc>
          <w:tcPr>
            <w:tcW w:w="6374" w:type="dxa"/>
            <w:gridSpan w:val="2"/>
          </w:tcPr>
          <w:p w14:paraId="75F2EB11" w14:textId="335FDABC" w:rsidR="00365D8C" w:rsidRDefault="00365D8C" w:rsidP="003C7E4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o we have your permission to contact the Health Visitor?</w:t>
            </w:r>
          </w:p>
        </w:tc>
        <w:tc>
          <w:tcPr>
            <w:tcW w:w="2642" w:type="dxa"/>
          </w:tcPr>
          <w:p w14:paraId="0330E790" w14:textId="5216B04C" w:rsidR="00365D8C" w:rsidRPr="001C6CFE" w:rsidRDefault="00923BFD" w:rsidP="001C6CFE">
            <w:pPr>
              <w:rPr>
                <w:rFonts w:ascii="Arial" w:hAnsi="Arial" w:cs="Arial"/>
                <w:sz w:val="24"/>
                <w:szCs w:val="24"/>
              </w:rPr>
            </w:pPr>
            <w:r w:rsidRPr="001C6CFE">
              <w:rPr>
                <w:rFonts w:ascii="Arial" w:hAnsi="Arial" w:cs="Arial"/>
                <w:sz w:val="24"/>
                <w:szCs w:val="24"/>
              </w:rPr>
              <w:t>Yes / No</w:t>
            </w:r>
          </w:p>
        </w:tc>
      </w:tr>
      <w:tr w:rsidR="001C6CFE" w14:paraId="73E95F51" w14:textId="77777777" w:rsidTr="0060251F">
        <w:tc>
          <w:tcPr>
            <w:tcW w:w="6374" w:type="dxa"/>
            <w:gridSpan w:val="2"/>
          </w:tcPr>
          <w:p w14:paraId="0334AEDA" w14:textId="20DE543D" w:rsidR="001C6CFE" w:rsidRDefault="0060251F" w:rsidP="006C385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id your child have a two-year</w:t>
            </w:r>
            <w:r w:rsidR="001C6CFE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developmental</w:t>
            </w:r>
            <w:r w:rsidR="001C6CFE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check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?</w:t>
            </w:r>
            <w:r w:rsidR="0098285E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If yes, please provide </w:t>
            </w:r>
            <w:r w:rsidR="00B00585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a </w:t>
            </w:r>
            <w:r w:rsidR="0098285E">
              <w:rPr>
                <w:rFonts w:ascii="Arial" w:hAnsi="Arial" w:cs="Arial"/>
                <w:b/>
                <w:bCs/>
                <w:sz w:val="24"/>
                <w:szCs w:val="24"/>
              </w:rPr>
              <w:t>copy.</w:t>
            </w:r>
          </w:p>
        </w:tc>
        <w:tc>
          <w:tcPr>
            <w:tcW w:w="2642" w:type="dxa"/>
          </w:tcPr>
          <w:p w14:paraId="1724A562" w14:textId="1916E3E4" w:rsidR="001C6CFE" w:rsidRPr="001C6CFE" w:rsidRDefault="001C6CFE" w:rsidP="001C6CFE">
            <w:pPr>
              <w:rPr>
                <w:rFonts w:ascii="Arial" w:hAnsi="Arial" w:cs="Arial"/>
                <w:sz w:val="24"/>
                <w:szCs w:val="24"/>
              </w:rPr>
            </w:pPr>
            <w:r w:rsidRPr="001C6CFE">
              <w:rPr>
                <w:rFonts w:ascii="Arial" w:hAnsi="Arial" w:cs="Arial"/>
                <w:sz w:val="24"/>
                <w:szCs w:val="24"/>
              </w:rPr>
              <w:t>Yes / No</w:t>
            </w:r>
          </w:p>
        </w:tc>
      </w:tr>
    </w:tbl>
    <w:p w14:paraId="05AFF844" w14:textId="77777777" w:rsidR="00CE294C" w:rsidRDefault="00CE294C">
      <w:pPr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5335"/>
      </w:tblGrid>
      <w:tr w:rsidR="008D0EAE" w14:paraId="60C777DB" w14:textId="77777777" w:rsidTr="00E36E73">
        <w:tc>
          <w:tcPr>
            <w:tcW w:w="9016" w:type="dxa"/>
            <w:gridSpan w:val="2"/>
            <w:shd w:val="clear" w:color="auto" w:fill="D9D9D9" w:themeFill="background1" w:themeFillShade="D9"/>
          </w:tcPr>
          <w:p w14:paraId="697BCF7F" w14:textId="66B435C7" w:rsidR="008D0EAE" w:rsidRDefault="008D0EAE" w:rsidP="00F871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 xml:space="preserve">Medical </w:t>
            </w:r>
            <w:r w:rsidR="004C3368">
              <w:rPr>
                <w:rFonts w:ascii="Arial" w:hAnsi="Arial" w:cs="Arial"/>
                <w:b/>
                <w:bCs/>
                <w:sz w:val="24"/>
                <w:szCs w:val="24"/>
              </w:rPr>
              <w:t>Conditions</w:t>
            </w:r>
          </w:p>
          <w:p w14:paraId="4DD43379" w14:textId="77777777" w:rsidR="008D0EAE" w:rsidRPr="00547DF5" w:rsidRDefault="008D0EAE" w:rsidP="00F871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1E7B2A" w:rsidRPr="001E7B2A" w14:paraId="7F4A8F7A" w14:textId="77777777" w:rsidTr="00000265">
        <w:tc>
          <w:tcPr>
            <w:tcW w:w="3681" w:type="dxa"/>
          </w:tcPr>
          <w:p w14:paraId="05FA2536" w14:textId="757403F1" w:rsidR="001E7B2A" w:rsidRPr="001E7B2A" w:rsidRDefault="001E7B2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E7B2A">
              <w:rPr>
                <w:rFonts w:ascii="Arial" w:hAnsi="Arial" w:cs="Arial"/>
                <w:b/>
                <w:bCs/>
                <w:sz w:val="24"/>
                <w:szCs w:val="24"/>
              </w:rPr>
              <w:t>Does your child have any medical conditions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?</w:t>
            </w:r>
          </w:p>
        </w:tc>
        <w:tc>
          <w:tcPr>
            <w:tcW w:w="5335" w:type="dxa"/>
          </w:tcPr>
          <w:p w14:paraId="68722D8E" w14:textId="582C057E" w:rsidR="001E7B2A" w:rsidRPr="001E7B2A" w:rsidRDefault="001E7B2A">
            <w:pPr>
              <w:rPr>
                <w:rFonts w:ascii="Arial" w:hAnsi="Arial" w:cs="Arial"/>
                <w:sz w:val="24"/>
                <w:szCs w:val="24"/>
              </w:rPr>
            </w:pPr>
            <w:r w:rsidRPr="001E7B2A">
              <w:rPr>
                <w:rFonts w:ascii="Arial" w:hAnsi="Arial" w:cs="Arial"/>
                <w:sz w:val="24"/>
                <w:szCs w:val="24"/>
              </w:rPr>
              <w:t>Yes / No</w:t>
            </w:r>
          </w:p>
        </w:tc>
      </w:tr>
      <w:tr w:rsidR="00B52BFE" w:rsidRPr="001E7B2A" w14:paraId="6E60B2F5" w14:textId="77777777" w:rsidTr="00000265">
        <w:tc>
          <w:tcPr>
            <w:tcW w:w="3681" w:type="dxa"/>
          </w:tcPr>
          <w:p w14:paraId="571693AC" w14:textId="2D47B3AA" w:rsidR="00B52BFE" w:rsidRDefault="00B52BF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E7B2A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Does your child have any 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allergies?</w:t>
            </w:r>
          </w:p>
        </w:tc>
        <w:tc>
          <w:tcPr>
            <w:tcW w:w="5335" w:type="dxa"/>
          </w:tcPr>
          <w:p w14:paraId="182C1650" w14:textId="580FB778" w:rsidR="00B52BFE" w:rsidRPr="001E7B2A" w:rsidRDefault="00B52BFE">
            <w:pPr>
              <w:rPr>
                <w:rFonts w:ascii="Arial" w:hAnsi="Arial" w:cs="Arial"/>
                <w:sz w:val="24"/>
                <w:szCs w:val="24"/>
              </w:rPr>
            </w:pPr>
            <w:r w:rsidRPr="001E7B2A">
              <w:rPr>
                <w:rFonts w:ascii="Arial" w:hAnsi="Arial" w:cs="Arial"/>
                <w:sz w:val="24"/>
                <w:szCs w:val="24"/>
              </w:rPr>
              <w:t>Yes / No</w:t>
            </w:r>
          </w:p>
        </w:tc>
      </w:tr>
      <w:tr w:rsidR="001E7B2A" w:rsidRPr="001E7B2A" w14:paraId="24E4B094" w14:textId="77777777" w:rsidTr="00000265">
        <w:tc>
          <w:tcPr>
            <w:tcW w:w="3681" w:type="dxa"/>
          </w:tcPr>
          <w:p w14:paraId="4F2CE513" w14:textId="6F341111" w:rsidR="001E7B2A" w:rsidRDefault="001E7B2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Office use only</w:t>
            </w:r>
            <w:r w:rsidR="00B52BFE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– if yes above</w:t>
            </w:r>
          </w:p>
          <w:p w14:paraId="6A6F34ED" w14:textId="43F49FD6" w:rsidR="001E7B2A" w:rsidRPr="001E7C1A" w:rsidRDefault="00D34139">
            <w:pPr>
              <w:rPr>
                <w:rFonts w:ascii="Arial" w:hAnsi="Arial" w:cs="Arial"/>
                <w:i/>
                <w:iCs/>
                <w:sz w:val="24"/>
                <w:szCs w:val="24"/>
              </w:rPr>
            </w:pPr>
            <w:r>
              <w:rPr>
                <w:rFonts w:ascii="Arial" w:hAnsi="Arial" w:cs="Arial"/>
                <w:i/>
                <w:iCs/>
                <w:sz w:val="24"/>
                <w:szCs w:val="24"/>
              </w:rPr>
              <w:t>Date mtg</w:t>
            </w:r>
            <w:r w:rsidR="001E7B2A" w:rsidRPr="001E7C1A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 arranged with SENCo</w:t>
            </w:r>
          </w:p>
        </w:tc>
        <w:tc>
          <w:tcPr>
            <w:tcW w:w="5335" w:type="dxa"/>
          </w:tcPr>
          <w:p w14:paraId="474E60CF" w14:textId="4FE38DFE" w:rsidR="001E7B2A" w:rsidRPr="001E7B2A" w:rsidRDefault="001E7B2A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7FFE17F1" w14:textId="77777777" w:rsidR="001E7C1A" w:rsidRDefault="001E7C1A">
      <w:pPr>
        <w:rPr>
          <w:rFonts w:ascii="Arial" w:hAnsi="Arial" w:cs="Arial"/>
          <w:b/>
          <w:bCs/>
          <w:sz w:val="32"/>
          <w:szCs w:val="32"/>
        </w:rPr>
      </w:pP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2235"/>
        <w:gridCol w:w="4564"/>
        <w:gridCol w:w="2217"/>
      </w:tblGrid>
      <w:tr w:rsidR="001E7C1A" w14:paraId="138146FC" w14:textId="77777777" w:rsidTr="00E36E73">
        <w:tc>
          <w:tcPr>
            <w:tcW w:w="9016" w:type="dxa"/>
            <w:gridSpan w:val="3"/>
            <w:shd w:val="clear" w:color="auto" w:fill="D9D9D9" w:themeFill="background1" w:themeFillShade="D9"/>
          </w:tcPr>
          <w:p w14:paraId="6B89DC3D" w14:textId="395EDAB5" w:rsidR="001E7C1A" w:rsidRDefault="001E7C1A" w:rsidP="00F871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Other Professionals</w:t>
            </w:r>
          </w:p>
          <w:p w14:paraId="22D2FEAF" w14:textId="77777777" w:rsidR="001E7C1A" w:rsidRPr="00547DF5" w:rsidRDefault="001E7C1A" w:rsidP="00F871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1E7C1A" w:rsidRPr="001E7B2A" w14:paraId="4497B8CA" w14:textId="77777777" w:rsidTr="00D561C4">
        <w:tc>
          <w:tcPr>
            <w:tcW w:w="2235" w:type="dxa"/>
          </w:tcPr>
          <w:p w14:paraId="618CE8FE" w14:textId="77777777" w:rsidR="001E7C1A" w:rsidRPr="001E7B2A" w:rsidRDefault="001E7C1A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E7B2A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Does your child </w:t>
            </w:r>
            <w:r w:rsidR="00923BFD">
              <w:rPr>
                <w:rFonts w:ascii="Arial" w:hAnsi="Arial" w:cs="Arial"/>
                <w:b/>
                <w:bCs/>
                <w:sz w:val="24"/>
                <w:szCs w:val="24"/>
              </w:rPr>
              <w:t>see any other professionals</w:t>
            </w:r>
            <w:r w:rsidR="00841816">
              <w:rPr>
                <w:rFonts w:ascii="Arial" w:hAnsi="Arial" w:cs="Arial"/>
                <w:b/>
                <w:bCs/>
                <w:sz w:val="24"/>
                <w:szCs w:val="24"/>
              </w:rPr>
              <w:t>?</w:t>
            </w:r>
          </w:p>
        </w:tc>
        <w:tc>
          <w:tcPr>
            <w:tcW w:w="6781" w:type="dxa"/>
            <w:gridSpan w:val="2"/>
          </w:tcPr>
          <w:p w14:paraId="404DDBB1" w14:textId="7FDC06DE" w:rsidR="001E7C1A" w:rsidRDefault="00833F2C" w:rsidP="00F871F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e</w:t>
            </w:r>
          </w:p>
          <w:p w14:paraId="37008090" w14:textId="77777777" w:rsidR="00841816" w:rsidRDefault="00841816" w:rsidP="00F871F0">
            <w:pPr>
              <w:rPr>
                <w:rFonts w:ascii="Arial" w:hAnsi="Arial" w:cs="Arial"/>
                <w:sz w:val="24"/>
                <w:szCs w:val="24"/>
              </w:rPr>
            </w:pPr>
          </w:p>
          <w:p w14:paraId="571914D8" w14:textId="2950EF5A" w:rsidR="00833F2C" w:rsidRDefault="00833F2C" w:rsidP="00F871F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ofession</w:t>
            </w:r>
          </w:p>
          <w:p w14:paraId="20FB1DC6" w14:textId="77777777" w:rsidR="00841816" w:rsidRDefault="00841816" w:rsidP="00F871F0">
            <w:pPr>
              <w:rPr>
                <w:rFonts w:ascii="Arial" w:hAnsi="Arial" w:cs="Arial"/>
                <w:sz w:val="24"/>
                <w:szCs w:val="24"/>
              </w:rPr>
            </w:pPr>
          </w:p>
          <w:p w14:paraId="6A78FEA7" w14:textId="5CB1F2BE" w:rsidR="00841816" w:rsidRDefault="00841816" w:rsidP="00F871F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lephone</w:t>
            </w:r>
          </w:p>
          <w:p w14:paraId="31BA5D9B" w14:textId="77777777" w:rsidR="00841816" w:rsidRDefault="00841816" w:rsidP="00F871F0">
            <w:pPr>
              <w:rPr>
                <w:rFonts w:ascii="Arial" w:hAnsi="Arial" w:cs="Arial"/>
                <w:sz w:val="24"/>
                <w:szCs w:val="24"/>
              </w:rPr>
            </w:pPr>
          </w:p>
          <w:p w14:paraId="5813419D" w14:textId="77777777" w:rsidR="00841816" w:rsidRDefault="00841816" w:rsidP="00F871F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mail</w:t>
            </w:r>
          </w:p>
          <w:p w14:paraId="75D341FF" w14:textId="55A5E371" w:rsidR="00841816" w:rsidRPr="001E7B2A" w:rsidRDefault="00841816" w:rsidP="00F871F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616F1" w:rsidRPr="001E7B2A" w14:paraId="65AC4C8F" w14:textId="77777777" w:rsidTr="00D561C4">
        <w:tc>
          <w:tcPr>
            <w:tcW w:w="2235" w:type="dxa"/>
          </w:tcPr>
          <w:p w14:paraId="079308E6" w14:textId="7AE27E2A" w:rsidR="00A616F1" w:rsidRPr="001E7C1A" w:rsidRDefault="00A616F1" w:rsidP="00A616F1">
            <w:pPr>
              <w:rPr>
                <w:rFonts w:ascii="Arial" w:hAnsi="Arial" w:cs="Arial"/>
                <w:i/>
                <w:iCs/>
                <w:sz w:val="24"/>
                <w:szCs w:val="24"/>
              </w:rPr>
            </w:pPr>
          </w:p>
        </w:tc>
        <w:tc>
          <w:tcPr>
            <w:tcW w:w="6781" w:type="dxa"/>
            <w:gridSpan w:val="2"/>
          </w:tcPr>
          <w:p w14:paraId="7FDEB022" w14:textId="77777777" w:rsidR="00A616F1" w:rsidRDefault="00A616F1" w:rsidP="00A616F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e</w:t>
            </w:r>
          </w:p>
          <w:p w14:paraId="1D17F753" w14:textId="77777777" w:rsidR="00A616F1" w:rsidRDefault="00A616F1" w:rsidP="00A616F1">
            <w:pPr>
              <w:rPr>
                <w:rFonts w:ascii="Arial" w:hAnsi="Arial" w:cs="Arial"/>
                <w:sz w:val="24"/>
                <w:szCs w:val="24"/>
              </w:rPr>
            </w:pPr>
          </w:p>
          <w:p w14:paraId="3B77EA9E" w14:textId="77777777" w:rsidR="00A616F1" w:rsidRDefault="00A616F1" w:rsidP="00A616F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ofession</w:t>
            </w:r>
          </w:p>
          <w:p w14:paraId="02708379" w14:textId="77777777" w:rsidR="00A616F1" w:rsidRDefault="00A616F1" w:rsidP="00A616F1">
            <w:pPr>
              <w:rPr>
                <w:rFonts w:ascii="Arial" w:hAnsi="Arial" w:cs="Arial"/>
                <w:sz w:val="24"/>
                <w:szCs w:val="24"/>
              </w:rPr>
            </w:pPr>
          </w:p>
          <w:p w14:paraId="317064CB" w14:textId="77777777" w:rsidR="00A616F1" w:rsidRDefault="00A616F1" w:rsidP="00A616F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lephone</w:t>
            </w:r>
          </w:p>
          <w:p w14:paraId="3FD77D31" w14:textId="77777777" w:rsidR="00A616F1" w:rsidRDefault="00A616F1" w:rsidP="00A616F1">
            <w:pPr>
              <w:rPr>
                <w:rFonts w:ascii="Arial" w:hAnsi="Arial" w:cs="Arial"/>
                <w:sz w:val="24"/>
                <w:szCs w:val="24"/>
              </w:rPr>
            </w:pPr>
          </w:p>
          <w:p w14:paraId="48EA892E" w14:textId="77777777" w:rsidR="00A616F1" w:rsidRDefault="00A616F1" w:rsidP="00A616F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mail</w:t>
            </w:r>
          </w:p>
          <w:p w14:paraId="72ACAE6C" w14:textId="77777777" w:rsidR="00A616F1" w:rsidRPr="001E7B2A" w:rsidRDefault="00A616F1" w:rsidP="00A616F1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616F1" w:rsidRPr="001E7B2A" w14:paraId="59D00C3C" w14:textId="77777777" w:rsidTr="00D561C4">
        <w:tc>
          <w:tcPr>
            <w:tcW w:w="2235" w:type="dxa"/>
          </w:tcPr>
          <w:p w14:paraId="24AD6431" w14:textId="77777777" w:rsidR="00A616F1" w:rsidRPr="001E7C1A" w:rsidRDefault="00A616F1" w:rsidP="00A616F1">
            <w:pPr>
              <w:rPr>
                <w:rFonts w:ascii="Arial" w:hAnsi="Arial" w:cs="Arial"/>
                <w:i/>
                <w:iCs/>
                <w:sz w:val="24"/>
                <w:szCs w:val="24"/>
              </w:rPr>
            </w:pPr>
          </w:p>
        </w:tc>
        <w:tc>
          <w:tcPr>
            <w:tcW w:w="6781" w:type="dxa"/>
            <w:gridSpan w:val="2"/>
          </w:tcPr>
          <w:p w14:paraId="7BA2BB00" w14:textId="77777777" w:rsidR="00A616F1" w:rsidRDefault="00A616F1" w:rsidP="00A616F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e</w:t>
            </w:r>
          </w:p>
          <w:p w14:paraId="2CECEB02" w14:textId="77777777" w:rsidR="00A616F1" w:rsidRDefault="00A616F1" w:rsidP="00A616F1">
            <w:pPr>
              <w:rPr>
                <w:rFonts w:ascii="Arial" w:hAnsi="Arial" w:cs="Arial"/>
                <w:sz w:val="24"/>
                <w:szCs w:val="24"/>
              </w:rPr>
            </w:pPr>
          </w:p>
          <w:p w14:paraId="180076E2" w14:textId="77777777" w:rsidR="00A616F1" w:rsidRDefault="00A616F1" w:rsidP="00A616F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ofession</w:t>
            </w:r>
          </w:p>
          <w:p w14:paraId="64DD76B2" w14:textId="77777777" w:rsidR="00A616F1" w:rsidRDefault="00A616F1" w:rsidP="00A616F1">
            <w:pPr>
              <w:rPr>
                <w:rFonts w:ascii="Arial" w:hAnsi="Arial" w:cs="Arial"/>
                <w:sz w:val="24"/>
                <w:szCs w:val="24"/>
              </w:rPr>
            </w:pPr>
          </w:p>
          <w:p w14:paraId="1F1F6627" w14:textId="77777777" w:rsidR="00A616F1" w:rsidRDefault="00A616F1" w:rsidP="00A616F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lephone</w:t>
            </w:r>
          </w:p>
          <w:p w14:paraId="129EB7B1" w14:textId="77777777" w:rsidR="00A616F1" w:rsidRDefault="00A616F1" w:rsidP="00A616F1">
            <w:pPr>
              <w:rPr>
                <w:rFonts w:ascii="Arial" w:hAnsi="Arial" w:cs="Arial"/>
                <w:sz w:val="24"/>
                <w:szCs w:val="24"/>
              </w:rPr>
            </w:pPr>
          </w:p>
          <w:p w14:paraId="6DF9CCC0" w14:textId="77777777" w:rsidR="00A616F1" w:rsidRDefault="00A616F1" w:rsidP="00A616F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mail</w:t>
            </w:r>
          </w:p>
          <w:p w14:paraId="2AE978E7" w14:textId="77777777" w:rsidR="00A616F1" w:rsidRDefault="00A616F1" w:rsidP="00A616F1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F0B0E" w14:paraId="3251BEF9" w14:textId="77777777" w:rsidTr="00D561C4">
        <w:tc>
          <w:tcPr>
            <w:tcW w:w="6799" w:type="dxa"/>
            <w:gridSpan w:val="2"/>
          </w:tcPr>
          <w:p w14:paraId="70BC0D50" w14:textId="2512AA33" w:rsidR="00DF0B0E" w:rsidRDefault="00DF0B0E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Do we have your permission to contact the </w:t>
            </w:r>
            <w:r w:rsidR="003E3A9E">
              <w:rPr>
                <w:rFonts w:ascii="Arial" w:hAnsi="Arial" w:cs="Arial"/>
                <w:b/>
                <w:bCs/>
                <w:sz w:val="24"/>
                <w:szCs w:val="24"/>
              </w:rPr>
              <w:t>professionals above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?</w:t>
            </w:r>
          </w:p>
        </w:tc>
        <w:tc>
          <w:tcPr>
            <w:tcW w:w="2217" w:type="dxa"/>
          </w:tcPr>
          <w:p w14:paraId="7957A494" w14:textId="77777777" w:rsidR="00DF0B0E" w:rsidRPr="001C6CFE" w:rsidRDefault="00DF0B0E" w:rsidP="00F871F0">
            <w:pPr>
              <w:rPr>
                <w:rFonts w:ascii="Arial" w:hAnsi="Arial" w:cs="Arial"/>
                <w:sz w:val="24"/>
                <w:szCs w:val="24"/>
              </w:rPr>
            </w:pPr>
            <w:r w:rsidRPr="001C6CFE">
              <w:rPr>
                <w:rFonts w:ascii="Arial" w:hAnsi="Arial" w:cs="Arial"/>
                <w:sz w:val="24"/>
                <w:szCs w:val="24"/>
              </w:rPr>
              <w:t>Yes / No</w:t>
            </w:r>
          </w:p>
        </w:tc>
      </w:tr>
    </w:tbl>
    <w:p w14:paraId="026EB106" w14:textId="77777777" w:rsidR="001E7C1A" w:rsidRDefault="001E7C1A">
      <w:pPr>
        <w:rPr>
          <w:rFonts w:ascii="Arial" w:hAnsi="Arial" w:cs="Arial"/>
          <w:b/>
          <w:bCs/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B71098" w14:paraId="344A4D6F" w14:textId="77777777" w:rsidTr="00E36E73">
        <w:tc>
          <w:tcPr>
            <w:tcW w:w="9016" w:type="dxa"/>
            <w:gridSpan w:val="4"/>
            <w:shd w:val="clear" w:color="auto" w:fill="D9D9D9" w:themeFill="background1" w:themeFillShade="D9"/>
          </w:tcPr>
          <w:p w14:paraId="4D6A4854" w14:textId="3B3B6080" w:rsidR="00B71098" w:rsidRDefault="00613513" w:rsidP="00F871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Religion</w:t>
            </w:r>
            <w:r w:rsidR="00583C4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– </w:t>
            </w:r>
            <w:r w:rsidR="00690B89">
              <w:rPr>
                <w:rFonts w:ascii="Arial" w:hAnsi="Arial" w:cs="Arial"/>
                <w:b/>
                <w:bCs/>
                <w:sz w:val="24"/>
                <w:szCs w:val="24"/>
              </w:rPr>
              <w:t>Please</w:t>
            </w:r>
            <w:r w:rsidR="00583C4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tick one box</w:t>
            </w:r>
          </w:p>
          <w:p w14:paraId="0165AA7E" w14:textId="77777777" w:rsidR="00B71098" w:rsidRPr="00547DF5" w:rsidRDefault="00B71098" w:rsidP="00F871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583C47" w:rsidRPr="001E7B2A" w14:paraId="2B372170" w14:textId="77777777" w:rsidTr="00360077">
        <w:tc>
          <w:tcPr>
            <w:tcW w:w="2254" w:type="dxa"/>
          </w:tcPr>
          <w:p w14:paraId="218974DE" w14:textId="13E4763C" w:rsidR="00583C47" w:rsidRPr="001E7B2A" w:rsidRDefault="00583C47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Budd</w:t>
            </w:r>
            <w:r w:rsidR="00360077">
              <w:rPr>
                <w:rFonts w:ascii="Arial" w:hAnsi="Arial" w:cs="Arial"/>
                <w:b/>
                <w:bCs/>
                <w:sz w:val="24"/>
                <w:szCs w:val="24"/>
              </w:rPr>
              <w:t>h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ist</w:t>
            </w:r>
          </w:p>
        </w:tc>
        <w:tc>
          <w:tcPr>
            <w:tcW w:w="2254" w:type="dxa"/>
          </w:tcPr>
          <w:p w14:paraId="239C11FF" w14:textId="77777777" w:rsidR="00583C47" w:rsidRPr="001E7B2A" w:rsidRDefault="00583C47" w:rsidP="00F871F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54" w:type="dxa"/>
          </w:tcPr>
          <w:p w14:paraId="356B2A85" w14:textId="48017F4E" w:rsidR="00583C47" w:rsidRPr="00331C3C" w:rsidRDefault="00360077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31C3C">
              <w:rPr>
                <w:rFonts w:ascii="Arial" w:hAnsi="Arial" w:cs="Arial"/>
                <w:b/>
                <w:bCs/>
                <w:sz w:val="24"/>
                <w:szCs w:val="24"/>
              </w:rPr>
              <w:t>Musli</w:t>
            </w:r>
            <w:r w:rsidR="00331C3C" w:rsidRPr="00331C3C">
              <w:rPr>
                <w:rFonts w:ascii="Arial" w:hAnsi="Arial" w:cs="Arial"/>
                <w:b/>
                <w:bCs/>
                <w:sz w:val="24"/>
                <w:szCs w:val="24"/>
              </w:rPr>
              <w:t>m</w:t>
            </w:r>
          </w:p>
        </w:tc>
        <w:tc>
          <w:tcPr>
            <w:tcW w:w="2254" w:type="dxa"/>
          </w:tcPr>
          <w:p w14:paraId="315529F3" w14:textId="601BBFDB" w:rsidR="00583C47" w:rsidRPr="001E7B2A" w:rsidRDefault="00583C47" w:rsidP="00F871F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83C47" w:rsidRPr="001E7B2A" w14:paraId="1A7AE2B5" w14:textId="77777777" w:rsidTr="00360077">
        <w:tc>
          <w:tcPr>
            <w:tcW w:w="2254" w:type="dxa"/>
          </w:tcPr>
          <w:p w14:paraId="19AF95A3" w14:textId="0F4A9027" w:rsidR="00583C47" w:rsidRPr="001E7C1A" w:rsidRDefault="00360077" w:rsidP="00F871F0">
            <w:pPr>
              <w:rPr>
                <w:rFonts w:ascii="Arial" w:hAnsi="Arial" w:cs="Arial"/>
                <w:i/>
                <w:iCs/>
                <w:sz w:val="24"/>
                <w:szCs w:val="24"/>
              </w:rPr>
            </w:pPr>
            <w:r w:rsidRPr="00360077">
              <w:rPr>
                <w:rFonts w:ascii="Arial" w:hAnsi="Arial" w:cs="Arial"/>
                <w:b/>
                <w:bCs/>
                <w:sz w:val="24"/>
                <w:szCs w:val="24"/>
              </w:rPr>
              <w:t>Christi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an</w:t>
            </w:r>
          </w:p>
        </w:tc>
        <w:tc>
          <w:tcPr>
            <w:tcW w:w="2254" w:type="dxa"/>
          </w:tcPr>
          <w:p w14:paraId="13F6434E" w14:textId="77777777" w:rsidR="00583C47" w:rsidRPr="001E7B2A" w:rsidRDefault="00583C47" w:rsidP="00F871F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54" w:type="dxa"/>
          </w:tcPr>
          <w:p w14:paraId="6980B51D" w14:textId="1FBAEA50" w:rsidR="00583C47" w:rsidRPr="00331C3C" w:rsidRDefault="00331C3C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31C3C">
              <w:rPr>
                <w:rFonts w:ascii="Arial" w:hAnsi="Arial" w:cs="Arial"/>
                <w:b/>
                <w:bCs/>
                <w:sz w:val="24"/>
                <w:szCs w:val="24"/>
              </w:rPr>
              <w:t>Sikh</w:t>
            </w:r>
          </w:p>
        </w:tc>
        <w:tc>
          <w:tcPr>
            <w:tcW w:w="2254" w:type="dxa"/>
          </w:tcPr>
          <w:p w14:paraId="754606AC" w14:textId="6C36F8DE" w:rsidR="00583C47" w:rsidRPr="001E7B2A" w:rsidRDefault="00583C47" w:rsidP="00F871F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60077" w:rsidRPr="001E7B2A" w14:paraId="254445C4" w14:textId="77777777" w:rsidTr="00360077">
        <w:tc>
          <w:tcPr>
            <w:tcW w:w="2254" w:type="dxa"/>
          </w:tcPr>
          <w:p w14:paraId="78283084" w14:textId="4DC64A2F" w:rsidR="00360077" w:rsidRPr="00360077" w:rsidRDefault="00360077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Hindu</w:t>
            </w:r>
          </w:p>
        </w:tc>
        <w:tc>
          <w:tcPr>
            <w:tcW w:w="2254" w:type="dxa"/>
          </w:tcPr>
          <w:p w14:paraId="38DA2CD8" w14:textId="77777777" w:rsidR="00360077" w:rsidRPr="001E7B2A" w:rsidRDefault="00360077" w:rsidP="00F871F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54" w:type="dxa"/>
          </w:tcPr>
          <w:p w14:paraId="24F71BBC" w14:textId="7BB31DF6" w:rsidR="00360077" w:rsidRPr="00331C3C" w:rsidRDefault="00331C3C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31C3C">
              <w:rPr>
                <w:rFonts w:ascii="Arial" w:hAnsi="Arial" w:cs="Arial"/>
                <w:b/>
                <w:bCs/>
                <w:sz w:val="24"/>
                <w:szCs w:val="24"/>
              </w:rPr>
              <w:t>Other</w:t>
            </w:r>
          </w:p>
        </w:tc>
        <w:tc>
          <w:tcPr>
            <w:tcW w:w="2254" w:type="dxa"/>
          </w:tcPr>
          <w:p w14:paraId="36EFB6CA" w14:textId="77777777" w:rsidR="00360077" w:rsidRPr="001E7B2A" w:rsidRDefault="00360077" w:rsidP="00F871F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60077" w:rsidRPr="001E7B2A" w14:paraId="3FBCBA09" w14:textId="77777777" w:rsidTr="00331C3C">
        <w:trPr>
          <w:trHeight w:val="70"/>
        </w:trPr>
        <w:tc>
          <w:tcPr>
            <w:tcW w:w="2254" w:type="dxa"/>
          </w:tcPr>
          <w:p w14:paraId="41D967E6" w14:textId="66DE8C14" w:rsidR="00360077" w:rsidRDefault="00360077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Jewish</w:t>
            </w:r>
          </w:p>
        </w:tc>
        <w:tc>
          <w:tcPr>
            <w:tcW w:w="2254" w:type="dxa"/>
          </w:tcPr>
          <w:p w14:paraId="4C73ADC8" w14:textId="77777777" w:rsidR="00360077" w:rsidRPr="001E7B2A" w:rsidRDefault="00360077" w:rsidP="00F871F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54" w:type="dxa"/>
          </w:tcPr>
          <w:p w14:paraId="0CDEB996" w14:textId="37975128" w:rsidR="00360077" w:rsidRPr="00331C3C" w:rsidRDefault="00331C3C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31C3C">
              <w:rPr>
                <w:rFonts w:ascii="Arial" w:hAnsi="Arial" w:cs="Arial"/>
                <w:b/>
                <w:bCs/>
                <w:sz w:val="24"/>
                <w:szCs w:val="24"/>
              </w:rPr>
              <w:t>No religion</w:t>
            </w:r>
          </w:p>
        </w:tc>
        <w:tc>
          <w:tcPr>
            <w:tcW w:w="2254" w:type="dxa"/>
          </w:tcPr>
          <w:p w14:paraId="5782607F" w14:textId="77777777" w:rsidR="00360077" w:rsidRPr="001E7B2A" w:rsidRDefault="00360077" w:rsidP="00F871F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399DDBA7" w14:textId="1EC17AB5" w:rsidR="00AE291B" w:rsidRDefault="00AE291B" w:rsidP="00360077">
      <w:pPr>
        <w:rPr>
          <w:rFonts w:ascii="Arial" w:hAnsi="Arial" w:cs="Arial"/>
          <w:b/>
          <w:bCs/>
          <w:sz w:val="32"/>
          <w:szCs w:val="32"/>
        </w:rPr>
      </w:pPr>
    </w:p>
    <w:p w14:paraId="7F8D3F73" w14:textId="77777777" w:rsidR="00AE291B" w:rsidRDefault="00AE291B">
      <w:pPr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685"/>
        <w:gridCol w:w="3709"/>
        <w:gridCol w:w="799"/>
      </w:tblGrid>
      <w:tr w:rsidR="00AE291B" w:rsidRPr="00547DF5" w14:paraId="0EFBB4B9" w14:textId="77777777" w:rsidTr="00E36E73">
        <w:tc>
          <w:tcPr>
            <w:tcW w:w="9016" w:type="dxa"/>
            <w:gridSpan w:val="4"/>
            <w:shd w:val="clear" w:color="auto" w:fill="D9D9D9" w:themeFill="background1" w:themeFillShade="D9"/>
          </w:tcPr>
          <w:p w14:paraId="68C82CD7" w14:textId="63320476" w:rsidR="00AE291B" w:rsidRDefault="00AE291B" w:rsidP="00F871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 xml:space="preserve">Ethnic Group – </w:t>
            </w:r>
            <w:r w:rsidR="00690B89">
              <w:rPr>
                <w:rFonts w:ascii="Arial" w:hAnsi="Arial" w:cs="Arial"/>
                <w:b/>
                <w:bCs/>
                <w:sz w:val="24"/>
                <w:szCs w:val="24"/>
              </w:rPr>
              <w:t>P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lease tick one box</w:t>
            </w:r>
          </w:p>
          <w:p w14:paraId="626D1CEE" w14:textId="77777777" w:rsidR="00AE291B" w:rsidRPr="00547DF5" w:rsidRDefault="00AE291B" w:rsidP="00F871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AE291B" w:rsidRPr="001E7B2A" w14:paraId="22BE23EC" w14:textId="77777777" w:rsidTr="003469A6">
        <w:tc>
          <w:tcPr>
            <w:tcW w:w="3823" w:type="dxa"/>
          </w:tcPr>
          <w:p w14:paraId="6950E403" w14:textId="21BD5C8B" w:rsidR="00AE291B" w:rsidRPr="001E7B2A" w:rsidRDefault="003469A6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White British</w:t>
            </w:r>
          </w:p>
        </w:tc>
        <w:tc>
          <w:tcPr>
            <w:tcW w:w="685" w:type="dxa"/>
          </w:tcPr>
          <w:p w14:paraId="5F4839E1" w14:textId="77777777" w:rsidR="00AE291B" w:rsidRPr="001E7B2A" w:rsidRDefault="00AE291B" w:rsidP="00F871F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709" w:type="dxa"/>
          </w:tcPr>
          <w:p w14:paraId="70E15111" w14:textId="031C8C20" w:rsidR="00AE291B" w:rsidRPr="00331C3C" w:rsidRDefault="00E527CD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Black Somali</w:t>
            </w:r>
          </w:p>
        </w:tc>
        <w:tc>
          <w:tcPr>
            <w:tcW w:w="799" w:type="dxa"/>
          </w:tcPr>
          <w:p w14:paraId="0EEFDB56" w14:textId="77777777" w:rsidR="00AE291B" w:rsidRPr="001E7B2A" w:rsidRDefault="00AE291B" w:rsidP="00F871F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E291B" w:rsidRPr="003469A6" w14:paraId="2AD8247C" w14:textId="77777777" w:rsidTr="003469A6">
        <w:tc>
          <w:tcPr>
            <w:tcW w:w="3823" w:type="dxa"/>
          </w:tcPr>
          <w:p w14:paraId="7374D89E" w14:textId="6FD612D7" w:rsidR="00AE291B" w:rsidRPr="003469A6" w:rsidRDefault="003469A6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469A6">
              <w:rPr>
                <w:rFonts w:ascii="Arial" w:hAnsi="Arial" w:cs="Arial"/>
                <w:b/>
                <w:bCs/>
                <w:sz w:val="24"/>
                <w:szCs w:val="24"/>
              </w:rPr>
              <w:t>White Irish</w:t>
            </w:r>
          </w:p>
        </w:tc>
        <w:tc>
          <w:tcPr>
            <w:tcW w:w="685" w:type="dxa"/>
          </w:tcPr>
          <w:p w14:paraId="64A714F7" w14:textId="77777777" w:rsidR="00AE291B" w:rsidRPr="003469A6" w:rsidRDefault="00AE291B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3709" w:type="dxa"/>
          </w:tcPr>
          <w:p w14:paraId="78DC3366" w14:textId="1F0B2904" w:rsidR="00AE291B" w:rsidRPr="00331C3C" w:rsidRDefault="00E527CD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Black Ghanaian</w:t>
            </w:r>
          </w:p>
        </w:tc>
        <w:tc>
          <w:tcPr>
            <w:tcW w:w="799" w:type="dxa"/>
          </w:tcPr>
          <w:p w14:paraId="32ACD0EF" w14:textId="77777777" w:rsidR="00AE291B" w:rsidRPr="003469A6" w:rsidRDefault="00AE291B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AE291B" w:rsidRPr="001E7B2A" w14:paraId="25EDC015" w14:textId="77777777" w:rsidTr="003469A6">
        <w:tc>
          <w:tcPr>
            <w:tcW w:w="3823" w:type="dxa"/>
          </w:tcPr>
          <w:p w14:paraId="40FC83B6" w14:textId="0156EFC2" w:rsidR="00AE291B" w:rsidRPr="00360077" w:rsidRDefault="003469A6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White Western European</w:t>
            </w:r>
          </w:p>
        </w:tc>
        <w:tc>
          <w:tcPr>
            <w:tcW w:w="685" w:type="dxa"/>
          </w:tcPr>
          <w:p w14:paraId="3255AEB7" w14:textId="77777777" w:rsidR="00AE291B" w:rsidRPr="001E7B2A" w:rsidRDefault="00AE291B" w:rsidP="00F871F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709" w:type="dxa"/>
          </w:tcPr>
          <w:p w14:paraId="1C1C74E7" w14:textId="16095912" w:rsidR="00AE291B" w:rsidRPr="00331C3C" w:rsidRDefault="00E527CD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Black Caribbean</w:t>
            </w:r>
          </w:p>
        </w:tc>
        <w:tc>
          <w:tcPr>
            <w:tcW w:w="799" w:type="dxa"/>
          </w:tcPr>
          <w:p w14:paraId="0ABD9445" w14:textId="77777777" w:rsidR="00AE291B" w:rsidRPr="001E7B2A" w:rsidRDefault="00AE291B" w:rsidP="00F871F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E291B" w:rsidRPr="001E7B2A" w14:paraId="3693CEBF" w14:textId="77777777" w:rsidTr="003469A6">
        <w:trPr>
          <w:trHeight w:val="70"/>
        </w:trPr>
        <w:tc>
          <w:tcPr>
            <w:tcW w:w="3823" w:type="dxa"/>
          </w:tcPr>
          <w:p w14:paraId="2CEEB521" w14:textId="6030A003" w:rsidR="00AE291B" w:rsidRDefault="00084A83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White Eastern European</w:t>
            </w:r>
          </w:p>
        </w:tc>
        <w:tc>
          <w:tcPr>
            <w:tcW w:w="685" w:type="dxa"/>
          </w:tcPr>
          <w:p w14:paraId="5CA7821C" w14:textId="77777777" w:rsidR="00AE291B" w:rsidRPr="001E7B2A" w:rsidRDefault="00AE291B" w:rsidP="00F871F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709" w:type="dxa"/>
          </w:tcPr>
          <w:p w14:paraId="2137652F" w14:textId="5D6266A1" w:rsidR="00AE291B" w:rsidRPr="00331C3C" w:rsidRDefault="00363A81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Black African other</w:t>
            </w:r>
          </w:p>
        </w:tc>
        <w:tc>
          <w:tcPr>
            <w:tcW w:w="799" w:type="dxa"/>
          </w:tcPr>
          <w:p w14:paraId="65317CF6" w14:textId="77777777" w:rsidR="00AE291B" w:rsidRPr="001E7B2A" w:rsidRDefault="00AE291B" w:rsidP="00F871F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84A83" w:rsidRPr="001E7B2A" w14:paraId="730DA7EB" w14:textId="77777777" w:rsidTr="003469A6">
        <w:trPr>
          <w:trHeight w:val="70"/>
        </w:trPr>
        <w:tc>
          <w:tcPr>
            <w:tcW w:w="3823" w:type="dxa"/>
          </w:tcPr>
          <w:p w14:paraId="67C975E4" w14:textId="06A4A93D" w:rsidR="00084A83" w:rsidRDefault="00084A83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White Other</w:t>
            </w:r>
          </w:p>
        </w:tc>
        <w:tc>
          <w:tcPr>
            <w:tcW w:w="685" w:type="dxa"/>
          </w:tcPr>
          <w:p w14:paraId="36BCA045" w14:textId="77777777" w:rsidR="00084A83" w:rsidRPr="001E7B2A" w:rsidRDefault="00084A83" w:rsidP="00F871F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709" w:type="dxa"/>
          </w:tcPr>
          <w:p w14:paraId="7D5D34E1" w14:textId="1D3DBA7D" w:rsidR="00084A83" w:rsidRPr="00331C3C" w:rsidRDefault="00363A81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Any other Black background</w:t>
            </w:r>
          </w:p>
        </w:tc>
        <w:tc>
          <w:tcPr>
            <w:tcW w:w="799" w:type="dxa"/>
          </w:tcPr>
          <w:p w14:paraId="7BC29651" w14:textId="77777777" w:rsidR="00084A83" w:rsidRPr="001E7B2A" w:rsidRDefault="00084A83" w:rsidP="00F871F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84A83" w:rsidRPr="001E7B2A" w14:paraId="1286C499" w14:textId="77777777" w:rsidTr="003469A6">
        <w:trPr>
          <w:trHeight w:val="70"/>
        </w:trPr>
        <w:tc>
          <w:tcPr>
            <w:tcW w:w="3823" w:type="dxa"/>
          </w:tcPr>
          <w:p w14:paraId="1E4A6CA9" w14:textId="365EFCF6" w:rsidR="00084A83" w:rsidRDefault="00084A83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White &amp; Black </w:t>
            </w:r>
            <w:r w:rsidR="001825C1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Caribbean </w:t>
            </w:r>
          </w:p>
        </w:tc>
        <w:tc>
          <w:tcPr>
            <w:tcW w:w="685" w:type="dxa"/>
          </w:tcPr>
          <w:p w14:paraId="28375587" w14:textId="77777777" w:rsidR="00084A83" w:rsidRPr="001E7B2A" w:rsidRDefault="00084A83" w:rsidP="00F871F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709" w:type="dxa"/>
          </w:tcPr>
          <w:p w14:paraId="6DD8F67B" w14:textId="30EC1438" w:rsidR="00084A83" w:rsidRPr="00331C3C" w:rsidRDefault="00363A81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Pakistani</w:t>
            </w:r>
          </w:p>
        </w:tc>
        <w:tc>
          <w:tcPr>
            <w:tcW w:w="799" w:type="dxa"/>
          </w:tcPr>
          <w:p w14:paraId="3774AFBD" w14:textId="77777777" w:rsidR="00084A83" w:rsidRPr="001E7B2A" w:rsidRDefault="00084A83" w:rsidP="00F871F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825C1" w:rsidRPr="001E7B2A" w14:paraId="7AE46754" w14:textId="77777777" w:rsidTr="003469A6">
        <w:trPr>
          <w:trHeight w:val="70"/>
        </w:trPr>
        <w:tc>
          <w:tcPr>
            <w:tcW w:w="3823" w:type="dxa"/>
          </w:tcPr>
          <w:p w14:paraId="5829BFBF" w14:textId="29D19844" w:rsidR="001825C1" w:rsidRDefault="001825C1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White &amp; Black African</w:t>
            </w:r>
          </w:p>
        </w:tc>
        <w:tc>
          <w:tcPr>
            <w:tcW w:w="685" w:type="dxa"/>
          </w:tcPr>
          <w:p w14:paraId="54ADE19F" w14:textId="77777777" w:rsidR="001825C1" w:rsidRPr="001E7B2A" w:rsidRDefault="001825C1" w:rsidP="00F871F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709" w:type="dxa"/>
          </w:tcPr>
          <w:p w14:paraId="2DB5656F" w14:textId="554228FE" w:rsidR="001825C1" w:rsidRPr="00331C3C" w:rsidRDefault="00363A81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Indian</w:t>
            </w:r>
          </w:p>
        </w:tc>
        <w:tc>
          <w:tcPr>
            <w:tcW w:w="799" w:type="dxa"/>
          </w:tcPr>
          <w:p w14:paraId="2301108B" w14:textId="77777777" w:rsidR="001825C1" w:rsidRPr="001E7B2A" w:rsidRDefault="001825C1" w:rsidP="00F871F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825C1" w:rsidRPr="001E7B2A" w14:paraId="0424155F" w14:textId="77777777" w:rsidTr="003469A6">
        <w:trPr>
          <w:trHeight w:val="70"/>
        </w:trPr>
        <w:tc>
          <w:tcPr>
            <w:tcW w:w="3823" w:type="dxa"/>
          </w:tcPr>
          <w:p w14:paraId="6F1291EE" w14:textId="38077828" w:rsidR="001825C1" w:rsidRDefault="001825C1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White &amp; Asia</w:t>
            </w:r>
            <w:r w:rsidR="00C66298">
              <w:rPr>
                <w:rFonts w:ascii="Arial" w:hAnsi="Arial" w:cs="Arial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685" w:type="dxa"/>
          </w:tcPr>
          <w:p w14:paraId="367558F0" w14:textId="77777777" w:rsidR="001825C1" w:rsidRPr="001E7B2A" w:rsidRDefault="001825C1" w:rsidP="00F871F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709" w:type="dxa"/>
          </w:tcPr>
          <w:p w14:paraId="4EE1C43B" w14:textId="483CCA4A" w:rsidR="001825C1" w:rsidRPr="00331C3C" w:rsidRDefault="00681FF8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Bangladeshi</w:t>
            </w:r>
          </w:p>
        </w:tc>
        <w:tc>
          <w:tcPr>
            <w:tcW w:w="799" w:type="dxa"/>
          </w:tcPr>
          <w:p w14:paraId="4631EB7E" w14:textId="77777777" w:rsidR="001825C1" w:rsidRPr="001E7B2A" w:rsidRDefault="001825C1" w:rsidP="00F871F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66298" w:rsidRPr="001E7B2A" w14:paraId="5D3B0240" w14:textId="77777777" w:rsidTr="003469A6">
        <w:trPr>
          <w:trHeight w:val="70"/>
        </w:trPr>
        <w:tc>
          <w:tcPr>
            <w:tcW w:w="3823" w:type="dxa"/>
          </w:tcPr>
          <w:p w14:paraId="0DC39607" w14:textId="18BDDA45" w:rsidR="00C66298" w:rsidRDefault="00C66298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Any other mixed background</w:t>
            </w:r>
          </w:p>
        </w:tc>
        <w:tc>
          <w:tcPr>
            <w:tcW w:w="685" w:type="dxa"/>
          </w:tcPr>
          <w:p w14:paraId="235F4D02" w14:textId="77777777" w:rsidR="00C66298" w:rsidRPr="001E7B2A" w:rsidRDefault="00C66298" w:rsidP="00F871F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709" w:type="dxa"/>
          </w:tcPr>
          <w:p w14:paraId="1A19FDA0" w14:textId="2B00E0EE" w:rsidR="00C66298" w:rsidRPr="00331C3C" w:rsidRDefault="00681FF8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Traveller of Irish Heritage</w:t>
            </w:r>
          </w:p>
        </w:tc>
        <w:tc>
          <w:tcPr>
            <w:tcW w:w="799" w:type="dxa"/>
          </w:tcPr>
          <w:p w14:paraId="7223A9EE" w14:textId="77777777" w:rsidR="00C66298" w:rsidRPr="001E7B2A" w:rsidRDefault="00C66298" w:rsidP="00F871F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66298" w:rsidRPr="001E7B2A" w14:paraId="00B34959" w14:textId="77777777" w:rsidTr="003469A6">
        <w:trPr>
          <w:trHeight w:val="70"/>
        </w:trPr>
        <w:tc>
          <w:tcPr>
            <w:tcW w:w="3823" w:type="dxa"/>
          </w:tcPr>
          <w:p w14:paraId="2DE3145A" w14:textId="53C371B4" w:rsidR="00C66298" w:rsidRDefault="00C66298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Turkish</w:t>
            </w:r>
          </w:p>
        </w:tc>
        <w:tc>
          <w:tcPr>
            <w:tcW w:w="685" w:type="dxa"/>
          </w:tcPr>
          <w:p w14:paraId="7B907D62" w14:textId="77777777" w:rsidR="00C66298" w:rsidRPr="001E7B2A" w:rsidRDefault="00C66298" w:rsidP="00F871F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709" w:type="dxa"/>
          </w:tcPr>
          <w:p w14:paraId="71271DBF" w14:textId="64FEE89D" w:rsidR="00C66298" w:rsidRPr="00331C3C" w:rsidRDefault="00681FF8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Gypsy/Roma</w:t>
            </w:r>
          </w:p>
        </w:tc>
        <w:tc>
          <w:tcPr>
            <w:tcW w:w="799" w:type="dxa"/>
          </w:tcPr>
          <w:p w14:paraId="04AD200D" w14:textId="77777777" w:rsidR="00C66298" w:rsidRPr="001E7B2A" w:rsidRDefault="00C66298" w:rsidP="00F871F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66298" w:rsidRPr="001E7B2A" w14:paraId="6C2D9DE5" w14:textId="77777777" w:rsidTr="003469A6">
        <w:trPr>
          <w:trHeight w:val="70"/>
        </w:trPr>
        <w:tc>
          <w:tcPr>
            <w:tcW w:w="3823" w:type="dxa"/>
          </w:tcPr>
          <w:p w14:paraId="04DA205A" w14:textId="72C5F82F" w:rsidR="00C66298" w:rsidRDefault="00C66298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Latin/ South</w:t>
            </w:r>
            <w:r w:rsidR="00E527CD">
              <w:rPr>
                <w:rFonts w:ascii="Arial" w:hAnsi="Arial" w:cs="Arial"/>
                <w:b/>
                <w:bCs/>
                <w:sz w:val="24"/>
                <w:szCs w:val="24"/>
              </w:rPr>
              <w:t>/ Central American</w:t>
            </w:r>
          </w:p>
        </w:tc>
        <w:tc>
          <w:tcPr>
            <w:tcW w:w="685" w:type="dxa"/>
          </w:tcPr>
          <w:p w14:paraId="3F17D69E" w14:textId="77777777" w:rsidR="00C66298" w:rsidRPr="001E7B2A" w:rsidRDefault="00C66298" w:rsidP="00F871F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709" w:type="dxa"/>
          </w:tcPr>
          <w:p w14:paraId="10912E8A" w14:textId="54E9B9FC" w:rsidR="00C66298" w:rsidRPr="00331C3C" w:rsidRDefault="00681FF8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Any other Ethnic group</w:t>
            </w:r>
          </w:p>
        </w:tc>
        <w:tc>
          <w:tcPr>
            <w:tcW w:w="799" w:type="dxa"/>
          </w:tcPr>
          <w:p w14:paraId="2CB30E05" w14:textId="77777777" w:rsidR="00C66298" w:rsidRPr="001E7B2A" w:rsidRDefault="00C66298" w:rsidP="00F871F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527CD" w:rsidRPr="001E7B2A" w14:paraId="77F0FD33" w14:textId="77777777" w:rsidTr="003469A6">
        <w:trPr>
          <w:trHeight w:val="70"/>
        </w:trPr>
        <w:tc>
          <w:tcPr>
            <w:tcW w:w="3823" w:type="dxa"/>
          </w:tcPr>
          <w:p w14:paraId="04A41C4A" w14:textId="20236E6B" w:rsidR="00E527CD" w:rsidRDefault="00E527CD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Chinese</w:t>
            </w:r>
          </w:p>
        </w:tc>
        <w:tc>
          <w:tcPr>
            <w:tcW w:w="685" w:type="dxa"/>
          </w:tcPr>
          <w:p w14:paraId="26DDF11E" w14:textId="77777777" w:rsidR="00E527CD" w:rsidRPr="001E7B2A" w:rsidRDefault="00E527CD" w:rsidP="00F871F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709" w:type="dxa"/>
          </w:tcPr>
          <w:p w14:paraId="2B77C226" w14:textId="1D615EF4" w:rsidR="00E527CD" w:rsidRPr="00331C3C" w:rsidRDefault="00681FF8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Rather not say</w:t>
            </w:r>
          </w:p>
        </w:tc>
        <w:tc>
          <w:tcPr>
            <w:tcW w:w="799" w:type="dxa"/>
          </w:tcPr>
          <w:p w14:paraId="2C5FF2C3" w14:textId="77777777" w:rsidR="00E527CD" w:rsidRPr="001E7B2A" w:rsidRDefault="00E527CD" w:rsidP="00F871F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6D02C80D" w14:textId="667FCFA8" w:rsidR="00351154" w:rsidRDefault="00351154" w:rsidP="00360077">
      <w:pPr>
        <w:rPr>
          <w:rFonts w:ascii="Arial" w:hAnsi="Arial" w:cs="Arial"/>
          <w:b/>
          <w:bCs/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5335"/>
      </w:tblGrid>
      <w:tr w:rsidR="00D04F35" w:rsidRPr="001E7B2A" w14:paraId="09EEA921" w14:textId="77777777" w:rsidTr="00E36E73">
        <w:tc>
          <w:tcPr>
            <w:tcW w:w="9016" w:type="dxa"/>
            <w:gridSpan w:val="2"/>
            <w:shd w:val="clear" w:color="auto" w:fill="D9D9D9" w:themeFill="background1" w:themeFillShade="D9"/>
          </w:tcPr>
          <w:p w14:paraId="4A4D906C" w14:textId="77777777" w:rsidR="00D04F35" w:rsidRDefault="00D04F35" w:rsidP="00D04F35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Other Information</w:t>
            </w:r>
          </w:p>
          <w:p w14:paraId="1F2C84C8" w14:textId="657811BE" w:rsidR="00A23C71" w:rsidRPr="001E7B2A" w:rsidRDefault="00A23C71" w:rsidP="00D04F3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04F35" w:rsidRPr="001E7B2A" w14:paraId="2BD527B2" w14:textId="77777777" w:rsidTr="00D04F35">
        <w:trPr>
          <w:trHeight w:val="385"/>
        </w:trPr>
        <w:tc>
          <w:tcPr>
            <w:tcW w:w="3681" w:type="dxa"/>
          </w:tcPr>
          <w:p w14:paraId="61FA0795" w14:textId="68579BCF" w:rsidR="00D04F35" w:rsidRPr="001E7C1A" w:rsidRDefault="004D3259" w:rsidP="00F871F0">
            <w:pPr>
              <w:rPr>
                <w:rFonts w:ascii="Arial" w:hAnsi="Arial" w:cs="Arial"/>
                <w:i/>
                <w:i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Family Home language</w:t>
            </w:r>
          </w:p>
        </w:tc>
        <w:tc>
          <w:tcPr>
            <w:tcW w:w="5335" w:type="dxa"/>
          </w:tcPr>
          <w:p w14:paraId="1A575E40" w14:textId="77777777" w:rsidR="00D04F35" w:rsidRDefault="00D04F35" w:rsidP="004D3259">
            <w:pPr>
              <w:rPr>
                <w:rFonts w:ascii="Arial" w:hAnsi="Arial" w:cs="Arial"/>
                <w:sz w:val="24"/>
                <w:szCs w:val="24"/>
              </w:rPr>
            </w:pPr>
          </w:p>
          <w:p w14:paraId="6F2CFC3A" w14:textId="44CD7D94" w:rsidR="008B574C" w:rsidRPr="001E7B2A" w:rsidRDefault="008B574C" w:rsidP="004D3259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156D7" w:rsidRPr="001E7B2A" w14:paraId="04C31DD2" w14:textId="77777777" w:rsidTr="00D04F35">
        <w:trPr>
          <w:trHeight w:val="385"/>
        </w:trPr>
        <w:tc>
          <w:tcPr>
            <w:tcW w:w="3681" w:type="dxa"/>
          </w:tcPr>
          <w:p w14:paraId="45687644" w14:textId="747D717C" w:rsidR="002156D7" w:rsidRDefault="002156D7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o parents need a translator</w:t>
            </w:r>
            <w:r w:rsidR="00A23C71">
              <w:rPr>
                <w:rFonts w:ascii="Arial" w:hAnsi="Arial" w:cs="Arial"/>
                <w:b/>
                <w:bCs/>
                <w:sz w:val="24"/>
                <w:szCs w:val="24"/>
              </w:rPr>
              <w:t>?</w:t>
            </w:r>
          </w:p>
        </w:tc>
        <w:tc>
          <w:tcPr>
            <w:tcW w:w="5335" w:type="dxa"/>
          </w:tcPr>
          <w:p w14:paraId="538DDF7A" w14:textId="4975EB74" w:rsidR="006B1F6D" w:rsidRPr="001E7B2A" w:rsidRDefault="00A23C71" w:rsidP="00343F6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Yes/No</w:t>
            </w:r>
          </w:p>
        </w:tc>
      </w:tr>
      <w:tr w:rsidR="004D3259" w:rsidRPr="001E7B2A" w14:paraId="16BF2E32" w14:textId="77777777" w:rsidTr="00D04F35">
        <w:trPr>
          <w:trHeight w:val="385"/>
        </w:trPr>
        <w:tc>
          <w:tcPr>
            <w:tcW w:w="3681" w:type="dxa"/>
          </w:tcPr>
          <w:p w14:paraId="7773113A" w14:textId="7EF5A563" w:rsidR="004D3259" w:rsidRDefault="004D3259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Child’s first language</w:t>
            </w:r>
          </w:p>
        </w:tc>
        <w:tc>
          <w:tcPr>
            <w:tcW w:w="5335" w:type="dxa"/>
          </w:tcPr>
          <w:p w14:paraId="1D313E6A" w14:textId="77777777" w:rsidR="004D3259" w:rsidRDefault="004D3259" w:rsidP="004D3259">
            <w:pPr>
              <w:rPr>
                <w:rFonts w:ascii="Arial" w:hAnsi="Arial" w:cs="Arial"/>
                <w:sz w:val="24"/>
                <w:szCs w:val="24"/>
              </w:rPr>
            </w:pPr>
          </w:p>
          <w:p w14:paraId="1468E252" w14:textId="7538C02C" w:rsidR="00E36E73" w:rsidRPr="001E7B2A" w:rsidRDefault="00E36E73" w:rsidP="004D3259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156D7" w:rsidRPr="001E7B2A" w14:paraId="28047E2D" w14:textId="77777777" w:rsidTr="00D04F35">
        <w:trPr>
          <w:trHeight w:val="385"/>
        </w:trPr>
        <w:tc>
          <w:tcPr>
            <w:tcW w:w="3681" w:type="dxa"/>
          </w:tcPr>
          <w:p w14:paraId="446DA2BF" w14:textId="4ED7C9F5" w:rsidR="002156D7" w:rsidRDefault="002156D7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Asylum Seeker</w:t>
            </w:r>
          </w:p>
        </w:tc>
        <w:tc>
          <w:tcPr>
            <w:tcW w:w="5335" w:type="dxa"/>
          </w:tcPr>
          <w:p w14:paraId="3D094763" w14:textId="309E7853" w:rsidR="006B1F6D" w:rsidRPr="001E7B2A" w:rsidRDefault="002156D7" w:rsidP="00343F6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Yes/No</w:t>
            </w:r>
          </w:p>
        </w:tc>
      </w:tr>
      <w:tr w:rsidR="002156D7" w:rsidRPr="001E7B2A" w14:paraId="26F5FA37" w14:textId="77777777" w:rsidTr="00D04F35">
        <w:trPr>
          <w:trHeight w:val="385"/>
        </w:trPr>
        <w:tc>
          <w:tcPr>
            <w:tcW w:w="3681" w:type="dxa"/>
          </w:tcPr>
          <w:p w14:paraId="414410AD" w14:textId="0C8B611F" w:rsidR="002156D7" w:rsidRDefault="002156D7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Refugee</w:t>
            </w:r>
          </w:p>
        </w:tc>
        <w:tc>
          <w:tcPr>
            <w:tcW w:w="5335" w:type="dxa"/>
          </w:tcPr>
          <w:p w14:paraId="6B40908A" w14:textId="0B7C816E" w:rsidR="006B1F6D" w:rsidRPr="001E7B2A" w:rsidRDefault="002156D7" w:rsidP="00343F6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Yes/No</w:t>
            </w:r>
          </w:p>
        </w:tc>
      </w:tr>
      <w:tr w:rsidR="00F2577F" w:rsidRPr="001E7B2A" w14:paraId="3C536DE6" w14:textId="77777777" w:rsidTr="00D04F35">
        <w:trPr>
          <w:trHeight w:val="385"/>
        </w:trPr>
        <w:tc>
          <w:tcPr>
            <w:tcW w:w="3681" w:type="dxa"/>
          </w:tcPr>
          <w:p w14:paraId="13B02593" w14:textId="003C7BE4" w:rsidR="00F2577F" w:rsidRDefault="00F2577F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Child’s previous school</w:t>
            </w:r>
          </w:p>
        </w:tc>
        <w:tc>
          <w:tcPr>
            <w:tcW w:w="5335" w:type="dxa"/>
          </w:tcPr>
          <w:p w14:paraId="58F40A43" w14:textId="77777777" w:rsidR="00F2577F" w:rsidRDefault="00F2577F" w:rsidP="004D3259">
            <w:pPr>
              <w:rPr>
                <w:rFonts w:ascii="Arial" w:hAnsi="Arial" w:cs="Arial"/>
                <w:sz w:val="24"/>
                <w:szCs w:val="24"/>
              </w:rPr>
            </w:pPr>
          </w:p>
          <w:p w14:paraId="679E3B3C" w14:textId="3487CDEF" w:rsidR="006B1F6D" w:rsidRDefault="006B1F6D" w:rsidP="004D3259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2577F" w:rsidRPr="001E7B2A" w14:paraId="6B4A9051" w14:textId="77777777" w:rsidTr="00D04F35">
        <w:trPr>
          <w:trHeight w:val="385"/>
        </w:trPr>
        <w:tc>
          <w:tcPr>
            <w:tcW w:w="3681" w:type="dxa"/>
          </w:tcPr>
          <w:p w14:paraId="30DDFBF8" w14:textId="636EDE43" w:rsidR="00F2577F" w:rsidRDefault="00F2577F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Date of leaving </w:t>
            </w:r>
          </w:p>
        </w:tc>
        <w:tc>
          <w:tcPr>
            <w:tcW w:w="5335" w:type="dxa"/>
          </w:tcPr>
          <w:p w14:paraId="5270D66A" w14:textId="77777777" w:rsidR="00F2577F" w:rsidRDefault="00F2577F" w:rsidP="004D3259">
            <w:pPr>
              <w:rPr>
                <w:rFonts w:ascii="Arial" w:hAnsi="Arial" w:cs="Arial"/>
                <w:sz w:val="24"/>
                <w:szCs w:val="24"/>
              </w:rPr>
            </w:pPr>
          </w:p>
          <w:p w14:paraId="4F181E2D" w14:textId="253A8E46" w:rsidR="006B1F6D" w:rsidRDefault="006B1F6D" w:rsidP="004D3259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504E4D47" w14:textId="1CAA5661" w:rsidR="00D04F35" w:rsidRDefault="00D04F35" w:rsidP="00360077">
      <w:pPr>
        <w:rPr>
          <w:rFonts w:ascii="Arial" w:hAnsi="Arial" w:cs="Arial"/>
          <w:b/>
          <w:bCs/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5335"/>
      </w:tblGrid>
      <w:tr w:rsidR="00A23C71" w:rsidRPr="001E7B2A" w14:paraId="1BEE82AF" w14:textId="77777777" w:rsidTr="00E36E73">
        <w:tc>
          <w:tcPr>
            <w:tcW w:w="9016" w:type="dxa"/>
            <w:gridSpan w:val="2"/>
            <w:shd w:val="clear" w:color="auto" w:fill="D9D9D9" w:themeFill="background1" w:themeFillShade="D9"/>
          </w:tcPr>
          <w:p w14:paraId="4CE5CC18" w14:textId="25CFCFAE" w:rsidR="00A23C71" w:rsidRDefault="00A23C71" w:rsidP="00F871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Mode of Transport</w:t>
            </w:r>
            <w:r w:rsidR="00EB530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– Please tick one box</w:t>
            </w:r>
          </w:p>
          <w:p w14:paraId="26D386FE" w14:textId="77777777" w:rsidR="00A23C71" w:rsidRPr="001E7B2A" w:rsidRDefault="00A23C71" w:rsidP="00F871F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23C71" w:rsidRPr="001E7B2A" w14:paraId="5552422D" w14:textId="77777777" w:rsidTr="00F871F0">
        <w:trPr>
          <w:trHeight w:val="385"/>
        </w:trPr>
        <w:tc>
          <w:tcPr>
            <w:tcW w:w="3681" w:type="dxa"/>
          </w:tcPr>
          <w:p w14:paraId="28184732" w14:textId="3B980720" w:rsidR="00A23C71" w:rsidRPr="001E7C1A" w:rsidRDefault="00EB5304" w:rsidP="00F871F0">
            <w:pPr>
              <w:rPr>
                <w:rFonts w:ascii="Arial" w:hAnsi="Arial" w:cs="Arial"/>
                <w:i/>
                <w:i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Walk</w:t>
            </w:r>
          </w:p>
        </w:tc>
        <w:tc>
          <w:tcPr>
            <w:tcW w:w="5335" w:type="dxa"/>
          </w:tcPr>
          <w:p w14:paraId="467017EA" w14:textId="77777777" w:rsidR="00A23C71" w:rsidRPr="001E7B2A" w:rsidRDefault="00A23C71" w:rsidP="00F871F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23C71" w:rsidRPr="001E7B2A" w14:paraId="6399C6E7" w14:textId="77777777" w:rsidTr="00F871F0">
        <w:trPr>
          <w:trHeight w:val="385"/>
        </w:trPr>
        <w:tc>
          <w:tcPr>
            <w:tcW w:w="3681" w:type="dxa"/>
          </w:tcPr>
          <w:p w14:paraId="4FC18DD7" w14:textId="43743612" w:rsidR="00A23C71" w:rsidRDefault="00EB5304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Bus</w:t>
            </w:r>
          </w:p>
        </w:tc>
        <w:tc>
          <w:tcPr>
            <w:tcW w:w="5335" w:type="dxa"/>
          </w:tcPr>
          <w:p w14:paraId="4F6B549C" w14:textId="5C4B35C4" w:rsidR="00A23C71" w:rsidRPr="001E7B2A" w:rsidRDefault="00A23C71" w:rsidP="00F871F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B5304" w:rsidRPr="001E7B2A" w14:paraId="6DB72695" w14:textId="77777777" w:rsidTr="00F871F0">
        <w:trPr>
          <w:trHeight w:val="385"/>
        </w:trPr>
        <w:tc>
          <w:tcPr>
            <w:tcW w:w="3681" w:type="dxa"/>
          </w:tcPr>
          <w:p w14:paraId="4C037651" w14:textId="5B12E8C2" w:rsidR="00EB5304" w:rsidRDefault="00EB5304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Train</w:t>
            </w:r>
          </w:p>
        </w:tc>
        <w:tc>
          <w:tcPr>
            <w:tcW w:w="5335" w:type="dxa"/>
          </w:tcPr>
          <w:p w14:paraId="3BDECEFA" w14:textId="77777777" w:rsidR="00EB5304" w:rsidRPr="001E7B2A" w:rsidRDefault="00EB5304" w:rsidP="00F871F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66936CB4" w14:textId="6E99072C" w:rsidR="0004403E" w:rsidRDefault="0004403E">
      <w:pPr>
        <w:rPr>
          <w:rFonts w:ascii="Arial" w:hAnsi="Arial" w:cs="Arial"/>
          <w:b/>
          <w:bCs/>
          <w:sz w:val="32"/>
          <w:szCs w:val="32"/>
        </w:rPr>
      </w:pPr>
    </w:p>
    <w:tbl>
      <w:tblPr>
        <w:tblStyle w:val="TableGrid"/>
        <w:tblW w:w="8926" w:type="dxa"/>
        <w:tblLook w:val="04A0" w:firstRow="1" w:lastRow="0" w:firstColumn="1" w:lastColumn="0" w:noHBand="0" w:noVBand="1"/>
      </w:tblPr>
      <w:tblGrid>
        <w:gridCol w:w="1809"/>
        <w:gridCol w:w="3026"/>
        <w:gridCol w:w="723"/>
        <w:gridCol w:w="1091"/>
        <w:gridCol w:w="844"/>
        <w:gridCol w:w="1433"/>
      </w:tblGrid>
      <w:tr w:rsidR="00BD573C" w:rsidRPr="00BD573C" w14:paraId="5D29CFCF" w14:textId="77777777" w:rsidTr="00E36E73">
        <w:tc>
          <w:tcPr>
            <w:tcW w:w="8926" w:type="dxa"/>
            <w:gridSpan w:val="6"/>
            <w:shd w:val="clear" w:color="auto" w:fill="D9D9D9" w:themeFill="background1" w:themeFillShade="D9"/>
          </w:tcPr>
          <w:p w14:paraId="25D45BC7" w14:textId="1E8B8648" w:rsidR="00BD573C" w:rsidRDefault="00BD573C" w:rsidP="00F871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D573C">
              <w:rPr>
                <w:rFonts w:ascii="Arial" w:hAnsi="Arial" w:cs="Arial"/>
                <w:b/>
                <w:bCs/>
                <w:sz w:val="24"/>
                <w:szCs w:val="24"/>
              </w:rPr>
              <w:t>Brothers and Sisters</w:t>
            </w:r>
            <w:r w:rsidR="00252805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at Falconbrook</w:t>
            </w:r>
          </w:p>
          <w:p w14:paraId="3C928CA1" w14:textId="0C2941F7" w:rsidR="00BD573C" w:rsidRPr="00BD573C" w:rsidRDefault="00BD573C" w:rsidP="00F871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6F2BAC" w:rsidRPr="001E7B2A" w14:paraId="4FBCC999" w14:textId="77777777" w:rsidTr="006F2BAC">
        <w:trPr>
          <w:trHeight w:val="385"/>
        </w:trPr>
        <w:tc>
          <w:tcPr>
            <w:tcW w:w="1809" w:type="dxa"/>
          </w:tcPr>
          <w:p w14:paraId="18505BB7" w14:textId="77777777" w:rsidR="0076060A" w:rsidRPr="00252805" w:rsidRDefault="0076060A" w:rsidP="00252805">
            <w:pPr>
              <w:rPr>
                <w:rFonts w:ascii="Arial" w:hAnsi="Arial" w:cs="Arial"/>
                <w:i/>
                <w:iCs/>
                <w:sz w:val="24"/>
                <w:szCs w:val="24"/>
              </w:rPr>
            </w:pPr>
            <w:bookmarkStart w:id="3" w:name="_Hlk121833276"/>
            <w:r w:rsidRPr="00252805">
              <w:rPr>
                <w:rFonts w:ascii="Arial" w:hAnsi="Arial" w:cs="Arial"/>
                <w:sz w:val="24"/>
                <w:szCs w:val="24"/>
              </w:rPr>
              <w:t>Name</w:t>
            </w:r>
          </w:p>
        </w:tc>
        <w:tc>
          <w:tcPr>
            <w:tcW w:w="3026" w:type="dxa"/>
          </w:tcPr>
          <w:p w14:paraId="28161171" w14:textId="1FF515C1" w:rsidR="0076060A" w:rsidRPr="00252805" w:rsidRDefault="0076060A" w:rsidP="00252805">
            <w:pPr>
              <w:rPr>
                <w:rFonts w:ascii="Arial" w:hAnsi="Arial" w:cs="Arial"/>
                <w:i/>
                <w:iCs/>
                <w:sz w:val="24"/>
                <w:szCs w:val="24"/>
              </w:rPr>
            </w:pPr>
          </w:p>
        </w:tc>
        <w:tc>
          <w:tcPr>
            <w:tcW w:w="723" w:type="dxa"/>
          </w:tcPr>
          <w:p w14:paraId="6A914505" w14:textId="47520295" w:rsidR="0076060A" w:rsidRPr="00252805" w:rsidRDefault="0076060A" w:rsidP="00252805">
            <w:pPr>
              <w:rPr>
                <w:rFonts w:ascii="Arial" w:hAnsi="Arial" w:cs="Arial"/>
                <w:sz w:val="24"/>
                <w:szCs w:val="24"/>
              </w:rPr>
            </w:pPr>
            <w:r w:rsidRPr="00252805">
              <w:rPr>
                <w:rFonts w:ascii="Arial" w:hAnsi="Arial" w:cs="Arial"/>
                <w:sz w:val="24"/>
                <w:szCs w:val="24"/>
              </w:rPr>
              <w:t>M/F</w:t>
            </w:r>
          </w:p>
        </w:tc>
        <w:tc>
          <w:tcPr>
            <w:tcW w:w="1091" w:type="dxa"/>
          </w:tcPr>
          <w:p w14:paraId="6211CCF9" w14:textId="1AEFDE67" w:rsidR="0076060A" w:rsidRPr="00252805" w:rsidRDefault="0076060A" w:rsidP="0025280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44" w:type="dxa"/>
          </w:tcPr>
          <w:p w14:paraId="5FF14578" w14:textId="39457E1A" w:rsidR="0076060A" w:rsidRPr="00252805" w:rsidRDefault="0076060A" w:rsidP="00252805">
            <w:pPr>
              <w:rPr>
                <w:rFonts w:ascii="Arial" w:hAnsi="Arial" w:cs="Arial"/>
                <w:sz w:val="24"/>
                <w:szCs w:val="24"/>
              </w:rPr>
            </w:pPr>
            <w:r w:rsidRPr="00252805">
              <w:rPr>
                <w:rFonts w:ascii="Arial" w:hAnsi="Arial" w:cs="Arial"/>
                <w:sz w:val="24"/>
                <w:szCs w:val="24"/>
              </w:rPr>
              <w:t>DOB</w:t>
            </w:r>
          </w:p>
        </w:tc>
        <w:tc>
          <w:tcPr>
            <w:tcW w:w="1433" w:type="dxa"/>
          </w:tcPr>
          <w:p w14:paraId="71A7DC56" w14:textId="6993EA52" w:rsidR="0076060A" w:rsidRPr="001E7B2A" w:rsidRDefault="0076060A" w:rsidP="004610B7">
            <w:pPr>
              <w:tabs>
                <w:tab w:val="left" w:pos="784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bookmarkEnd w:id="3"/>
      <w:tr w:rsidR="006F2BAC" w:rsidRPr="001E7B2A" w14:paraId="1AA4125D" w14:textId="77777777" w:rsidTr="006F2BAC">
        <w:trPr>
          <w:trHeight w:val="385"/>
        </w:trPr>
        <w:tc>
          <w:tcPr>
            <w:tcW w:w="1809" w:type="dxa"/>
          </w:tcPr>
          <w:p w14:paraId="28333A2C" w14:textId="77777777" w:rsidR="0076060A" w:rsidRPr="00252805" w:rsidRDefault="0076060A" w:rsidP="00F871F0">
            <w:pPr>
              <w:rPr>
                <w:rFonts w:ascii="Arial" w:hAnsi="Arial" w:cs="Arial"/>
                <w:i/>
                <w:iCs/>
                <w:sz w:val="24"/>
                <w:szCs w:val="24"/>
              </w:rPr>
            </w:pPr>
            <w:r w:rsidRPr="00252805">
              <w:rPr>
                <w:rFonts w:ascii="Arial" w:hAnsi="Arial" w:cs="Arial"/>
                <w:sz w:val="24"/>
                <w:szCs w:val="24"/>
              </w:rPr>
              <w:t>Name</w:t>
            </w:r>
          </w:p>
        </w:tc>
        <w:tc>
          <w:tcPr>
            <w:tcW w:w="3026" w:type="dxa"/>
          </w:tcPr>
          <w:p w14:paraId="4E7FF64E" w14:textId="657A8452" w:rsidR="0076060A" w:rsidRPr="00252805" w:rsidRDefault="0076060A" w:rsidP="00F871F0">
            <w:pPr>
              <w:rPr>
                <w:rFonts w:ascii="Arial" w:hAnsi="Arial" w:cs="Arial"/>
                <w:i/>
                <w:iCs/>
                <w:sz w:val="24"/>
                <w:szCs w:val="24"/>
              </w:rPr>
            </w:pPr>
          </w:p>
        </w:tc>
        <w:tc>
          <w:tcPr>
            <w:tcW w:w="723" w:type="dxa"/>
          </w:tcPr>
          <w:p w14:paraId="1E18DE36" w14:textId="77777777" w:rsidR="0076060A" w:rsidRPr="00252805" w:rsidRDefault="0076060A" w:rsidP="00F871F0">
            <w:pPr>
              <w:rPr>
                <w:rFonts w:ascii="Arial" w:hAnsi="Arial" w:cs="Arial"/>
                <w:sz w:val="24"/>
                <w:szCs w:val="24"/>
              </w:rPr>
            </w:pPr>
            <w:r w:rsidRPr="00252805">
              <w:rPr>
                <w:rFonts w:ascii="Arial" w:hAnsi="Arial" w:cs="Arial"/>
                <w:sz w:val="24"/>
                <w:szCs w:val="24"/>
              </w:rPr>
              <w:t>M/F</w:t>
            </w:r>
          </w:p>
        </w:tc>
        <w:tc>
          <w:tcPr>
            <w:tcW w:w="1091" w:type="dxa"/>
          </w:tcPr>
          <w:p w14:paraId="3B118938" w14:textId="77777777" w:rsidR="0076060A" w:rsidRPr="00252805" w:rsidRDefault="0076060A" w:rsidP="00F871F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44" w:type="dxa"/>
          </w:tcPr>
          <w:p w14:paraId="2ACA0DC0" w14:textId="77777777" w:rsidR="0076060A" w:rsidRPr="00252805" w:rsidRDefault="0076060A" w:rsidP="00F871F0">
            <w:pPr>
              <w:rPr>
                <w:rFonts w:ascii="Arial" w:hAnsi="Arial" w:cs="Arial"/>
                <w:sz w:val="24"/>
                <w:szCs w:val="24"/>
              </w:rPr>
            </w:pPr>
            <w:r w:rsidRPr="00252805">
              <w:rPr>
                <w:rFonts w:ascii="Arial" w:hAnsi="Arial" w:cs="Arial"/>
                <w:sz w:val="24"/>
                <w:szCs w:val="24"/>
              </w:rPr>
              <w:t>DOB</w:t>
            </w:r>
          </w:p>
        </w:tc>
        <w:tc>
          <w:tcPr>
            <w:tcW w:w="1433" w:type="dxa"/>
          </w:tcPr>
          <w:p w14:paraId="247E4183" w14:textId="77777777" w:rsidR="0076060A" w:rsidRPr="001E7B2A" w:rsidRDefault="0076060A" w:rsidP="00F871F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610B7" w:rsidRPr="001E7B2A" w14:paraId="2C23A81E" w14:textId="77777777" w:rsidTr="006F2BAC">
        <w:trPr>
          <w:trHeight w:val="385"/>
        </w:trPr>
        <w:tc>
          <w:tcPr>
            <w:tcW w:w="1809" w:type="dxa"/>
          </w:tcPr>
          <w:p w14:paraId="3A80C2F4" w14:textId="77777777" w:rsidR="0076060A" w:rsidRPr="00252805" w:rsidRDefault="0076060A" w:rsidP="00F871F0">
            <w:pPr>
              <w:rPr>
                <w:rFonts w:ascii="Arial" w:hAnsi="Arial" w:cs="Arial"/>
                <w:i/>
                <w:iCs/>
                <w:sz w:val="24"/>
                <w:szCs w:val="24"/>
              </w:rPr>
            </w:pPr>
            <w:r w:rsidRPr="00252805">
              <w:rPr>
                <w:rFonts w:ascii="Arial" w:hAnsi="Arial" w:cs="Arial"/>
                <w:sz w:val="24"/>
                <w:szCs w:val="24"/>
              </w:rPr>
              <w:t>Name</w:t>
            </w:r>
          </w:p>
        </w:tc>
        <w:tc>
          <w:tcPr>
            <w:tcW w:w="3026" w:type="dxa"/>
          </w:tcPr>
          <w:p w14:paraId="41FA69A8" w14:textId="08D04F59" w:rsidR="0076060A" w:rsidRPr="00252805" w:rsidRDefault="0076060A" w:rsidP="00F871F0">
            <w:pPr>
              <w:rPr>
                <w:rFonts w:ascii="Arial" w:hAnsi="Arial" w:cs="Arial"/>
                <w:i/>
                <w:iCs/>
                <w:sz w:val="24"/>
                <w:szCs w:val="24"/>
              </w:rPr>
            </w:pPr>
          </w:p>
        </w:tc>
        <w:tc>
          <w:tcPr>
            <w:tcW w:w="723" w:type="dxa"/>
          </w:tcPr>
          <w:p w14:paraId="3EB43BFB" w14:textId="77777777" w:rsidR="0076060A" w:rsidRPr="00252805" w:rsidRDefault="0076060A" w:rsidP="00F871F0">
            <w:pPr>
              <w:rPr>
                <w:rFonts w:ascii="Arial" w:hAnsi="Arial" w:cs="Arial"/>
                <w:sz w:val="24"/>
                <w:szCs w:val="24"/>
              </w:rPr>
            </w:pPr>
            <w:r w:rsidRPr="00252805">
              <w:rPr>
                <w:rFonts w:ascii="Arial" w:hAnsi="Arial" w:cs="Arial"/>
                <w:sz w:val="24"/>
                <w:szCs w:val="24"/>
              </w:rPr>
              <w:t>M/F</w:t>
            </w:r>
          </w:p>
        </w:tc>
        <w:tc>
          <w:tcPr>
            <w:tcW w:w="1091" w:type="dxa"/>
          </w:tcPr>
          <w:p w14:paraId="236DEB58" w14:textId="77777777" w:rsidR="0076060A" w:rsidRPr="00252805" w:rsidRDefault="0076060A" w:rsidP="00F871F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44" w:type="dxa"/>
          </w:tcPr>
          <w:p w14:paraId="4AEA5CAB" w14:textId="77777777" w:rsidR="0076060A" w:rsidRPr="00252805" w:rsidRDefault="0076060A" w:rsidP="00F871F0">
            <w:pPr>
              <w:rPr>
                <w:rFonts w:ascii="Arial" w:hAnsi="Arial" w:cs="Arial"/>
                <w:sz w:val="24"/>
                <w:szCs w:val="24"/>
              </w:rPr>
            </w:pPr>
            <w:r w:rsidRPr="00252805">
              <w:rPr>
                <w:rFonts w:ascii="Arial" w:hAnsi="Arial" w:cs="Arial"/>
                <w:sz w:val="24"/>
                <w:szCs w:val="24"/>
              </w:rPr>
              <w:t>DOB</w:t>
            </w:r>
          </w:p>
        </w:tc>
        <w:tc>
          <w:tcPr>
            <w:tcW w:w="1433" w:type="dxa"/>
          </w:tcPr>
          <w:p w14:paraId="1BF1F3D3" w14:textId="77777777" w:rsidR="0076060A" w:rsidRPr="001E7B2A" w:rsidRDefault="0076060A" w:rsidP="00F871F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610B7" w:rsidRPr="001E7B2A" w14:paraId="0F09C954" w14:textId="77777777" w:rsidTr="006F2BAC">
        <w:trPr>
          <w:trHeight w:val="385"/>
        </w:trPr>
        <w:tc>
          <w:tcPr>
            <w:tcW w:w="1809" w:type="dxa"/>
          </w:tcPr>
          <w:p w14:paraId="2A07A96B" w14:textId="77777777" w:rsidR="0076060A" w:rsidRPr="00252805" w:rsidRDefault="0076060A" w:rsidP="00F871F0">
            <w:pPr>
              <w:rPr>
                <w:rFonts w:ascii="Arial" w:hAnsi="Arial" w:cs="Arial"/>
                <w:i/>
                <w:iCs/>
                <w:sz w:val="24"/>
                <w:szCs w:val="24"/>
              </w:rPr>
            </w:pPr>
            <w:r w:rsidRPr="00252805">
              <w:rPr>
                <w:rFonts w:ascii="Arial" w:hAnsi="Arial" w:cs="Arial"/>
                <w:sz w:val="24"/>
                <w:szCs w:val="24"/>
              </w:rPr>
              <w:t>Name</w:t>
            </w:r>
          </w:p>
        </w:tc>
        <w:tc>
          <w:tcPr>
            <w:tcW w:w="3026" w:type="dxa"/>
          </w:tcPr>
          <w:p w14:paraId="19C67355" w14:textId="5D769A3B" w:rsidR="0076060A" w:rsidRPr="00252805" w:rsidRDefault="0076060A" w:rsidP="00F871F0">
            <w:pPr>
              <w:rPr>
                <w:rFonts w:ascii="Arial" w:hAnsi="Arial" w:cs="Arial"/>
                <w:i/>
                <w:iCs/>
                <w:sz w:val="24"/>
                <w:szCs w:val="24"/>
              </w:rPr>
            </w:pPr>
          </w:p>
        </w:tc>
        <w:tc>
          <w:tcPr>
            <w:tcW w:w="723" w:type="dxa"/>
          </w:tcPr>
          <w:p w14:paraId="6D4334F5" w14:textId="77777777" w:rsidR="0076060A" w:rsidRPr="00252805" w:rsidRDefault="0076060A" w:rsidP="00F871F0">
            <w:pPr>
              <w:rPr>
                <w:rFonts w:ascii="Arial" w:hAnsi="Arial" w:cs="Arial"/>
                <w:sz w:val="24"/>
                <w:szCs w:val="24"/>
              </w:rPr>
            </w:pPr>
            <w:r w:rsidRPr="00252805">
              <w:rPr>
                <w:rFonts w:ascii="Arial" w:hAnsi="Arial" w:cs="Arial"/>
                <w:sz w:val="24"/>
                <w:szCs w:val="24"/>
              </w:rPr>
              <w:t>M/F</w:t>
            </w:r>
          </w:p>
        </w:tc>
        <w:tc>
          <w:tcPr>
            <w:tcW w:w="1091" w:type="dxa"/>
          </w:tcPr>
          <w:p w14:paraId="46538ADF" w14:textId="77777777" w:rsidR="0076060A" w:rsidRPr="00252805" w:rsidRDefault="0076060A" w:rsidP="00F871F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44" w:type="dxa"/>
          </w:tcPr>
          <w:p w14:paraId="0E036E32" w14:textId="77777777" w:rsidR="0076060A" w:rsidRPr="00252805" w:rsidRDefault="0076060A" w:rsidP="00F871F0">
            <w:pPr>
              <w:rPr>
                <w:rFonts w:ascii="Arial" w:hAnsi="Arial" w:cs="Arial"/>
                <w:sz w:val="24"/>
                <w:szCs w:val="24"/>
              </w:rPr>
            </w:pPr>
            <w:r w:rsidRPr="00252805">
              <w:rPr>
                <w:rFonts w:ascii="Arial" w:hAnsi="Arial" w:cs="Arial"/>
                <w:sz w:val="24"/>
                <w:szCs w:val="24"/>
              </w:rPr>
              <w:t>DOB</w:t>
            </w:r>
          </w:p>
        </w:tc>
        <w:tc>
          <w:tcPr>
            <w:tcW w:w="1433" w:type="dxa"/>
          </w:tcPr>
          <w:p w14:paraId="34A73E32" w14:textId="77777777" w:rsidR="0076060A" w:rsidRPr="001E7B2A" w:rsidRDefault="0076060A" w:rsidP="00F871F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52F7B161" w14:textId="77777777" w:rsidR="006B1F6D" w:rsidRDefault="006B1F6D"/>
    <w:tbl>
      <w:tblPr>
        <w:tblStyle w:val="TableGrid"/>
        <w:tblW w:w="8926" w:type="dxa"/>
        <w:tblLook w:val="04A0" w:firstRow="1" w:lastRow="0" w:firstColumn="1" w:lastColumn="0" w:noHBand="0" w:noVBand="1"/>
      </w:tblPr>
      <w:tblGrid>
        <w:gridCol w:w="1119"/>
        <w:gridCol w:w="690"/>
        <w:gridCol w:w="7117"/>
      </w:tblGrid>
      <w:tr w:rsidR="00F831DB" w:rsidRPr="00BD573C" w14:paraId="0B79DBB1" w14:textId="77777777" w:rsidTr="00E36E73">
        <w:tc>
          <w:tcPr>
            <w:tcW w:w="8926" w:type="dxa"/>
            <w:gridSpan w:val="3"/>
            <w:shd w:val="clear" w:color="auto" w:fill="D9D9D9" w:themeFill="background1" w:themeFillShade="D9"/>
          </w:tcPr>
          <w:p w14:paraId="7A4D934C" w14:textId="5A403EBE" w:rsidR="00F831DB" w:rsidRDefault="00F831DB" w:rsidP="00F871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Consent</w:t>
            </w:r>
          </w:p>
          <w:p w14:paraId="0D18CCEA" w14:textId="77777777" w:rsidR="00F831DB" w:rsidRPr="00BD573C" w:rsidRDefault="00F831DB" w:rsidP="00F871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4610B7" w:rsidRPr="005048B8" w14:paraId="3D4AA093" w14:textId="77777777" w:rsidTr="006F2BAC">
        <w:trPr>
          <w:trHeight w:val="1983"/>
        </w:trPr>
        <w:tc>
          <w:tcPr>
            <w:tcW w:w="1119" w:type="dxa"/>
          </w:tcPr>
          <w:p w14:paraId="3ED8C75A" w14:textId="0A4BA28D" w:rsidR="004610B7" w:rsidRPr="005048B8" w:rsidRDefault="004610B7" w:rsidP="004610B7">
            <w:pPr>
              <w:ind w:left="709" w:right="679" w:hanging="687"/>
              <w:rPr>
                <w:rFonts w:ascii="Arial" w:hAnsi="Arial" w:cs="Arial"/>
                <w:sz w:val="24"/>
                <w:szCs w:val="24"/>
              </w:rPr>
            </w:pPr>
            <w:r w:rsidRPr="005048B8">
              <w:rPr>
                <w:rFonts w:ascii="Arial" w:hAnsi="Arial" w:cs="Arial"/>
                <w:sz w:val="24"/>
                <w:szCs w:val="24"/>
              </w:rPr>
              <w:t>1.</w:t>
            </w:r>
          </w:p>
        </w:tc>
        <w:tc>
          <w:tcPr>
            <w:tcW w:w="7807" w:type="dxa"/>
            <w:gridSpan w:val="2"/>
          </w:tcPr>
          <w:p w14:paraId="2BCF004F" w14:textId="5FF93547" w:rsidR="004610B7" w:rsidRPr="005048B8" w:rsidRDefault="004610B7" w:rsidP="004610B7">
            <w:pPr>
              <w:ind w:left="184"/>
              <w:rPr>
                <w:rFonts w:ascii="Arial" w:eastAsia="Times New Roman" w:hAnsi="Arial" w:cs="Arial"/>
                <w:sz w:val="24"/>
                <w:szCs w:val="24"/>
              </w:rPr>
            </w:pPr>
            <w:r w:rsidRPr="005048B8">
              <w:rPr>
                <w:rFonts w:ascii="Arial" w:eastAsia="Times New Roman" w:hAnsi="Arial" w:cs="Arial"/>
                <w:sz w:val="24"/>
                <w:szCs w:val="24"/>
              </w:rPr>
              <w:t xml:space="preserve">I confirm that I am consenting on behalf of my child that Falconbrook may use photographs or videos of my child for display, celebration and promotion. </w:t>
            </w:r>
          </w:p>
          <w:p w14:paraId="08134953" w14:textId="77777777" w:rsidR="00E946A8" w:rsidRDefault="00E946A8" w:rsidP="004610B7">
            <w:pPr>
              <w:ind w:left="325" w:right="679" w:hanging="141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3F4BA3F3" w14:textId="05076751" w:rsidR="004610B7" w:rsidRPr="005048B8" w:rsidRDefault="004610B7" w:rsidP="004610B7">
            <w:pPr>
              <w:ind w:left="325" w:right="679" w:hanging="141"/>
              <w:rPr>
                <w:rFonts w:ascii="Arial" w:eastAsia="Times New Roman" w:hAnsi="Arial" w:cs="Arial"/>
                <w:sz w:val="24"/>
                <w:szCs w:val="24"/>
              </w:rPr>
            </w:pPr>
            <w:r w:rsidRPr="005048B8">
              <w:rPr>
                <w:rFonts w:ascii="Arial" w:eastAsia="Times New Roman" w:hAnsi="Arial" w:cs="Arial"/>
                <w:sz w:val="24"/>
                <w:szCs w:val="24"/>
              </w:rPr>
              <w:t>These images may be:</w:t>
            </w:r>
          </w:p>
          <w:p w14:paraId="53DD8588" w14:textId="77777777" w:rsidR="004610B7" w:rsidRPr="005048B8" w:rsidRDefault="004610B7" w:rsidP="004610B7">
            <w:pPr>
              <w:pStyle w:val="ListParagraph"/>
              <w:numPr>
                <w:ilvl w:val="0"/>
                <w:numId w:val="1"/>
              </w:numPr>
              <w:spacing w:after="0"/>
              <w:ind w:left="609" w:right="679" w:hanging="284"/>
              <w:contextualSpacing w:val="0"/>
              <w:rPr>
                <w:rFonts w:ascii="Arial" w:eastAsia="Times New Roman" w:hAnsi="Arial" w:cs="Arial"/>
                <w:sz w:val="24"/>
                <w:szCs w:val="24"/>
              </w:rPr>
            </w:pPr>
            <w:r w:rsidRPr="005048B8">
              <w:rPr>
                <w:rFonts w:ascii="Arial" w:eastAsia="Times New Roman" w:hAnsi="Arial" w:cs="Arial"/>
                <w:sz w:val="24"/>
                <w:szCs w:val="24"/>
              </w:rPr>
              <w:t>Published on Falconbrook’s social media platforms</w:t>
            </w:r>
          </w:p>
          <w:p w14:paraId="74588D97" w14:textId="77777777" w:rsidR="004610B7" w:rsidRPr="005048B8" w:rsidRDefault="004610B7" w:rsidP="004610B7">
            <w:pPr>
              <w:pStyle w:val="ListParagraph"/>
              <w:numPr>
                <w:ilvl w:val="0"/>
                <w:numId w:val="1"/>
              </w:numPr>
              <w:spacing w:after="0"/>
              <w:ind w:left="609" w:right="679" w:hanging="284"/>
              <w:contextualSpacing w:val="0"/>
              <w:rPr>
                <w:rFonts w:ascii="Arial" w:eastAsia="Times New Roman" w:hAnsi="Arial" w:cs="Arial"/>
                <w:sz w:val="24"/>
                <w:szCs w:val="24"/>
              </w:rPr>
            </w:pPr>
            <w:r w:rsidRPr="005048B8">
              <w:rPr>
                <w:rFonts w:ascii="Arial" w:eastAsia="Times New Roman" w:hAnsi="Arial" w:cs="Arial"/>
                <w:sz w:val="24"/>
                <w:szCs w:val="24"/>
              </w:rPr>
              <w:t>Published on Falconbrook’s website</w:t>
            </w:r>
          </w:p>
          <w:p w14:paraId="043CDC3C" w14:textId="77777777" w:rsidR="004610B7" w:rsidRPr="005048B8" w:rsidRDefault="004610B7" w:rsidP="004610B7">
            <w:pPr>
              <w:pStyle w:val="ListParagraph"/>
              <w:numPr>
                <w:ilvl w:val="0"/>
                <w:numId w:val="1"/>
              </w:numPr>
              <w:spacing w:after="0"/>
              <w:ind w:left="609" w:right="679" w:hanging="284"/>
              <w:contextualSpacing w:val="0"/>
              <w:rPr>
                <w:rFonts w:ascii="Arial" w:eastAsia="Times New Roman" w:hAnsi="Arial" w:cs="Arial"/>
                <w:sz w:val="24"/>
                <w:szCs w:val="24"/>
              </w:rPr>
            </w:pPr>
            <w:r w:rsidRPr="005048B8">
              <w:rPr>
                <w:rFonts w:ascii="Arial" w:eastAsia="Times New Roman" w:hAnsi="Arial" w:cs="Arial"/>
                <w:sz w:val="24"/>
                <w:szCs w:val="24"/>
              </w:rPr>
              <w:t>Published in Falconbrook’s communication/newsletters</w:t>
            </w:r>
          </w:p>
          <w:p w14:paraId="382EC96C" w14:textId="77777777" w:rsidR="00E946A8" w:rsidRDefault="00E946A8" w:rsidP="004610B7">
            <w:pPr>
              <w:ind w:left="184" w:right="679"/>
              <w:rPr>
                <w:rFonts w:ascii="Arial" w:eastAsia="Times New Roman" w:hAnsi="Arial" w:cs="Arial"/>
                <w:i/>
                <w:sz w:val="24"/>
                <w:szCs w:val="24"/>
              </w:rPr>
            </w:pPr>
          </w:p>
          <w:p w14:paraId="2DD99F5F" w14:textId="5AD24ACC" w:rsidR="004610B7" w:rsidRPr="00E946A8" w:rsidRDefault="004610B7" w:rsidP="004610B7">
            <w:pPr>
              <w:ind w:left="184" w:right="679"/>
              <w:rPr>
                <w:rFonts w:ascii="Arial" w:eastAsia="Times New Roman" w:hAnsi="Arial" w:cs="Arial"/>
                <w:i/>
                <w:sz w:val="24"/>
                <w:szCs w:val="24"/>
              </w:rPr>
            </w:pPr>
            <w:r w:rsidRPr="00E946A8">
              <w:rPr>
                <w:rFonts w:ascii="Arial" w:eastAsia="Times New Roman" w:hAnsi="Arial" w:cs="Arial"/>
                <w:i/>
                <w:sz w:val="24"/>
                <w:szCs w:val="24"/>
              </w:rPr>
              <w:t>Children will not be named when images are used on publicly available platforms including social media, the website</w:t>
            </w:r>
            <w:r w:rsidR="004816CE">
              <w:rPr>
                <w:rFonts w:ascii="Arial" w:eastAsia="Times New Roman" w:hAnsi="Arial" w:cs="Arial"/>
                <w:i/>
                <w:sz w:val="24"/>
                <w:szCs w:val="24"/>
              </w:rPr>
              <w:t>,</w:t>
            </w:r>
            <w:r w:rsidRPr="00E946A8">
              <w:rPr>
                <w:rFonts w:ascii="Arial" w:eastAsia="Times New Roman" w:hAnsi="Arial" w:cs="Arial"/>
                <w:i/>
                <w:sz w:val="24"/>
                <w:szCs w:val="24"/>
              </w:rPr>
              <w:t xml:space="preserve"> or printed publications.</w:t>
            </w:r>
          </w:p>
          <w:p w14:paraId="7C5AAA77" w14:textId="1686723A" w:rsidR="004610B7" w:rsidRPr="005048B8" w:rsidRDefault="004610B7" w:rsidP="004610B7">
            <w:pPr>
              <w:ind w:left="184" w:right="679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F2BAC" w:rsidRPr="001E7B2A" w14:paraId="76742283" w14:textId="77777777" w:rsidTr="004816CE">
        <w:trPr>
          <w:trHeight w:val="1511"/>
        </w:trPr>
        <w:tc>
          <w:tcPr>
            <w:tcW w:w="1119" w:type="dxa"/>
          </w:tcPr>
          <w:p w14:paraId="756D8F3B" w14:textId="67183064" w:rsidR="006F2BAC" w:rsidRDefault="006F2BAC" w:rsidP="004610B7">
            <w:pPr>
              <w:ind w:left="709" w:right="679" w:hanging="687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.</w:t>
            </w:r>
          </w:p>
        </w:tc>
        <w:tc>
          <w:tcPr>
            <w:tcW w:w="7807" w:type="dxa"/>
            <w:gridSpan w:val="2"/>
          </w:tcPr>
          <w:p w14:paraId="2C6F771D" w14:textId="4FBEEBAE" w:rsidR="00085290" w:rsidRDefault="00085290" w:rsidP="005048B8">
            <w:pPr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a) </w:t>
            </w:r>
            <w:r w:rsidR="007D0C03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I c</w:t>
            </w:r>
            <w:r w:rsidR="005048B8" w:rsidRPr="005048B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onsent</w:t>
            </w:r>
            <w:r w:rsidR="00CF23CD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for my child to go on</w:t>
            </w:r>
            <w:r w:rsidR="00FE0A66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</w:t>
            </w:r>
            <w:r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local visits </w:t>
            </w:r>
            <w:r w:rsidR="00FE0A66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off-site</w:t>
            </w:r>
            <w:r w:rsidR="00CF23CD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</w:t>
            </w:r>
          </w:p>
          <w:p w14:paraId="6A644514" w14:textId="77777777" w:rsidR="00343D67" w:rsidRDefault="00343D67" w:rsidP="005048B8">
            <w:pPr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  <w:p w14:paraId="071CC9BE" w14:textId="73046C28" w:rsidR="006F2BAC" w:rsidRPr="004816CE" w:rsidRDefault="00343D67" w:rsidP="004816CE">
            <w:pPr>
              <w:rPr>
                <w:rFonts w:cs="Arial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b) </w:t>
            </w:r>
            <w:r w:rsidR="00085290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I consent for my child to go on </w:t>
            </w:r>
            <w:r w:rsidR="00CF23CD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educational visits</w:t>
            </w:r>
            <w:r w:rsidR="00FE0A66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w</w:t>
            </w:r>
            <w:r w:rsidR="00B54FB9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h</w:t>
            </w:r>
            <w:r w:rsidR="00FE0A66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ich are </w:t>
            </w:r>
            <w:r w:rsidR="0029387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during</w:t>
            </w:r>
            <w:r w:rsidR="00FE0A66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the school day</w:t>
            </w:r>
            <w:r w:rsidR="0029387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. </w:t>
            </w:r>
            <w:r w:rsidR="00085290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</w:t>
            </w:r>
            <w:r w:rsidR="00293872" w:rsidRPr="004816CE">
              <w:rPr>
                <w:rFonts w:ascii="Arial" w:hAnsi="Arial" w:cs="Arial"/>
                <w:sz w:val="24"/>
                <w:szCs w:val="24"/>
              </w:rPr>
              <w:t>For these visits parents are informed of the visit in advance.</w:t>
            </w:r>
          </w:p>
        </w:tc>
      </w:tr>
      <w:tr w:rsidR="00475BAD" w:rsidRPr="00475BAD" w14:paraId="24D70349" w14:textId="77777777" w:rsidTr="00C53FC6">
        <w:trPr>
          <w:trHeight w:val="385"/>
        </w:trPr>
        <w:tc>
          <w:tcPr>
            <w:tcW w:w="1809" w:type="dxa"/>
            <w:gridSpan w:val="2"/>
          </w:tcPr>
          <w:p w14:paraId="72FEFF4A" w14:textId="0BEC5D4B" w:rsidR="00475BAD" w:rsidRPr="00475BAD" w:rsidRDefault="00475BAD" w:rsidP="00F871F0">
            <w:pPr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</w:pPr>
            <w:r w:rsidRPr="00475BAD">
              <w:rPr>
                <w:rFonts w:ascii="Arial" w:hAnsi="Arial" w:cs="Arial"/>
                <w:b/>
                <w:bCs/>
                <w:sz w:val="24"/>
                <w:szCs w:val="24"/>
              </w:rPr>
              <w:t>Signature</w:t>
            </w:r>
          </w:p>
        </w:tc>
        <w:tc>
          <w:tcPr>
            <w:tcW w:w="7117" w:type="dxa"/>
          </w:tcPr>
          <w:p w14:paraId="28299764" w14:textId="77777777" w:rsidR="00475BAD" w:rsidRPr="00475BAD" w:rsidRDefault="00475BAD" w:rsidP="00F871F0">
            <w:pPr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</w:pPr>
          </w:p>
          <w:p w14:paraId="541AD7D6" w14:textId="73E13C6A" w:rsidR="00475BAD" w:rsidRPr="00475BAD" w:rsidRDefault="00475BAD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475BAD" w:rsidRPr="00475BAD" w14:paraId="491DD806" w14:textId="77777777" w:rsidTr="00791C81">
        <w:trPr>
          <w:trHeight w:val="385"/>
        </w:trPr>
        <w:tc>
          <w:tcPr>
            <w:tcW w:w="1809" w:type="dxa"/>
            <w:gridSpan w:val="2"/>
          </w:tcPr>
          <w:p w14:paraId="6D3D849E" w14:textId="581EF466" w:rsidR="00475BAD" w:rsidRPr="00475BAD" w:rsidRDefault="00475BAD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75BAD">
              <w:rPr>
                <w:rFonts w:ascii="Arial" w:hAnsi="Arial" w:cs="Arial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7117" w:type="dxa"/>
          </w:tcPr>
          <w:p w14:paraId="5A3D3FCD" w14:textId="77777777" w:rsidR="00475BAD" w:rsidRPr="00475BAD" w:rsidRDefault="00475BAD" w:rsidP="00F871F0">
            <w:pPr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</w:pPr>
          </w:p>
          <w:p w14:paraId="6CF68A20" w14:textId="77777777" w:rsidR="00475BAD" w:rsidRPr="00475BAD" w:rsidRDefault="00475BAD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475BAD" w:rsidRPr="00475BAD" w14:paraId="1E040792" w14:textId="77777777" w:rsidTr="00791C81">
        <w:trPr>
          <w:trHeight w:val="385"/>
        </w:trPr>
        <w:tc>
          <w:tcPr>
            <w:tcW w:w="1809" w:type="dxa"/>
            <w:gridSpan w:val="2"/>
          </w:tcPr>
          <w:p w14:paraId="49B9B1A7" w14:textId="77777777" w:rsidR="00475BAD" w:rsidRPr="00475BAD" w:rsidRDefault="00475BAD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75BAD">
              <w:rPr>
                <w:rFonts w:ascii="Arial" w:hAnsi="Arial" w:cs="Arial"/>
                <w:b/>
                <w:bCs/>
                <w:sz w:val="24"/>
                <w:szCs w:val="24"/>
              </w:rPr>
              <w:t>Date</w:t>
            </w:r>
          </w:p>
          <w:p w14:paraId="1E134DC7" w14:textId="4DFEF995" w:rsidR="00475BAD" w:rsidRPr="00475BAD" w:rsidRDefault="00475BAD" w:rsidP="00F871F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7117" w:type="dxa"/>
          </w:tcPr>
          <w:p w14:paraId="659B9DDD" w14:textId="77777777" w:rsidR="00475BAD" w:rsidRPr="00475BAD" w:rsidRDefault="00475BAD" w:rsidP="00F871F0">
            <w:pPr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</w:pPr>
          </w:p>
        </w:tc>
      </w:tr>
    </w:tbl>
    <w:p w14:paraId="3E69F30F" w14:textId="77777777" w:rsidR="0036681E" w:rsidRPr="00215F31" w:rsidRDefault="0036681E" w:rsidP="00360077">
      <w:pPr>
        <w:rPr>
          <w:rFonts w:ascii="Arial" w:hAnsi="Arial" w:cs="Arial"/>
          <w:b/>
          <w:bCs/>
          <w:sz w:val="24"/>
          <w:szCs w:val="24"/>
        </w:rPr>
      </w:pPr>
    </w:p>
    <w:sectPr w:rsidR="0036681E" w:rsidRPr="00215F31" w:rsidSect="006747A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A592B5" w14:textId="77777777" w:rsidR="006747A8" w:rsidRDefault="006747A8" w:rsidP="00C2339C">
      <w:pPr>
        <w:spacing w:after="0" w:line="240" w:lineRule="auto"/>
      </w:pPr>
      <w:r>
        <w:separator/>
      </w:r>
    </w:p>
  </w:endnote>
  <w:endnote w:type="continuationSeparator" w:id="0">
    <w:p w14:paraId="66B9DA4F" w14:textId="77777777" w:rsidR="006747A8" w:rsidRDefault="006747A8" w:rsidP="00C2339C">
      <w:pPr>
        <w:spacing w:after="0" w:line="240" w:lineRule="auto"/>
      </w:pPr>
      <w:r>
        <w:continuationSeparator/>
      </w:r>
    </w:p>
  </w:endnote>
  <w:endnote w:type="continuationNotice" w:id="1">
    <w:p w14:paraId="225F4B10" w14:textId="77777777" w:rsidR="006747A8" w:rsidRDefault="006747A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D8ADC8" w14:textId="77777777" w:rsidR="00495282" w:rsidRDefault="0049528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771E0E" w14:textId="77777777" w:rsidR="00495282" w:rsidRDefault="0049528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B6B7F" w14:textId="3CE3CB31" w:rsidR="00C90757" w:rsidRPr="00C90757" w:rsidRDefault="00495282" w:rsidP="00C90757">
    <w:pPr>
      <w:pStyle w:val="Footer"/>
      <w:jc w:val="right"/>
      <w:rPr>
        <w:rFonts w:ascii="Arial" w:hAnsi="Arial" w:cs="Arial"/>
        <w:sz w:val="16"/>
        <w:szCs w:val="16"/>
      </w:rPr>
    </w:pPr>
    <w:r w:rsidRPr="00495282">
      <w:rPr>
        <w:rFonts w:ascii="Arial" w:hAnsi="Arial" w:cs="Arial"/>
        <w:noProof/>
        <w:sz w:val="16"/>
        <w:szCs w:val="16"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09F6F9EF" wp14:editId="14DF1D8C">
              <wp:simplePos x="0" y="0"/>
              <wp:positionH relativeFrom="column">
                <wp:posOffset>-190500</wp:posOffset>
              </wp:positionH>
              <wp:positionV relativeFrom="paragraph">
                <wp:posOffset>-276225</wp:posOffset>
              </wp:positionV>
              <wp:extent cx="2360930" cy="723900"/>
              <wp:effectExtent l="0" t="0" r="12700" b="1905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7239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3604C25" w14:textId="620F596D" w:rsidR="00495282" w:rsidRPr="00857DFF" w:rsidRDefault="00495282" w:rsidP="00AE0862">
                          <w:pPr>
                            <w:spacing w:after="0"/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</w:pPr>
                          <w:r w:rsidRPr="00857DFF"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>Falconbrook Primary School</w:t>
                          </w:r>
                        </w:p>
                        <w:p w14:paraId="4660B22E" w14:textId="7E228BFE" w:rsidR="00AE0862" w:rsidRPr="00857DFF" w:rsidRDefault="00AE0862" w:rsidP="00AE0862">
                          <w:pPr>
                            <w:spacing w:after="0"/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</w:pPr>
                          <w:r w:rsidRPr="00857DFF"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>Wye Street</w:t>
                          </w:r>
                        </w:p>
                        <w:p w14:paraId="5198D82C" w14:textId="225FA93D" w:rsidR="00AE0862" w:rsidRPr="00857DFF" w:rsidRDefault="00AE0862" w:rsidP="00AE0862">
                          <w:pPr>
                            <w:spacing w:after="0"/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</w:pPr>
                          <w:r w:rsidRPr="00857DFF"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>London</w:t>
                          </w:r>
                        </w:p>
                        <w:p w14:paraId="66576E6F" w14:textId="389D70DB" w:rsidR="00AE0862" w:rsidRDefault="00AE0862" w:rsidP="00AE0862">
                          <w:pPr>
                            <w:spacing w:after="0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  <w:r w:rsidRPr="00857DFF"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>SW11 2LX</w:t>
                          </w:r>
                        </w:p>
                        <w:p w14:paraId="021461B6" w14:textId="77777777" w:rsidR="00AE0862" w:rsidRPr="00495282" w:rsidRDefault="00AE0862">
                          <w:pP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9F6F9E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15pt;margin-top:-21.75pt;width:185.9pt;height:57pt;z-index:25165926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">
              <v:textbox>
                <w:txbxContent>
                  <w:p w14:paraId="23604C25" w14:textId="620F596D" w:rsidR="00495282" w:rsidRPr="00857DFF" w:rsidRDefault="00495282" w:rsidP="00AE0862">
                    <w:pPr>
                      <w:spacing w:after="0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857DFF">
                      <w:rPr>
                        <w:rFonts w:ascii="Arial" w:hAnsi="Arial" w:cs="Arial"/>
                        <w:sz w:val="20"/>
                        <w:szCs w:val="20"/>
                      </w:rPr>
                      <w:t>Falconbrook Primary School</w:t>
                    </w:r>
                  </w:p>
                  <w:p w14:paraId="4660B22E" w14:textId="7E228BFE" w:rsidR="00AE0862" w:rsidRPr="00857DFF" w:rsidRDefault="00AE0862" w:rsidP="00AE0862">
                    <w:pPr>
                      <w:spacing w:after="0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857DFF">
                      <w:rPr>
                        <w:rFonts w:ascii="Arial" w:hAnsi="Arial" w:cs="Arial"/>
                        <w:sz w:val="20"/>
                        <w:szCs w:val="20"/>
                      </w:rPr>
                      <w:t>Wye Street</w:t>
                    </w:r>
                  </w:p>
                  <w:p w14:paraId="5198D82C" w14:textId="225FA93D" w:rsidR="00AE0862" w:rsidRPr="00857DFF" w:rsidRDefault="00AE0862" w:rsidP="00AE0862">
                    <w:pPr>
                      <w:spacing w:after="0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857DFF">
                      <w:rPr>
                        <w:rFonts w:ascii="Arial" w:hAnsi="Arial" w:cs="Arial"/>
                        <w:sz w:val="20"/>
                        <w:szCs w:val="20"/>
                      </w:rPr>
                      <w:t>London</w:t>
                    </w:r>
                  </w:p>
                  <w:p w14:paraId="66576E6F" w14:textId="389D70DB" w:rsidR="00AE0862" w:rsidRDefault="00AE0862" w:rsidP="00AE0862">
                    <w:pPr>
                      <w:spacing w:after="0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  <w:r w:rsidRPr="00857DFF">
                      <w:rPr>
                        <w:rFonts w:ascii="Arial" w:hAnsi="Arial" w:cs="Arial"/>
                        <w:sz w:val="20"/>
                        <w:szCs w:val="20"/>
                      </w:rPr>
                      <w:t>SW11 2LX</w:t>
                    </w:r>
                  </w:p>
                  <w:p w14:paraId="021461B6" w14:textId="77777777" w:rsidR="00AE0862" w:rsidRPr="00495282" w:rsidRDefault="00AE0862">
                    <w:pPr>
                      <w:rPr>
                        <w:rFonts w:ascii="Arial" w:hAnsi="Arial" w:cs="Arial"/>
                        <w:sz w:val="16"/>
                        <w:szCs w:val="16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 w:rsidR="00C90757" w:rsidRPr="00C90757">
      <w:rPr>
        <w:rFonts w:ascii="Arial" w:hAnsi="Arial" w:cs="Arial"/>
        <w:sz w:val="16"/>
        <w:szCs w:val="16"/>
      </w:rPr>
      <w:t xml:space="preserve">Page </w:t>
    </w:r>
    <w:r w:rsidR="00C90757" w:rsidRPr="00C90757">
      <w:rPr>
        <w:rFonts w:ascii="Arial" w:hAnsi="Arial" w:cs="Arial"/>
        <w:sz w:val="16"/>
        <w:szCs w:val="16"/>
      </w:rPr>
      <w:fldChar w:fldCharType="begin"/>
    </w:r>
    <w:r w:rsidR="00C90757" w:rsidRPr="00C90757">
      <w:rPr>
        <w:rFonts w:ascii="Arial" w:hAnsi="Arial" w:cs="Arial"/>
        <w:sz w:val="16"/>
        <w:szCs w:val="16"/>
      </w:rPr>
      <w:instrText xml:space="preserve"> PAGE   \* MERGEFORMAT </w:instrText>
    </w:r>
    <w:r w:rsidR="00C90757" w:rsidRPr="00C90757">
      <w:rPr>
        <w:rFonts w:ascii="Arial" w:hAnsi="Arial" w:cs="Arial"/>
        <w:sz w:val="16"/>
        <w:szCs w:val="16"/>
      </w:rPr>
      <w:fldChar w:fldCharType="separate"/>
    </w:r>
    <w:r w:rsidR="00C90757" w:rsidRPr="00C90757">
      <w:rPr>
        <w:rFonts w:ascii="Arial" w:hAnsi="Arial" w:cs="Arial"/>
        <w:noProof/>
        <w:sz w:val="16"/>
        <w:szCs w:val="16"/>
      </w:rPr>
      <w:t>2</w:t>
    </w:r>
    <w:r w:rsidR="00C90757" w:rsidRPr="00C90757">
      <w:rPr>
        <w:rFonts w:ascii="Arial" w:hAnsi="Arial" w:cs="Arial"/>
        <w:sz w:val="16"/>
        <w:szCs w:val="16"/>
      </w:rPr>
      <w:fldChar w:fldCharType="end"/>
    </w:r>
    <w:r w:rsidR="00C90757" w:rsidRPr="00C90757">
      <w:rPr>
        <w:rFonts w:ascii="Arial" w:hAnsi="Arial" w:cs="Arial"/>
        <w:sz w:val="16"/>
        <w:szCs w:val="16"/>
      </w:rPr>
      <w:t xml:space="preserve"> of </w:t>
    </w:r>
    <w:r w:rsidR="00C90757" w:rsidRPr="00C90757">
      <w:rPr>
        <w:rFonts w:ascii="Arial" w:hAnsi="Arial" w:cs="Arial"/>
        <w:sz w:val="16"/>
        <w:szCs w:val="16"/>
      </w:rPr>
      <w:fldChar w:fldCharType="begin"/>
    </w:r>
    <w:r w:rsidR="00C90757" w:rsidRPr="00C90757">
      <w:rPr>
        <w:rFonts w:ascii="Arial" w:hAnsi="Arial" w:cs="Arial"/>
        <w:sz w:val="16"/>
        <w:szCs w:val="16"/>
      </w:rPr>
      <w:instrText xml:space="preserve"> NUMPAGES   \* MERGEFORMAT </w:instrText>
    </w:r>
    <w:r w:rsidR="00C90757" w:rsidRPr="00C90757">
      <w:rPr>
        <w:rFonts w:ascii="Arial" w:hAnsi="Arial" w:cs="Arial"/>
        <w:sz w:val="16"/>
        <w:szCs w:val="16"/>
      </w:rPr>
      <w:fldChar w:fldCharType="separate"/>
    </w:r>
    <w:r w:rsidR="00C90757" w:rsidRPr="00C90757">
      <w:rPr>
        <w:rFonts w:ascii="Arial" w:hAnsi="Arial" w:cs="Arial"/>
        <w:noProof/>
        <w:sz w:val="16"/>
        <w:szCs w:val="16"/>
      </w:rPr>
      <w:t>2</w:t>
    </w:r>
    <w:r w:rsidR="00C90757" w:rsidRPr="00C90757">
      <w:rPr>
        <w:rFonts w:ascii="Arial" w:hAnsi="Arial" w:cs="Arial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E6BC8C" w14:textId="77777777" w:rsidR="006747A8" w:rsidRDefault="006747A8" w:rsidP="00C2339C">
      <w:pPr>
        <w:spacing w:after="0" w:line="240" w:lineRule="auto"/>
      </w:pPr>
      <w:r>
        <w:separator/>
      </w:r>
    </w:p>
  </w:footnote>
  <w:footnote w:type="continuationSeparator" w:id="0">
    <w:p w14:paraId="1E503935" w14:textId="77777777" w:rsidR="006747A8" w:rsidRDefault="006747A8" w:rsidP="00C2339C">
      <w:pPr>
        <w:spacing w:after="0" w:line="240" w:lineRule="auto"/>
      </w:pPr>
      <w:r>
        <w:continuationSeparator/>
      </w:r>
    </w:p>
  </w:footnote>
  <w:footnote w:type="continuationNotice" w:id="1">
    <w:p w14:paraId="138784C7" w14:textId="77777777" w:rsidR="006747A8" w:rsidRDefault="006747A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762B87" w14:textId="77777777" w:rsidR="00495282" w:rsidRDefault="0049528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BD61C5" w14:textId="77777777" w:rsidR="00495282" w:rsidRDefault="0049528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4BE77" w14:textId="1A26A4A5" w:rsidR="00C90757" w:rsidRDefault="00C90757">
    <w:pPr>
      <w:pStyle w:val="Header"/>
    </w:pPr>
    <w:r>
      <w:rPr>
        <w:noProof/>
      </w:rPr>
      <w:drawing>
        <wp:inline distT="0" distB="0" distL="0" distR="0" wp14:anchorId="57872096" wp14:editId="175F5D6E">
          <wp:extent cx="5731510" cy="1542415"/>
          <wp:effectExtent l="0" t="0" r="2540" b="635"/>
          <wp:docPr id="1" name="Picture 1" descr="Graphical user interface, applicati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Graphical user interface, applicati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15424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CC2533"/>
    <w:multiLevelType w:val="hybridMultilevel"/>
    <w:tmpl w:val="E4C4B8BE"/>
    <w:lvl w:ilvl="0" w:tplc="E65254EC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19997729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zsDAxMjCwMDcwNDVR0lEKTi0uzszPAykwrAUA8UQkSiwAAAA="/>
  </w:docVars>
  <w:rsids>
    <w:rsidRoot w:val="00A96249"/>
    <w:rsid w:val="00000265"/>
    <w:rsid w:val="0004403E"/>
    <w:rsid w:val="00084A83"/>
    <w:rsid w:val="00085290"/>
    <w:rsid w:val="00111759"/>
    <w:rsid w:val="001825C1"/>
    <w:rsid w:val="001C6CFE"/>
    <w:rsid w:val="001E7B2A"/>
    <w:rsid w:val="001E7C1A"/>
    <w:rsid w:val="00200D14"/>
    <w:rsid w:val="00204E65"/>
    <w:rsid w:val="002156D7"/>
    <w:rsid w:val="00215F31"/>
    <w:rsid w:val="00224A85"/>
    <w:rsid w:val="00241BA3"/>
    <w:rsid w:val="00252805"/>
    <w:rsid w:val="0025516B"/>
    <w:rsid w:val="002561DC"/>
    <w:rsid w:val="00265B0A"/>
    <w:rsid w:val="00293872"/>
    <w:rsid w:val="00314024"/>
    <w:rsid w:val="00331C3C"/>
    <w:rsid w:val="0033543A"/>
    <w:rsid w:val="00342BE8"/>
    <w:rsid w:val="00343D67"/>
    <w:rsid w:val="00343F64"/>
    <w:rsid w:val="003469A6"/>
    <w:rsid w:val="00351154"/>
    <w:rsid w:val="00360077"/>
    <w:rsid w:val="00363A81"/>
    <w:rsid w:val="00365D8C"/>
    <w:rsid w:val="0036681E"/>
    <w:rsid w:val="00381CB1"/>
    <w:rsid w:val="003C7E4F"/>
    <w:rsid w:val="003E3A9E"/>
    <w:rsid w:val="004610B7"/>
    <w:rsid w:val="00475BAD"/>
    <w:rsid w:val="004816CE"/>
    <w:rsid w:val="00495282"/>
    <w:rsid w:val="004C2DDB"/>
    <w:rsid w:val="004C3368"/>
    <w:rsid w:val="004D3259"/>
    <w:rsid w:val="004D639A"/>
    <w:rsid w:val="004F3974"/>
    <w:rsid w:val="005048B8"/>
    <w:rsid w:val="00531F00"/>
    <w:rsid w:val="00536277"/>
    <w:rsid w:val="0054210D"/>
    <w:rsid w:val="00547DF5"/>
    <w:rsid w:val="00583C47"/>
    <w:rsid w:val="005A0EA2"/>
    <w:rsid w:val="0060251F"/>
    <w:rsid w:val="00613513"/>
    <w:rsid w:val="00660954"/>
    <w:rsid w:val="006747A8"/>
    <w:rsid w:val="00681FF8"/>
    <w:rsid w:val="00690B89"/>
    <w:rsid w:val="006B1F6D"/>
    <w:rsid w:val="006C3858"/>
    <w:rsid w:val="006D70D3"/>
    <w:rsid w:val="006F2BAC"/>
    <w:rsid w:val="00746BCB"/>
    <w:rsid w:val="0076060A"/>
    <w:rsid w:val="00787E71"/>
    <w:rsid w:val="007D0C03"/>
    <w:rsid w:val="008310FF"/>
    <w:rsid w:val="00833F2C"/>
    <w:rsid w:val="00841816"/>
    <w:rsid w:val="00857DFF"/>
    <w:rsid w:val="008A334A"/>
    <w:rsid w:val="008B574C"/>
    <w:rsid w:val="008D0EAE"/>
    <w:rsid w:val="008F0132"/>
    <w:rsid w:val="00923BFD"/>
    <w:rsid w:val="00934230"/>
    <w:rsid w:val="0098285E"/>
    <w:rsid w:val="00A23C71"/>
    <w:rsid w:val="00A616F1"/>
    <w:rsid w:val="00A622EB"/>
    <w:rsid w:val="00A930CA"/>
    <w:rsid w:val="00A96249"/>
    <w:rsid w:val="00AB1B37"/>
    <w:rsid w:val="00AE0862"/>
    <w:rsid w:val="00AE291B"/>
    <w:rsid w:val="00B00585"/>
    <w:rsid w:val="00B07D22"/>
    <w:rsid w:val="00B21C35"/>
    <w:rsid w:val="00B52BFE"/>
    <w:rsid w:val="00B54FB9"/>
    <w:rsid w:val="00B71098"/>
    <w:rsid w:val="00BD573C"/>
    <w:rsid w:val="00BE703B"/>
    <w:rsid w:val="00C2339C"/>
    <w:rsid w:val="00C44488"/>
    <w:rsid w:val="00C66298"/>
    <w:rsid w:val="00C90757"/>
    <w:rsid w:val="00CC59ED"/>
    <w:rsid w:val="00CE294C"/>
    <w:rsid w:val="00CF20DE"/>
    <w:rsid w:val="00CF23CD"/>
    <w:rsid w:val="00D04F35"/>
    <w:rsid w:val="00D23D0D"/>
    <w:rsid w:val="00D34139"/>
    <w:rsid w:val="00D561C4"/>
    <w:rsid w:val="00DA6A82"/>
    <w:rsid w:val="00DF0B0E"/>
    <w:rsid w:val="00E16390"/>
    <w:rsid w:val="00E36E73"/>
    <w:rsid w:val="00E527CD"/>
    <w:rsid w:val="00E946A8"/>
    <w:rsid w:val="00EB5304"/>
    <w:rsid w:val="00EC2C2A"/>
    <w:rsid w:val="00EE7FF6"/>
    <w:rsid w:val="00F2577F"/>
    <w:rsid w:val="00F7267C"/>
    <w:rsid w:val="00F810F2"/>
    <w:rsid w:val="00F831DB"/>
    <w:rsid w:val="00F87293"/>
    <w:rsid w:val="00F973B1"/>
    <w:rsid w:val="00FA3E35"/>
    <w:rsid w:val="00FB2320"/>
    <w:rsid w:val="00FE0A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FB28CF"/>
  <w15:chartTrackingRefBased/>
  <w15:docId w15:val="{37B12692-FD68-4DCD-A4A0-426E144637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0EA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33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339C"/>
  </w:style>
  <w:style w:type="paragraph" w:styleId="Footer">
    <w:name w:val="footer"/>
    <w:basedOn w:val="Normal"/>
    <w:link w:val="FooterChar"/>
    <w:uiPriority w:val="99"/>
    <w:unhideWhenUsed/>
    <w:rsid w:val="00C233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339C"/>
  </w:style>
  <w:style w:type="table" w:styleId="TableGrid">
    <w:name w:val="Table Grid"/>
    <w:basedOn w:val="TableNormal"/>
    <w:uiPriority w:val="39"/>
    <w:rsid w:val="005A0E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B2320"/>
    <w:pPr>
      <w:spacing w:after="200" w:line="27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e3c17d0-ee43-46e3-8947-29c6cd644ff4" xsi:nil="true"/>
    <lcf76f155ced4ddcb4097134ff3c332f xmlns="5ff88072-31bc-4a37-9b89-56880d650fd8">
      <Terms xmlns="http://schemas.microsoft.com/office/infopath/2007/PartnerControls"/>
    </lcf76f155ced4ddcb4097134ff3c332f>
    <SharedWithUsers xmlns="be3c17d0-ee43-46e3-8947-29c6cd644ff4">
      <UserInfo>
        <DisplayName>Mrs S Smith</DisplayName>
        <AccountId>38</AccountId>
        <AccountType/>
      </UserInfo>
      <UserInfo>
        <DisplayName>Mrs S Tugwell</DisplayName>
        <AccountId>92</AccountId>
        <AccountType/>
      </UserInfo>
      <UserInfo>
        <DisplayName>Mrs S PieniekJones</DisplayName>
        <AccountId>44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B59AD3E064A14396640717DB82A710" ma:contentTypeVersion="17" ma:contentTypeDescription="Create a new document." ma:contentTypeScope="" ma:versionID="eda3c1954b75c3cc53fa30e81923e61f">
  <xsd:schema xmlns:xsd="http://www.w3.org/2001/XMLSchema" xmlns:xs="http://www.w3.org/2001/XMLSchema" xmlns:p="http://schemas.microsoft.com/office/2006/metadata/properties" xmlns:ns2="5ff88072-31bc-4a37-9b89-56880d650fd8" xmlns:ns3="be3c17d0-ee43-46e3-8947-29c6cd644ff4" targetNamespace="http://schemas.microsoft.com/office/2006/metadata/properties" ma:root="true" ma:fieldsID="49e7ce0833680f2203ea8c02dd502f30" ns2:_="" ns3:_="">
    <xsd:import namespace="5ff88072-31bc-4a37-9b89-56880d650fd8"/>
    <xsd:import namespace="be3c17d0-ee43-46e3-8947-29c6cd644ff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f88072-31bc-4a37-9b89-56880d650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1b174f-d1dc-42ff-9134-95c27cd4e2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3c17d0-ee43-46e3-8947-29c6cd644ff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1dc4d2c-df71-426e-ad08-d0d7d28c5991}" ma:internalName="TaxCatchAll" ma:showField="CatchAllData" ma:web="be3c17d0-ee43-46e3-8947-29c6cd644ff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D08582C-C04C-4361-96BF-EE177EE5424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38A6BA1-084D-44EF-B0FF-DC7C1339A7D0}">
  <ds:schemaRefs>
    <ds:schemaRef ds:uri="http://schemas.microsoft.com/office/2006/metadata/properties"/>
    <ds:schemaRef ds:uri="http://schemas.microsoft.com/office/infopath/2007/PartnerControls"/>
    <ds:schemaRef ds:uri="be3c17d0-ee43-46e3-8947-29c6cd644ff4"/>
    <ds:schemaRef ds:uri="5ff88072-31bc-4a37-9b89-56880d650fd8"/>
  </ds:schemaRefs>
</ds:datastoreItem>
</file>

<file path=customXml/itemProps3.xml><?xml version="1.0" encoding="utf-8"?>
<ds:datastoreItem xmlns:ds="http://schemas.openxmlformats.org/officeDocument/2006/customXml" ds:itemID="{7DEC5618-AFCC-4826-B897-A35B49CEF1E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538</Words>
  <Characters>3030</Characters>
  <Application>Microsoft Office Word</Application>
  <DocSecurity>0</DocSecurity>
  <Lines>432</Lines>
  <Paragraphs>169</Paragraphs>
  <ScaleCrop>false</ScaleCrop>
  <Company/>
  <LinksUpToDate>false</LinksUpToDate>
  <CharactersWithSpaces>3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s K Anthony</dc:creator>
  <cp:keywords/>
  <dc:description/>
  <cp:lastModifiedBy>Mrs K Anthony</cp:lastModifiedBy>
  <cp:revision>7</cp:revision>
  <cp:lastPrinted>2022-12-13T15:09:00Z</cp:lastPrinted>
  <dcterms:created xsi:type="dcterms:W3CDTF">2022-12-14T09:53:00Z</dcterms:created>
  <dcterms:modified xsi:type="dcterms:W3CDTF">2024-02-05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5f76ec-d5e1-4b58-83ce-0f9230cd9919</vt:lpwstr>
  </property>
  <property fmtid="{D5CDD505-2E9C-101B-9397-08002B2CF9AE}" pid="3" name="ContentTypeId">
    <vt:lpwstr>0x010100DEB59AD3E064A14396640717DB82A710</vt:lpwstr>
  </property>
  <property fmtid="{D5CDD505-2E9C-101B-9397-08002B2CF9AE}" pid="4" name="MediaServiceImageTags">
    <vt:lpwstr/>
  </property>
</Properties>
</file>